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955124" w14:textId="3E622F5E" w:rsidR="0061536F" w:rsidRPr="007C47A8" w:rsidRDefault="000868ED" w:rsidP="006B7568">
      <w:pPr>
        <w:pStyle w:val="NoSpacing"/>
        <w:jc w:val="center"/>
        <w:rPr>
          <w:rFonts w:cstheme="minorHAnsi"/>
          <w:b/>
          <w:bCs/>
          <w:sz w:val="48"/>
          <w:szCs w:val="48"/>
          <w:lang w:val="en-GB"/>
        </w:rPr>
      </w:pPr>
      <w:r w:rsidRPr="007C47A8">
        <w:rPr>
          <w:rFonts w:cstheme="minorHAnsi"/>
          <w:b/>
          <w:bCs/>
          <w:sz w:val="48"/>
          <w:szCs w:val="48"/>
          <w:lang w:val="en-GB"/>
        </w:rPr>
        <w:t>I</w:t>
      </w:r>
      <w:r w:rsidR="002377D1" w:rsidRPr="007C47A8">
        <w:rPr>
          <w:rFonts w:cstheme="minorHAnsi"/>
          <w:b/>
          <w:bCs/>
          <w:sz w:val="48"/>
          <w:szCs w:val="48"/>
          <w:lang w:val="en-GB"/>
        </w:rPr>
        <w:t>brahim</w:t>
      </w:r>
      <w:r w:rsidRPr="007C47A8">
        <w:rPr>
          <w:rFonts w:cstheme="minorHAnsi"/>
          <w:b/>
          <w:bCs/>
          <w:sz w:val="48"/>
          <w:szCs w:val="48"/>
          <w:lang w:val="en-GB"/>
        </w:rPr>
        <w:t xml:space="preserve"> A</w:t>
      </w:r>
      <w:r w:rsidR="002377D1" w:rsidRPr="007C47A8">
        <w:rPr>
          <w:rFonts w:cstheme="minorHAnsi"/>
          <w:b/>
          <w:bCs/>
          <w:sz w:val="48"/>
          <w:szCs w:val="48"/>
          <w:lang w:val="en-GB"/>
        </w:rPr>
        <w:t>demola</w:t>
      </w:r>
      <w:r w:rsidR="002377D1" w:rsidRPr="007C47A8">
        <w:rPr>
          <w:rFonts w:cstheme="minorHAnsi"/>
          <w:b/>
          <w:bCs/>
          <w:sz w:val="48"/>
          <w:szCs w:val="48"/>
        </w:rPr>
        <w:t xml:space="preserve"> </w:t>
      </w:r>
      <w:r w:rsidR="002377D1" w:rsidRPr="007C47A8">
        <w:rPr>
          <w:rFonts w:cstheme="minorHAnsi"/>
          <w:b/>
          <w:bCs/>
          <w:sz w:val="48"/>
          <w:szCs w:val="48"/>
          <w:lang w:val="en-GB"/>
        </w:rPr>
        <w:t>ADENIRAN</w:t>
      </w:r>
    </w:p>
    <w:p w14:paraId="77E7C3A0" w14:textId="14B0590D" w:rsidR="000E1507" w:rsidRPr="007C47A8" w:rsidRDefault="0027519E" w:rsidP="002414BD">
      <w:pPr>
        <w:spacing w:line="240" w:lineRule="auto"/>
        <w:jc w:val="center"/>
        <w:rPr>
          <w:rFonts w:cstheme="minorHAnsi"/>
          <w:b/>
          <w:sz w:val="16"/>
          <w:szCs w:val="16"/>
          <w:lang w:val="en-GB"/>
        </w:rPr>
      </w:pPr>
      <w:r w:rsidRPr="007C47A8">
        <w:rPr>
          <w:rFonts w:cstheme="minorHAnsi"/>
          <w:b/>
          <w:sz w:val="16"/>
          <w:szCs w:val="16"/>
          <w:lang w:val="en-GB"/>
        </w:rPr>
        <w:t>(</w:t>
      </w:r>
      <w:r w:rsidR="006B7568" w:rsidRPr="007C47A8">
        <w:rPr>
          <w:rFonts w:cstheme="minorHAnsi"/>
          <w:b/>
          <w:sz w:val="16"/>
          <w:szCs w:val="16"/>
          <w:lang w:val="en-GB"/>
        </w:rPr>
        <w:t>Updated</w:t>
      </w:r>
      <w:r w:rsidR="00E853E7" w:rsidRPr="007C47A8">
        <w:rPr>
          <w:rFonts w:cstheme="minorHAnsi"/>
          <w:b/>
          <w:sz w:val="16"/>
          <w:szCs w:val="16"/>
          <w:lang w:val="en-GB"/>
        </w:rPr>
        <w:t xml:space="preserve"> </w:t>
      </w:r>
      <w:r w:rsidR="0030517E" w:rsidRPr="007C47A8">
        <w:rPr>
          <w:rFonts w:cstheme="minorHAnsi"/>
          <w:b/>
          <w:sz w:val="16"/>
          <w:szCs w:val="16"/>
          <w:lang w:val="en-GB"/>
        </w:rPr>
        <w:t xml:space="preserve">May </w:t>
      </w:r>
      <w:r w:rsidR="006B7568" w:rsidRPr="007C47A8">
        <w:rPr>
          <w:rFonts w:cstheme="minorHAnsi"/>
          <w:b/>
          <w:sz w:val="16"/>
          <w:szCs w:val="16"/>
          <w:lang w:val="en-GB"/>
        </w:rPr>
        <w:t>7, 2024)</w:t>
      </w:r>
    </w:p>
    <w:p w14:paraId="0E092C73" w14:textId="65483045" w:rsidR="008C23BA" w:rsidRPr="007C47A8" w:rsidRDefault="00C7247D" w:rsidP="00785584">
      <w:pPr>
        <w:spacing w:after="0" w:line="240" w:lineRule="auto"/>
        <w:ind w:left="-1440" w:right="-1145"/>
        <w:jc w:val="center"/>
        <w:rPr>
          <w:rFonts w:cstheme="minorHAnsi"/>
          <w:bCs/>
          <w:color w:val="5B9BD5" w:themeColor="accent1"/>
          <w:sz w:val="20"/>
          <w:szCs w:val="20"/>
          <w:u w:val="single"/>
          <w:lang w:val="en-GB"/>
        </w:rPr>
      </w:pPr>
      <w:r w:rsidRPr="007C47A8">
        <w:rPr>
          <w:rFonts w:cstheme="minorHAnsi"/>
          <w:bCs/>
          <w:sz w:val="20"/>
          <w:szCs w:val="20"/>
          <w:lang w:val="en-GB"/>
        </w:rPr>
        <w:t>Email:</w:t>
      </w:r>
      <w:r w:rsidR="00857652" w:rsidRPr="007C47A8">
        <w:rPr>
          <w:rFonts w:cstheme="minorHAnsi"/>
          <w:bCs/>
          <w:sz w:val="20"/>
          <w:szCs w:val="20"/>
          <w:lang w:val="en-GB"/>
        </w:rPr>
        <w:t xml:space="preserve">  </w:t>
      </w:r>
      <w:hyperlink r:id="rId8" w:history="1">
        <w:r w:rsidR="00987240" w:rsidRPr="007C47A8">
          <w:rPr>
            <w:rStyle w:val="Hyperlink"/>
            <w:rFonts w:cstheme="minorHAnsi"/>
            <w:bCs/>
            <w:sz w:val="20"/>
            <w:szCs w:val="20"/>
            <w:lang w:val="en-GB"/>
          </w:rPr>
          <w:t>ibrahim.adeniran@connect.polyu.hk</w:t>
        </w:r>
      </w:hyperlink>
      <w:r w:rsidR="00987240" w:rsidRPr="007C47A8">
        <w:rPr>
          <w:rFonts w:cstheme="minorHAnsi"/>
          <w:bCs/>
          <w:sz w:val="20"/>
          <w:szCs w:val="20"/>
          <w:lang w:val="en-GB"/>
        </w:rPr>
        <w:t xml:space="preserve"> |</w:t>
      </w:r>
      <w:r w:rsidR="007E45E5" w:rsidRPr="007C47A8">
        <w:rPr>
          <w:rFonts w:cstheme="minorHAnsi"/>
          <w:bCs/>
          <w:sz w:val="20"/>
          <w:szCs w:val="20"/>
          <w:lang w:val="en-GB"/>
        </w:rPr>
        <w:t xml:space="preserve"> </w:t>
      </w:r>
      <w:r w:rsidR="00D55AF5" w:rsidRPr="007C47A8">
        <w:rPr>
          <w:rFonts w:cstheme="minorHAnsi"/>
          <w:bCs/>
          <w:sz w:val="20"/>
          <w:szCs w:val="20"/>
          <w:lang w:val="en-GB"/>
        </w:rPr>
        <w:t xml:space="preserve">LinkedIn: </w:t>
      </w:r>
      <w:hyperlink r:id="rId9" w:history="1">
        <w:r w:rsidR="00234F69" w:rsidRPr="007C47A8">
          <w:rPr>
            <w:rStyle w:val="Hyperlink"/>
            <w:rFonts w:cstheme="minorHAnsi"/>
            <w:bCs/>
            <w:sz w:val="20"/>
            <w:szCs w:val="20"/>
            <w:lang w:val="en-GB"/>
          </w:rPr>
          <w:t>www.linkedin.com/in/adeniran-ia</w:t>
        </w:r>
      </w:hyperlink>
      <w:r w:rsidR="00234F69" w:rsidRPr="007C47A8">
        <w:rPr>
          <w:rFonts w:cstheme="minorHAnsi"/>
          <w:bCs/>
          <w:color w:val="5B9BD5" w:themeColor="accent1"/>
          <w:sz w:val="20"/>
          <w:szCs w:val="20"/>
          <w:lang w:val="en-GB"/>
        </w:rPr>
        <w:t xml:space="preserve"> </w:t>
      </w:r>
      <w:r w:rsidR="00ED5EF6" w:rsidRPr="007C47A8">
        <w:rPr>
          <w:rFonts w:cstheme="minorHAnsi"/>
          <w:bCs/>
          <w:sz w:val="20"/>
          <w:szCs w:val="20"/>
          <w:lang w:val="en-GB"/>
        </w:rPr>
        <w:t>|</w:t>
      </w:r>
      <w:r w:rsidR="00987240" w:rsidRPr="007C47A8">
        <w:rPr>
          <w:rFonts w:cstheme="minorHAnsi"/>
          <w:bCs/>
          <w:sz w:val="20"/>
          <w:szCs w:val="20"/>
          <w:lang w:val="en-GB"/>
        </w:rPr>
        <w:softHyphen/>
      </w:r>
      <w:r w:rsidR="00987240" w:rsidRPr="007C47A8">
        <w:rPr>
          <w:rFonts w:cstheme="minorHAnsi"/>
          <w:bCs/>
          <w:color w:val="5B9BD5" w:themeColor="accent1"/>
          <w:sz w:val="20"/>
          <w:szCs w:val="20"/>
          <w:lang w:val="en-GB"/>
        </w:rPr>
        <w:t xml:space="preserve"> </w:t>
      </w:r>
      <w:r w:rsidR="00987240" w:rsidRPr="007C47A8">
        <w:rPr>
          <w:rFonts w:cstheme="minorHAnsi"/>
          <w:bCs/>
          <w:sz w:val="20"/>
          <w:szCs w:val="20"/>
          <w:lang w:val="en-GB"/>
        </w:rPr>
        <w:t xml:space="preserve">website: </w:t>
      </w:r>
      <w:r w:rsidR="00987240" w:rsidRPr="006C7F09">
        <w:rPr>
          <w:rStyle w:val="Hyperlink"/>
          <w:sz w:val="20"/>
          <w:szCs w:val="20"/>
        </w:rPr>
        <w:t>www.ibrahimadeniran.com</w:t>
      </w:r>
      <w:r w:rsidR="00B31ED6" w:rsidRPr="006C7F09">
        <w:rPr>
          <w:rStyle w:val="Hyperlink"/>
        </w:rPr>
        <w:t xml:space="preserve"> </w:t>
      </w:r>
    </w:p>
    <w:p w14:paraId="5D9F0B74" w14:textId="67EDC6DA" w:rsidR="00885C18" w:rsidRPr="007C47A8" w:rsidRDefault="00B31ED6" w:rsidP="008C23BA">
      <w:pPr>
        <w:spacing w:line="240" w:lineRule="auto"/>
        <w:jc w:val="center"/>
        <w:rPr>
          <w:rFonts w:cstheme="minorHAnsi"/>
          <w:bCs/>
          <w:sz w:val="20"/>
          <w:szCs w:val="20"/>
          <w:lang w:val="en-GB"/>
        </w:rPr>
      </w:pPr>
      <w:r w:rsidRPr="007C47A8">
        <w:rPr>
          <w:rFonts w:cstheme="minorHAnsi"/>
          <w:bCs/>
          <w:sz w:val="20"/>
          <w:szCs w:val="20"/>
          <w:lang w:val="en-GB"/>
        </w:rPr>
        <w:t>Tel: (</w:t>
      </w:r>
      <w:r w:rsidRPr="007C47A8">
        <w:rPr>
          <w:rFonts w:cstheme="minorHAnsi"/>
          <w:bCs/>
          <w:color w:val="0070C0"/>
          <w:sz w:val="20"/>
          <w:szCs w:val="20"/>
          <w:lang w:val="en-GB"/>
        </w:rPr>
        <w:t>M</w:t>
      </w:r>
      <w:r w:rsidRPr="007C47A8">
        <w:rPr>
          <w:rFonts w:cstheme="minorHAnsi"/>
          <w:bCs/>
          <w:sz w:val="20"/>
          <w:szCs w:val="20"/>
          <w:lang w:val="en-GB"/>
        </w:rPr>
        <w:t>) +852-59816535</w:t>
      </w:r>
    </w:p>
    <w:p w14:paraId="7E182E85" w14:textId="76135751" w:rsidR="00CE05AE" w:rsidRDefault="00CE05AE" w:rsidP="009C3DC5">
      <w:pPr>
        <w:pStyle w:val="Heading1"/>
        <w:ind w:left="-270"/>
        <w:rPr>
          <w:rFonts w:cstheme="minorHAnsi"/>
          <w:sz w:val="20"/>
          <w:szCs w:val="20"/>
        </w:rPr>
      </w:pPr>
      <w:r w:rsidRPr="00435380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7D014EF" wp14:editId="4ADDF939">
                <wp:simplePos x="0" y="0"/>
                <wp:positionH relativeFrom="margin">
                  <wp:posOffset>-233375</wp:posOffset>
                </wp:positionH>
                <wp:positionV relativeFrom="paragraph">
                  <wp:posOffset>180975</wp:posOffset>
                </wp:positionV>
                <wp:extent cx="6583451" cy="29260"/>
                <wp:effectExtent l="0" t="0" r="27305" b="27940"/>
                <wp:wrapNone/>
                <wp:docPr id="1771302143" name="Straight Connector 1771302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451" cy="2926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chemeClr val="bg2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2EA5EF" id="Straight Connector 1771302143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8.4pt,14.25pt" to="500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" strokecolor="#aeaaaa [2414]">
                <v:stroke joinstyle="miter"/>
                <w10:wrap anchorx="margin"/>
              </v:line>
            </w:pict>
          </mc:Fallback>
        </mc:AlternateContent>
      </w:r>
      <w:r w:rsidR="00435380" w:rsidRPr="00435380">
        <w:rPr>
          <w:rFonts w:cstheme="minorHAnsi"/>
          <w:sz w:val="20"/>
          <w:szCs w:val="20"/>
        </w:rPr>
        <w:t xml:space="preserve">Research Interest </w:t>
      </w:r>
    </w:p>
    <w:p w14:paraId="08F2619E" w14:textId="6FA09A07" w:rsidR="002A1BE0" w:rsidRPr="00441146" w:rsidRDefault="002A1BE0" w:rsidP="009C3DC5">
      <w:pPr>
        <w:pStyle w:val="NoSpacing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Climate Change</w:t>
      </w:r>
    </w:p>
    <w:p w14:paraId="4248F2DB" w14:textId="09E9691F" w:rsidR="00BC3522" w:rsidRPr="00441146" w:rsidRDefault="00BC3522" w:rsidP="009C3DC5">
      <w:pPr>
        <w:pStyle w:val="NoSpacing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 xml:space="preserve">Urban Thermal environment </w:t>
      </w:r>
    </w:p>
    <w:p w14:paraId="0B6CE4F2" w14:textId="0FB0856C" w:rsidR="00877BDE" w:rsidRPr="00441146" w:rsidRDefault="00877BDE" w:rsidP="009C3DC5">
      <w:pPr>
        <w:pStyle w:val="NoSpacing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 xml:space="preserve">Forest and </w:t>
      </w:r>
      <w:r w:rsidR="00BC3522" w:rsidRPr="00441146">
        <w:rPr>
          <w:rFonts w:cstheme="minorHAnsi"/>
          <w:sz w:val="20"/>
          <w:szCs w:val="20"/>
        </w:rPr>
        <w:t>Vegetation remote</w:t>
      </w:r>
      <w:r w:rsidR="00592B44" w:rsidRPr="00441146">
        <w:rPr>
          <w:rFonts w:cstheme="minorHAnsi"/>
          <w:sz w:val="20"/>
          <w:szCs w:val="20"/>
        </w:rPr>
        <w:t xml:space="preserve"> sen</w:t>
      </w:r>
      <w:r w:rsidR="00BC3522" w:rsidRPr="00441146">
        <w:rPr>
          <w:rFonts w:cstheme="minorHAnsi"/>
          <w:sz w:val="20"/>
          <w:szCs w:val="20"/>
        </w:rPr>
        <w:t>sing</w:t>
      </w:r>
    </w:p>
    <w:p w14:paraId="4E8FB4E6" w14:textId="482DB71F" w:rsidR="00CE05AE" w:rsidRPr="00441146" w:rsidRDefault="00877BDE" w:rsidP="009C3DC5">
      <w:pPr>
        <w:pStyle w:val="NoSpacing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 xml:space="preserve">Machine Learning and </w:t>
      </w:r>
      <w:r w:rsidR="00592B44" w:rsidRPr="00441146">
        <w:rPr>
          <w:rFonts w:cstheme="minorHAnsi"/>
          <w:sz w:val="20"/>
          <w:szCs w:val="20"/>
        </w:rPr>
        <w:t>Artificial Intelligence</w:t>
      </w:r>
    </w:p>
    <w:p w14:paraId="25C76D7D" w14:textId="201685B9" w:rsidR="008423D6" w:rsidRPr="00441146" w:rsidRDefault="00913707" w:rsidP="00FF1FDE">
      <w:pPr>
        <w:pStyle w:val="Heading1"/>
        <w:ind w:left="-270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C5FDD6D" wp14:editId="3E2F305F">
                <wp:simplePos x="0" y="0"/>
                <wp:positionH relativeFrom="margin">
                  <wp:align>center</wp:align>
                </wp:positionH>
                <wp:positionV relativeFrom="paragraph">
                  <wp:posOffset>311684</wp:posOffset>
                </wp:positionV>
                <wp:extent cx="6583451" cy="29260"/>
                <wp:effectExtent l="0" t="0" r="27305" b="27940"/>
                <wp:wrapNone/>
                <wp:docPr id="38762725" name="Straight Connector 387627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451" cy="2926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chemeClr val="bg2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9F502F" id="Straight Connector 38762725" o:spid="_x0000_s1026" style="position:absolute;z-index:2516638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24.55pt" to="518.4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" strokecolor="#aeaaaa [2414]">
                <v:stroke joinstyle="miter"/>
                <w10:wrap anchorx="margin"/>
              </v:line>
            </w:pict>
          </mc:Fallback>
        </mc:AlternateContent>
      </w:r>
      <w:r w:rsidR="008423D6" w:rsidRPr="00441146">
        <w:rPr>
          <w:rFonts w:cstheme="minorHAnsi"/>
          <w:sz w:val="20"/>
          <w:szCs w:val="20"/>
        </w:rPr>
        <w:t>Educational Qualification</w:t>
      </w:r>
      <w:r w:rsidR="008423D6" w:rsidRPr="00441146">
        <w:rPr>
          <w:rFonts w:cstheme="minorHAnsi"/>
          <w:sz w:val="20"/>
          <w:szCs w:val="20"/>
          <w:lang w:val="yo-NG"/>
        </w:rPr>
        <w:t xml:space="preserve"> </w:t>
      </w:r>
    </w:p>
    <w:p w14:paraId="48EC6746" w14:textId="2A5E53F9" w:rsidR="00D05011" w:rsidRPr="00441146" w:rsidRDefault="00D05011" w:rsidP="005F5613">
      <w:pPr>
        <w:spacing w:after="0" w:line="240" w:lineRule="auto"/>
        <w:jc w:val="both"/>
        <w:rPr>
          <w:rFonts w:cstheme="minorHAnsi"/>
          <w:sz w:val="20"/>
          <w:szCs w:val="20"/>
          <w:lang w:val="yo-NG"/>
        </w:rPr>
      </w:pPr>
      <w:bookmarkStart w:id="0" w:name="_Hlk165495973"/>
      <w:r w:rsidRPr="00441146">
        <w:rPr>
          <w:rFonts w:cstheme="minorHAnsi"/>
          <w:b/>
          <w:bCs/>
          <w:sz w:val="20"/>
          <w:szCs w:val="20"/>
          <w:lang w:val="yo-NG"/>
        </w:rPr>
        <w:t xml:space="preserve">Ph.D. </w:t>
      </w:r>
      <w:r w:rsidR="000E328E" w:rsidRPr="00441146">
        <w:rPr>
          <w:rFonts w:cstheme="minorHAnsi"/>
          <w:b/>
          <w:bCs/>
          <w:sz w:val="20"/>
          <w:szCs w:val="20"/>
          <w:lang w:val="yo-NG"/>
        </w:rPr>
        <w:t>Remote Sensing and Geoinformatics</w:t>
      </w:r>
      <w:r w:rsidRPr="00441146">
        <w:rPr>
          <w:rFonts w:cstheme="minorHAnsi"/>
          <w:sz w:val="20"/>
          <w:szCs w:val="20"/>
          <w:lang w:val="yo-NG"/>
        </w:rPr>
        <w:t xml:space="preserve">, </w:t>
      </w:r>
      <w:r w:rsidR="000E328E" w:rsidRPr="00441146">
        <w:rPr>
          <w:rFonts w:cstheme="minorHAnsi"/>
          <w:sz w:val="20"/>
          <w:szCs w:val="20"/>
          <w:lang w:val="yo-NG"/>
        </w:rPr>
        <w:t>Hong Kong Polytechnic University, Hong Kong</w:t>
      </w:r>
      <w:r w:rsidR="009B0880">
        <w:rPr>
          <w:rFonts w:cstheme="minorHAnsi"/>
          <w:sz w:val="20"/>
          <w:szCs w:val="20"/>
          <w:lang w:val="yo-NG"/>
        </w:rPr>
        <w:t xml:space="preserve"> </w:t>
      </w:r>
      <w:r w:rsidR="009B0880">
        <w:rPr>
          <w:rFonts w:cstheme="minorHAnsi"/>
          <w:sz w:val="20"/>
          <w:szCs w:val="20"/>
          <w:lang w:val="yo-NG"/>
        </w:rPr>
        <w:tab/>
        <w:t xml:space="preserve">      </w:t>
      </w:r>
      <w:r w:rsidR="00E2098D" w:rsidRPr="00441146">
        <w:rPr>
          <w:rFonts w:cstheme="minorHAnsi"/>
          <w:sz w:val="20"/>
          <w:szCs w:val="20"/>
          <w:lang w:val="yo-NG"/>
        </w:rPr>
        <w:t xml:space="preserve">expected </w:t>
      </w:r>
      <w:r w:rsidR="00093100" w:rsidRPr="00441146">
        <w:rPr>
          <w:rFonts w:cstheme="minorHAnsi"/>
          <w:sz w:val="20"/>
          <w:szCs w:val="20"/>
          <w:lang w:val="yo-NG"/>
        </w:rPr>
        <w:t>Ju</w:t>
      </w:r>
      <w:r w:rsidR="004F40B1" w:rsidRPr="00441146">
        <w:rPr>
          <w:rFonts w:cstheme="minorHAnsi"/>
          <w:sz w:val="20"/>
          <w:szCs w:val="20"/>
          <w:lang w:val="yo-NG"/>
        </w:rPr>
        <w:t xml:space="preserve">ly </w:t>
      </w:r>
      <w:r w:rsidR="00093100" w:rsidRPr="00441146">
        <w:rPr>
          <w:rFonts w:cstheme="minorHAnsi"/>
          <w:sz w:val="20"/>
          <w:szCs w:val="20"/>
          <w:lang w:val="yo-NG"/>
        </w:rPr>
        <w:t>2024</w:t>
      </w:r>
    </w:p>
    <w:p w14:paraId="0E31AB13" w14:textId="4EFEA1FA" w:rsidR="00D05011" w:rsidRPr="00EA0976" w:rsidRDefault="00634DC4" w:rsidP="009B0880">
      <w:pPr>
        <w:tabs>
          <w:tab w:val="left" w:pos="630"/>
        </w:tabs>
        <w:spacing w:after="0" w:line="240" w:lineRule="auto"/>
        <w:ind w:left="450" w:firstLine="90"/>
        <w:jc w:val="both"/>
        <w:rPr>
          <w:rFonts w:cstheme="minorHAnsi"/>
          <w:sz w:val="20"/>
          <w:szCs w:val="20"/>
          <w:lang w:val="yo-NG"/>
        </w:rPr>
      </w:pPr>
      <w:r w:rsidRPr="00EA0976">
        <w:rPr>
          <w:rFonts w:cstheme="minorHAnsi"/>
          <w:sz w:val="20"/>
          <w:szCs w:val="20"/>
          <w:lang w:val="yo-NG"/>
        </w:rPr>
        <w:t>Dissertation</w:t>
      </w:r>
      <w:r w:rsidR="00D05011" w:rsidRPr="00EA0976">
        <w:rPr>
          <w:rFonts w:cstheme="minorHAnsi"/>
          <w:sz w:val="20"/>
          <w:szCs w:val="20"/>
          <w:lang w:val="yo-NG"/>
        </w:rPr>
        <w:t xml:space="preserve">: </w:t>
      </w:r>
      <w:r w:rsidR="008B4890" w:rsidRPr="00EA0976">
        <w:rPr>
          <w:rFonts w:cstheme="minorHAnsi"/>
          <w:sz w:val="20"/>
          <w:szCs w:val="20"/>
          <w:lang w:val="yo-NG"/>
        </w:rPr>
        <w:t>Integrated Remote Sensing and Machine Learning Model for Urban Heat Island Analysis</w:t>
      </w:r>
    </w:p>
    <w:p w14:paraId="7D363309" w14:textId="47F70822" w:rsidR="0038710B" w:rsidRPr="00EA0976" w:rsidRDefault="0038710B" w:rsidP="009B0880">
      <w:pPr>
        <w:tabs>
          <w:tab w:val="left" w:pos="630"/>
        </w:tabs>
        <w:spacing w:line="240" w:lineRule="auto"/>
        <w:ind w:left="450" w:right="-425" w:firstLine="90"/>
        <w:jc w:val="both"/>
        <w:rPr>
          <w:rFonts w:cstheme="minorHAnsi"/>
          <w:sz w:val="20"/>
          <w:szCs w:val="20"/>
          <w:lang w:val="yo-NG"/>
        </w:rPr>
      </w:pPr>
      <w:r w:rsidRPr="00EA0976">
        <w:rPr>
          <w:rFonts w:cstheme="minorHAnsi"/>
          <w:sz w:val="20"/>
          <w:szCs w:val="20"/>
          <w:lang w:val="yo-NG"/>
        </w:rPr>
        <w:t xml:space="preserve">Committee: </w:t>
      </w:r>
      <w:r w:rsidR="00FF2960" w:rsidRPr="00EA0976">
        <w:rPr>
          <w:rFonts w:cstheme="minorHAnsi"/>
          <w:sz w:val="20"/>
          <w:szCs w:val="20"/>
          <w:lang w:val="yo-NG"/>
        </w:rPr>
        <w:t>Prof</w:t>
      </w:r>
      <w:r w:rsidR="00B06BB7" w:rsidRPr="00EA0976">
        <w:rPr>
          <w:rFonts w:cstheme="minorHAnsi"/>
          <w:sz w:val="20"/>
          <w:szCs w:val="20"/>
          <w:lang w:val="yo-NG"/>
        </w:rPr>
        <w:t>.</w:t>
      </w:r>
      <w:r w:rsidR="00FF2960" w:rsidRPr="00EA0976">
        <w:rPr>
          <w:rFonts w:cstheme="minorHAnsi"/>
          <w:sz w:val="20"/>
          <w:szCs w:val="20"/>
          <w:lang w:val="yo-NG"/>
        </w:rPr>
        <w:t xml:space="preserve"> LIU Zhi-zhao, George </w:t>
      </w:r>
      <w:r w:rsidRPr="00EA0976">
        <w:rPr>
          <w:rFonts w:cstheme="minorHAnsi"/>
          <w:sz w:val="20"/>
          <w:szCs w:val="20"/>
          <w:lang w:val="yo-NG"/>
        </w:rPr>
        <w:t xml:space="preserve">(chair), </w:t>
      </w:r>
      <w:r w:rsidR="008B06F3" w:rsidRPr="00EA0976">
        <w:rPr>
          <w:rFonts w:cstheme="minorHAnsi"/>
          <w:sz w:val="20"/>
          <w:szCs w:val="20"/>
          <w:lang w:val="yo-NG"/>
        </w:rPr>
        <w:t xml:space="preserve">Dr. ZHU, Xiaolin </w:t>
      </w:r>
      <w:r w:rsidRPr="00EA0976">
        <w:rPr>
          <w:rFonts w:cstheme="minorHAnsi"/>
          <w:sz w:val="20"/>
          <w:szCs w:val="20"/>
          <w:lang w:val="yo-NG"/>
        </w:rPr>
        <w:t xml:space="preserve">(member), </w:t>
      </w:r>
      <w:r w:rsidR="00576628" w:rsidRPr="00EA0976">
        <w:rPr>
          <w:rFonts w:cstheme="minorHAnsi"/>
          <w:sz w:val="20"/>
          <w:szCs w:val="20"/>
          <w:lang w:val="yo-NG"/>
        </w:rPr>
        <w:t xml:space="preserve"> </w:t>
      </w:r>
      <w:r w:rsidRPr="00EA0976">
        <w:rPr>
          <w:rFonts w:cstheme="minorHAnsi"/>
          <w:sz w:val="20"/>
          <w:szCs w:val="20"/>
          <w:lang w:val="yo-NG"/>
        </w:rPr>
        <w:t>Pro</w:t>
      </w:r>
      <w:r w:rsidR="00B06BB7" w:rsidRPr="00EA0976">
        <w:rPr>
          <w:rFonts w:cstheme="minorHAnsi"/>
          <w:sz w:val="20"/>
          <w:szCs w:val="20"/>
          <w:lang w:val="yo-NG"/>
        </w:rPr>
        <w:t>f.</w:t>
      </w:r>
      <w:r w:rsidRPr="00EA0976">
        <w:rPr>
          <w:rFonts w:cstheme="minorHAnsi"/>
          <w:sz w:val="20"/>
          <w:szCs w:val="20"/>
          <w:lang w:val="yo-NG"/>
        </w:rPr>
        <w:t>WONG Man-sing (supervisor)</w:t>
      </w:r>
    </w:p>
    <w:p w14:paraId="227CB80B" w14:textId="38C692EE" w:rsidR="00D05011" w:rsidRPr="00441146" w:rsidRDefault="005A39ED" w:rsidP="009B0880">
      <w:pPr>
        <w:spacing w:after="0" w:line="240" w:lineRule="auto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b/>
          <w:bCs/>
          <w:sz w:val="20"/>
          <w:szCs w:val="20"/>
          <w:lang w:val="yo-NG"/>
        </w:rPr>
        <w:t>MTech Urban and Regional Planning</w:t>
      </w:r>
      <w:r w:rsidRPr="00441146">
        <w:rPr>
          <w:rFonts w:cstheme="minorHAnsi"/>
          <w:sz w:val="20"/>
          <w:szCs w:val="20"/>
          <w:lang w:val="yo-NG"/>
        </w:rPr>
        <w:t xml:space="preserve"> (Distinction)</w:t>
      </w:r>
      <w:r w:rsidR="00D05011" w:rsidRPr="00441146">
        <w:rPr>
          <w:rFonts w:cstheme="minorHAnsi"/>
          <w:sz w:val="20"/>
          <w:szCs w:val="20"/>
          <w:lang w:val="yo-NG"/>
        </w:rPr>
        <w:t xml:space="preserve">, </w:t>
      </w:r>
      <w:r w:rsidR="00B203B7" w:rsidRPr="00441146">
        <w:rPr>
          <w:rFonts w:cstheme="minorHAnsi"/>
          <w:sz w:val="20"/>
          <w:szCs w:val="20"/>
          <w:lang w:val="yo-NG"/>
        </w:rPr>
        <w:t>Federal University of Technology Akure, Nigeria</w:t>
      </w:r>
      <w:r w:rsidR="004F40B1" w:rsidRPr="00441146">
        <w:rPr>
          <w:rFonts w:cstheme="minorHAnsi"/>
          <w:sz w:val="20"/>
          <w:szCs w:val="20"/>
          <w:lang w:val="yo-NG"/>
        </w:rPr>
        <w:t xml:space="preserve">         </w:t>
      </w:r>
      <w:r w:rsidR="006C7F09" w:rsidRPr="00441146">
        <w:rPr>
          <w:rFonts w:cstheme="minorHAnsi"/>
          <w:sz w:val="20"/>
          <w:szCs w:val="20"/>
          <w:lang w:val="yo-NG"/>
        </w:rPr>
        <w:t xml:space="preserve"> </w:t>
      </w:r>
      <w:r w:rsidR="009C3DC5" w:rsidRPr="00441146">
        <w:rPr>
          <w:rFonts w:cstheme="minorHAnsi"/>
          <w:sz w:val="20"/>
          <w:szCs w:val="20"/>
          <w:lang w:val="yo-NG"/>
        </w:rPr>
        <w:tab/>
      </w:r>
      <w:r w:rsidR="004F40B1" w:rsidRPr="00441146">
        <w:rPr>
          <w:rFonts w:cstheme="minorHAnsi"/>
          <w:sz w:val="20"/>
          <w:szCs w:val="20"/>
          <w:lang w:val="yo-NG"/>
        </w:rPr>
        <w:t xml:space="preserve">  </w:t>
      </w:r>
      <w:r w:rsidR="006C7F09" w:rsidRPr="00441146">
        <w:rPr>
          <w:rFonts w:cstheme="minorHAnsi"/>
          <w:sz w:val="20"/>
          <w:szCs w:val="20"/>
          <w:lang w:val="yo-NG"/>
        </w:rPr>
        <w:t xml:space="preserve">     </w:t>
      </w:r>
      <w:r w:rsidR="004F40B1" w:rsidRPr="00441146">
        <w:rPr>
          <w:rFonts w:cstheme="minorHAnsi"/>
          <w:sz w:val="20"/>
          <w:szCs w:val="20"/>
          <w:lang w:val="yo-NG"/>
        </w:rPr>
        <w:t>July 2020</w:t>
      </w:r>
    </w:p>
    <w:p w14:paraId="3D7AD216" w14:textId="07266149" w:rsidR="00C367D7" w:rsidRPr="00441146" w:rsidRDefault="00C367D7" w:rsidP="009B0880">
      <w:pPr>
        <w:tabs>
          <w:tab w:val="left" w:pos="630"/>
        </w:tabs>
        <w:spacing w:after="0" w:line="240" w:lineRule="auto"/>
        <w:ind w:left="450" w:firstLine="90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sz w:val="20"/>
          <w:szCs w:val="20"/>
          <w:lang w:val="yo-NG"/>
        </w:rPr>
        <w:t>Thesis: Assessment of Infrastructural Challenges in the Coastal Communities</w:t>
      </w:r>
    </w:p>
    <w:p w14:paraId="17A980D9" w14:textId="3AED4737" w:rsidR="001C4D90" w:rsidRPr="00441146" w:rsidRDefault="00AF6AD9" w:rsidP="009B0880">
      <w:pPr>
        <w:tabs>
          <w:tab w:val="left" w:pos="630"/>
        </w:tabs>
        <w:spacing w:line="240" w:lineRule="auto"/>
        <w:ind w:left="450" w:firstLine="90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sz w:val="20"/>
          <w:szCs w:val="20"/>
          <w:lang w:val="yo-NG"/>
        </w:rPr>
        <w:t>Advisor: Professor Julius Fasakin</w:t>
      </w:r>
      <w:r w:rsidR="000B7596" w:rsidRPr="00441146">
        <w:rPr>
          <w:rFonts w:cstheme="minorHAnsi"/>
          <w:sz w:val="20"/>
          <w:szCs w:val="20"/>
          <w:lang w:val="yo-NG"/>
        </w:rPr>
        <w:t xml:space="preserve"> </w:t>
      </w:r>
    </w:p>
    <w:p w14:paraId="3AEBC9E4" w14:textId="34FF975E" w:rsidR="001C4D90" w:rsidRPr="00441146" w:rsidRDefault="001C4D90" w:rsidP="009B0880">
      <w:pPr>
        <w:spacing w:after="0" w:line="240" w:lineRule="auto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b/>
          <w:bCs/>
          <w:sz w:val="20"/>
          <w:szCs w:val="20"/>
          <w:lang w:val="yo-NG"/>
        </w:rPr>
        <w:t>BTech Urban and Regional Planning</w:t>
      </w:r>
      <w:r w:rsidRPr="00441146">
        <w:rPr>
          <w:rFonts w:cstheme="minorHAnsi"/>
          <w:sz w:val="20"/>
          <w:szCs w:val="20"/>
          <w:lang w:val="yo-NG"/>
        </w:rPr>
        <w:t xml:space="preserve"> (</w:t>
      </w:r>
      <w:r w:rsidR="006228CC" w:rsidRPr="00441146">
        <w:rPr>
          <w:rFonts w:cstheme="minorHAnsi"/>
          <w:sz w:val="20"/>
          <w:szCs w:val="20"/>
          <w:lang w:val="yo-NG"/>
        </w:rPr>
        <w:t>First Class Hons</w:t>
      </w:r>
      <w:r w:rsidRPr="00441146">
        <w:rPr>
          <w:rFonts w:cstheme="minorHAnsi"/>
          <w:sz w:val="20"/>
          <w:szCs w:val="20"/>
          <w:lang w:val="yo-NG"/>
        </w:rPr>
        <w:t>), Federal University of Technology Akure, Nigeri</w:t>
      </w:r>
      <w:r w:rsidR="00E2098D" w:rsidRPr="00441146">
        <w:rPr>
          <w:rFonts w:cstheme="minorHAnsi"/>
          <w:sz w:val="20"/>
          <w:szCs w:val="20"/>
          <w:lang w:val="yo-NG"/>
        </w:rPr>
        <w:t>a</w:t>
      </w:r>
      <w:r w:rsidR="00E2098D" w:rsidRPr="00441146">
        <w:rPr>
          <w:rFonts w:cstheme="minorHAnsi"/>
          <w:sz w:val="20"/>
          <w:szCs w:val="20"/>
          <w:lang w:val="yo-NG"/>
        </w:rPr>
        <w:tab/>
      </w:r>
      <w:r w:rsidR="006C7F09" w:rsidRPr="00441146">
        <w:rPr>
          <w:rFonts w:cstheme="minorHAnsi"/>
          <w:sz w:val="20"/>
          <w:szCs w:val="20"/>
          <w:lang w:val="yo-NG"/>
        </w:rPr>
        <w:t xml:space="preserve">    </w:t>
      </w:r>
      <w:r w:rsidR="00E2098D" w:rsidRPr="00441146">
        <w:rPr>
          <w:rFonts w:cstheme="minorHAnsi"/>
          <w:sz w:val="20"/>
          <w:szCs w:val="20"/>
          <w:lang w:val="yo-NG"/>
        </w:rPr>
        <w:t>Sept. 2016</w:t>
      </w:r>
    </w:p>
    <w:p w14:paraId="62A1DFD8" w14:textId="1D4AA080" w:rsidR="006228CC" w:rsidRPr="00441146" w:rsidRDefault="00AF6AD9" w:rsidP="009B0880">
      <w:pPr>
        <w:tabs>
          <w:tab w:val="left" w:pos="630"/>
        </w:tabs>
        <w:spacing w:after="0" w:line="240" w:lineRule="auto"/>
        <w:ind w:left="450" w:firstLine="90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sz w:val="20"/>
          <w:szCs w:val="20"/>
          <w:lang w:val="yo-NG"/>
        </w:rPr>
        <w:t>Thesis</w:t>
      </w:r>
      <w:r w:rsidR="001C4D90" w:rsidRPr="00441146">
        <w:rPr>
          <w:rFonts w:cstheme="minorHAnsi"/>
          <w:sz w:val="20"/>
          <w:szCs w:val="20"/>
          <w:lang w:val="yo-NG"/>
        </w:rPr>
        <w:t xml:space="preserve">: </w:t>
      </w:r>
      <w:r w:rsidR="006228CC" w:rsidRPr="00441146">
        <w:rPr>
          <w:rFonts w:cstheme="minorHAnsi"/>
          <w:sz w:val="20"/>
          <w:szCs w:val="20"/>
          <w:lang w:val="yo-NG"/>
        </w:rPr>
        <w:t>Adaptation Strategies for climate change effects in coastal communities of</w:t>
      </w:r>
      <w:r w:rsidR="00164E15" w:rsidRPr="00441146">
        <w:rPr>
          <w:rFonts w:cstheme="minorHAnsi"/>
          <w:sz w:val="20"/>
          <w:szCs w:val="20"/>
          <w:lang w:val="yo-NG"/>
        </w:rPr>
        <w:t xml:space="preserve"> Ondo State,</w:t>
      </w:r>
      <w:r w:rsidR="006228CC" w:rsidRPr="00441146">
        <w:rPr>
          <w:rFonts w:cstheme="minorHAnsi"/>
          <w:sz w:val="20"/>
          <w:szCs w:val="20"/>
          <w:lang w:val="yo-NG"/>
        </w:rPr>
        <w:t xml:space="preserve"> Nigeria </w:t>
      </w:r>
    </w:p>
    <w:p w14:paraId="76C16F7F" w14:textId="0BD5200E" w:rsidR="00E2098D" w:rsidRPr="00441146" w:rsidRDefault="00E2098D" w:rsidP="009B0880">
      <w:pPr>
        <w:tabs>
          <w:tab w:val="left" w:pos="630"/>
        </w:tabs>
        <w:spacing w:line="240" w:lineRule="auto"/>
        <w:ind w:left="450" w:firstLine="90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sz w:val="20"/>
          <w:szCs w:val="20"/>
          <w:lang w:val="yo-NG"/>
        </w:rPr>
        <w:t xml:space="preserve">Advisor: Doctor Olusola Popoola </w:t>
      </w:r>
      <w:bookmarkEnd w:id="0"/>
    </w:p>
    <w:p w14:paraId="70C337D2" w14:textId="3DA4E6FF" w:rsidR="008423D6" w:rsidRPr="00441146" w:rsidRDefault="00913707" w:rsidP="006D1860">
      <w:pPr>
        <w:pStyle w:val="Heading1"/>
        <w:spacing w:before="0"/>
        <w:ind w:left="-270"/>
        <w:rPr>
          <w:rFonts w:cstheme="minorHAnsi"/>
          <w:color w:val="auto"/>
          <w:sz w:val="20"/>
          <w:szCs w:val="20"/>
        </w:rPr>
      </w:pPr>
      <w:r w:rsidRPr="00441146">
        <w:rPr>
          <w:rFonts w:cstheme="minorHAnsi"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55AF893" wp14:editId="335F8275">
                <wp:simplePos x="0" y="0"/>
                <wp:positionH relativeFrom="margin">
                  <wp:align>center</wp:align>
                </wp:positionH>
                <wp:positionV relativeFrom="paragraph">
                  <wp:posOffset>171603</wp:posOffset>
                </wp:positionV>
                <wp:extent cx="6583451" cy="29260"/>
                <wp:effectExtent l="0" t="0" r="27305" b="27940"/>
                <wp:wrapNone/>
                <wp:docPr id="388925138" name="Straight Connector 388925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451" cy="2926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chemeClr val="bg2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C0047D" id="Straight Connector 388925138" o:spid="_x0000_s1026" style="position:absolute;z-index:2516710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3.5pt" to="518.4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" strokecolor="#aeaaaa [2414]">
                <v:stroke joinstyle="miter"/>
                <w10:wrap anchorx="margin"/>
              </v:line>
            </w:pict>
          </mc:Fallback>
        </mc:AlternateContent>
      </w:r>
      <w:r w:rsidR="008423D6" w:rsidRPr="00441146">
        <w:rPr>
          <w:rFonts w:cstheme="minorHAnsi"/>
          <w:color w:val="auto"/>
          <w:sz w:val="20"/>
          <w:szCs w:val="20"/>
        </w:rPr>
        <w:t xml:space="preserve">Certificate Program </w:t>
      </w:r>
    </w:p>
    <w:p w14:paraId="0EE4AB7D" w14:textId="72421E5A" w:rsidR="004F1DDB" w:rsidRPr="00441146" w:rsidRDefault="00C27CA5" w:rsidP="009B0880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b/>
          <w:bCs/>
          <w:sz w:val="20"/>
          <w:szCs w:val="20"/>
          <w:lang w:val="yo-NG"/>
        </w:rPr>
        <w:t>Advanced Google Data Analyst</w:t>
      </w:r>
      <w:r w:rsidR="004F1DDB" w:rsidRPr="00441146">
        <w:rPr>
          <w:rFonts w:cstheme="minorHAnsi"/>
          <w:sz w:val="20"/>
          <w:szCs w:val="20"/>
        </w:rPr>
        <w:t>, Google</w:t>
      </w:r>
      <w:r w:rsidRPr="00441146">
        <w:rPr>
          <w:rFonts w:cstheme="minorHAnsi"/>
          <w:sz w:val="20"/>
          <w:szCs w:val="20"/>
        </w:rPr>
        <w:tab/>
      </w:r>
      <w:r w:rsidRPr="00441146">
        <w:rPr>
          <w:rFonts w:cstheme="minorHAnsi"/>
          <w:sz w:val="20"/>
          <w:szCs w:val="20"/>
        </w:rPr>
        <w:tab/>
      </w:r>
      <w:r w:rsidRPr="00441146">
        <w:rPr>
          <w:rFonts w:cstheme="minorHAnsi"/>
          <w:sz w:val="20"/>
          <w:szCs w:val="20"/>
        </w:rPr>
        <w:tab/>
      </w:r>
      <w:r w:rsidRPr="00441146">
        <w:rPr>
          <w:rFonts w:cstheme="minorHAnsi"/>
          <w:sz w:val="20"/>
          <w:szCs w:val="20"/>
        </w:rPr>
        <w:tab/>
      </w:r>
      <w:r w:rsidRPr="00441146">
        <w:rPr>
          <w:rFonts w:cstheme="minorHAnsi"/>
          <w:sz w:val="20"/>
          <w:szCs w:val="20"/>
        </w:rPr>
        <w:tab/>
      </w:r>
      <w:r w:rsidRPr="00441146">
        <w:rPr>
          <w:rFonts w:cstheme="minorHAnsi"/>
          <w:sz w:val="20"/>
          <w:szCs w:val="20"/>
        </w:rPr>
        <w:tab/>
      </w:r>
      <w:r w:rsidRPr="00441146">
        <w:rPr>
          <w:rFonts w:cstheme="minorHAnsi"/>
          <w:sz w:val="20"/>
          <w:szCs w:val="20"/>
        </w:rPr>
        <w:tab/>
      </w:r>
      <w:r w:rsidRPr="00441146">
        <w:rPr>
          <w:rFonts w:cstheme="minorHAnsi"/>
          <w:sz w:val="20"/>
          <w:szCs w:val="20"/>
        </w:rPr>
        <w:tab/>
      </w:r>
      <w:r w:rsidR="006C7F09" w:rsidRPr="00441146">
        <w:rPr>
          <w:rFonts w:cstheme="minorHAnsi"/>
          <w:sz w:val="20"/>
          <w:szCs w:val="20"/>
        </w:rPr>
        <w:t xml:space="preserve">       </w:t>
      </w:r>
      <w:r w:rsidRPr="00441146">
        <w:rPr>
          <w:rFonts w:cstheme="minorHAnsi"/>
          <w:sz w:val="20"/>
          <w:szCs w:val="20"/>
        </w:rPr>
        <w:t>Jan</w:t>
      </w:r>
      <w:r w:rsidR="004F1DDB" w:rsidRPr="00441146">
        <w:rPr>
          <w:rFonts w:cstheme="minorHAnsi"/>
          <w:sz w:val="20"/>
          <w:szCs w:val="20"/>
        </w:rPr>
        <w:t xml:space="preserve"> 2024</w:t>
      </w:r>
    </w:p>
    <w:p w14:paraId="2BE96F09" w14:textId="024DBF2F" w:rsidR="00576628" w:rsidRPr="00441146" w:rsidRDefault="00DC5156" w:rsidP="009B0880">
      <w:pPr>
        <w:tabs>
          <w:tab w:val="left" w:pos="630"/>
        </w:tabs>
        <w:spacing w:line="240" w:lineRule="auto"/>
        <w:ind w:left="450" w:firstLine="90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sz w:val="20"/>
          <w:szCs w:val="20"/>
          <w:lang w:val="yo-NG"/>
        </w:rPr>
        <w:t>Machine Learning Model for Employee Turnover Prediction</w:t>
      </w:r>
    </w:p>
    <w:p w14:paraId="77816597" w14:textId="727CF8CD" w:rsidR="008D58E5" w:rsidRPr="00441146" w:rsidRDefault="006E48C6" w:rsidP="009B0880">
      <w:pPr>
        <w:spacing w:after="0" w:line="240" w:lineRule="auto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b/>
          <w:bCs/>
          <w:sz w:val="20"/>
          <w:szCs w:val="20"/>
          <w:lang w:val="yo-NG"/>
        </w:rPr>
        <w:t>Nanodegree in Machine Learning Fundamentals</w:t>
      </w:r>
      <w:r w:rsidRPr="00441146">
        <w:rPr>
          <w:rFonts w:cstheme="minorHAnsi"/>
          <w:sz w:val="20"/>
          <w:szCs w:val="20"/>
          <w:lang w:val="yo-NG"/>
        </w:rPr>
        <w:t>, Amazon Web Science</w:t>
      </w:r>
      <w:r w:rsidRPr="00441146">
        <w:rPr>
          <w:rFonts w:cstheme="minorHAnsi"/>
          <w:sz w:val="20"/>
          <w:szCs w:val="20"/>
          <w:lang w:val="yo-NG"/>
        </w:rPr>
        <w:tab/>
      </w:r>
      <w:r w:rsidRPr="00441146">
        <w:rPr>
          <w:rFonts w:cstheme="minorHAnsi"/>
          <w:sz w:val="20"/>
          <w:szCs w:val="20"/>
          <w:lang w:val="yo-NG"/>
        </w:rPr>
        <w:tab/>
      </w:r>
      <w:r w:rsidRPr="00441146">
        <w:rPr>
          <w:rFonts w:cstheme="minorHAnsi"/>
          <w:sz w:val="20"/>
          <w:szCs w:val="20"/>
          <w:lang w:val="yo-NG"/>
        </w:rPr>
        <w:tab/>
      </w:r>
      <w:r w:rsidR="006C7F09" w:rsidRPr="00441146">
        <w:rPr>
          <w:rFonts w:cstheme="minorHAnsi"/>
          <w:sz w:val="20"/>
          <w:szCs w:val="20"/>
          <w:lang w:val="yo-NG"/>
        </w:rPr>
        <w:t xml:space="preserve">   </w:t>
      </w:r>
      <w:r w:rsidR="00B9016C">
        <w:rPr>
          <w:rFonts w:cstheme="minorHAnsi"/>
          <w:sz w:val="20"/>
          <w:szCs w:val="20"/>
          <w:lang w:val="yo-NG"/>
        </w:rPr>
        <w:tab/>
      </w:r>
      <w:r w:rsidR="005F5613">
        <w:rPr>
          <w:rFonts w:cstheme="minorHAnsi"/>
          <w:sz w:val="20"/>
          <w:szCs w:val="20"/>
          <w:lang w:val="yo-NG"/>
        </w:rPr>
        <w:t xml:space="preserve">   </w:t>
      </w:r>
      <w:r w:rsidR="006C7F09" w:rsidRPr="00441146">
        <w:rPr>
          <w:rFonts w:cstheme="minorHAnsi"/>
          <w:sz w:val="20"/>
          <w:szCs w:val="20"/>
          <w:lang w:val="yo-NG"/>
        </w:rPr>
        <w:t xml:space="preserve"> </w:t>
      </w:r>
      <w:r w:rsidRPr="00441146">
        <w:rPr>
          <w:rFonts w:cstheme="minorHAnsi"/>
          <w:sz w:val="20"/>
          <w:szCs w:val="20"/>
          <w:lang w:val="yo-NG"/>
        </w:rPr>
        <w:t>Sept. 2023</w:t>
      </w:r>
    </w:p>
    <w:p w14:paraId="17B0C3FD" w14:textId="3D9F5C33" w:rsidR="00563ABC" w:rsidRPr="00441146" w:rsidRDefault="00563ABC" w:rsidP="009B0880">
      <w:pPr>
        <w:tabs>
          <w:tab w:val="left" w:pos="630"/>
        </w:tabs>
        <w:spacing w:after="0" w:line="240" w:lineRule="auto"/>
        <w:ind w:left="450" w:firstLine="90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sz w:val="20"/>
          <w:szCs w:val="20"/>
          <w:lang w:val="yo-NG"/>
        </w:rPr>
        <w:t>Predict Bike Sharing Demand with AutoGluon</w:t>
      </w:r>
    </w:p>
    <w:p w14:paraId="4375E924" w14:textId="71E05F42" w:rsidR="00563ABC" w:rsidRPr="00441146" w:rsidRDefault="00563ABC" w:rsidP="009B0880">
      <w:pPr>
        <w:tabs>
          <w:tab w:val="left" w:pos="630"/>
        </w:tabs>
        <w:spacing w:line="240" w:lineRule="auto"/>
        <w:ind w:left="450" w:firstLine="90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sz w:val="20"/>
          <w:szCs w:val="20"/>
          <w:lang w:val="yo-NG"/>
        </w:rPr>
        <w:t>Developing a Handwritten Digits Classifier with PyTorch</w:t>
      </w:r>
    </w:p>
    <w:p w14:paraId="30A85AE7" w14:textId="7EB64E17" w:rsidR="006E48C6" w:rsidRPr="00441146" w:rsidRDefault="006E48C6" w:rsidP="009B0880">
      <w:pPr>
        <w:spacing w:after="0" w:line="240" w:lineRule="auto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b/>
          <w:bCs/>
          <w:sz w:val="20"/>
          <w:szCs w:val="20"/>
          <w:lang w:val="yo-NG"/>
        </w:rPr>
        <w:t>Nanodegree AI Programming with Python</w:t>
      </w:r>
      <w:r w:rsidRPr="00441146">
        <w:rPr>
          <w:rFonts w:cstheme="minorHAnsi"/>
          <w:sz w:val="20"/>
          <w:szCs w:val="20"/>
        </w:rPr>
        <w:t xml:space="preserve">, Amazon Web Science </w:t>
      </w:r>
      <w:r w:rsidRPr="00441146">
        <w:rPr>
          <w:rFonts w:cstheme="minorHAnsi"/>
          <w:sz w:val="20"/>
          <w:szCs w:val="20"/>
        </w:rPr>
        <w:tab/>
      </w:r>
      <w:r w:rsidRPr="00441146">
        <w:rPr>
          <w:rFonts w:cstheme="minorHAnsi"/>
          <w:sz w:val="20"/>
          <w:szCs w:val="20"/>
        </w:rPr>
        <w:tab/>
      </w:r>
      <w:r w:rsidRPr="00441146">
        <w:rPr>
          <w:rFonts w:cstheme="minorHAnsi"/>
          <w:sz w:val="20"/>
          <w:szCs w:val="20"/>
        </w:rPr>
        <w:tab/>
      </w:r>
      <w:r w:rsidRPr="00441146">
        <w:rPr>
          <w:rFonts w:cstheme="minorHAnsi"/>
          <w:sz w:val="20"/>
          <w:szCs w:val="20"/>
        </w:rPr>
        <w:tab/>
      </w:r>
      <w:r w:rsidRPr="00441146">
        <w:rPr>
          <w:rFonts w:cstheme="minorHAnsi"/>
          <w:sz w:val="20"/>
          <w:szCs w:val="20"/>
        </w:rPr>
        <w:tab/>
      </w:r>
      <w:r w:rsidR="006C7F09" w:rsidRPr="00441146">
        <w:rPr>
          <w:rFonts w:cstheme="minorHAnsi"/>
          <w:sz w:val="20"/>
          <w:szCs w:val="20"/>
        </w:rPr>
        <w:t xml:space="preserve">  </w:t>
      </w:r>
      <w:r w:rsidRPr="00441146">
        <w:rPr>
          <w:rFonts w:cstheme="minorHAnsi"/>
          <w:sz w:val="20"/>
          <w:szCs w:val="20"/>
        </w:rPr>
        <w:t>March 2023</w:t>
      </w:r>
    </w:p>
    <w:p w14:paraId="149AB488" w14:textId="650F6CF5" w:rsidR="00B06BB7" w:rsidRPr="00441146" w:rsidRDefault="00B06BB7" w:rsidP="009B0880">
      <w:pPr>
        <w:tabs>
          <w:tab w:val="left" w:pos="630"/>
        </w:tabs>
        <w:spacing w:after="0" w:line="240" w:lineRule="auto"/>
        <w:ind w:left="450" w:firstLine="90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sz w:val="20"/>
          <w:szCs w:val="20"/>
          <w:lang w:val="yo-NG"/>
        </w:rPr>
        <w:t>Landmark Classification &amp; Tagging for Social Media</w:t>
      </w:r>
    </w:p>
    <w:p w14:paraId="023FB317" w14:textId="62EE4BDA" w:rsidR="00B06BB7" w:rsidRPr="00441146" w:rsidRDefault="00B06BB7" w:rsidP="009B0880">
      <w:pPr>
        <w:tabs>
          <w:tab w:val="left" w:pos="630"/>
        </w:tabs>
        <w:spacing w:line="240" w:lineRule="auto"/>
        <w:ind w:left="450" w:firstLine="90"/>
        <w:jc w:val="both"/>
        <w:rPr>
          <w:rFonts w:cstheme="minorHAnsi"/>
          <w:sz w:val="20"/>
          <w:szCs w:val="20"/>
          <w:lang w:val="yo-NG"/>
        </w:rPr>
      </w:pPr>
      <w:r w:rsidRPr="00441146">
        <w:rPr>
          <w:rFonts w:cstheme="minorHAnsi"/>
          <w:sz w:val="20"/>
          <w:szCs w:val="20"/>
          <w:lang w:val="yo-NG"/>
        </w:rPr>
        <w:t xml:space="preserve"> Built a ML Workflow For Scones Unlimited On Amazon SageMaker</w:t>
      </w:r>
    </w:p>
    <w:p w14:paraId="628B2FF8" w14:textId="1EF991EA" w:rsidR="00AA7010" w:rsidRPr="00441146" w:rsidRDefault="00913707" w:rsidP="006D1860">
      <w:pPr>
        <w:pStyle w:val="Heading1"/>
        <w:spacing w:before="0"/>
        <w:ind w:left="-270"/>
        <w:rPr>
          <w:rFonts w:cstheme="minorHAnsi"/>
          <w:sz w:val="20"/>
          <w:szCs w:val="20"/>
        </w:rPr>
      </w:pPr>
      <w:r w:rsidRPr="00441146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28D944AB" wp14:editId="721C8317">
                <wp:simplePos x="0" y="0"/>
                <wp:positionH relativeFrom="margin">
                  <wp:align>center</wp:align>
                </wp:positionH>
                <wp:positionV relativeFrom="paragraph">
                  <wp:posOffset>169291</wp:posOffset>
                </wp:positionV>
                <wp:extent cx="6583451" cy="29260"/>
                <wp:effectExtent l="0" t="0" r="27305" b="27940"/>
                <wp:wrapNone/>
                <wp:docPr id="795744662" name="Straight Connector 7957446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451" cy="2926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chemeClr val="bg2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92E9D6" id="Straight Connector 795744662" o:spid="_x0000_s1026" style="position:absolute;z-index:2516782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3.35pt" to="518.4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" strokecolor="#aeaaaa [2414]">
                <v:stroke joinstyle="miter"/>
                <w10:wrap anchorx="margin"/>
              </v:line>
            </w:pict>
          </mc:Fallback>
        </mc:AlternateContent>
      </w:r>
      <w:r w:rsidR="00AA7010" w:rsidRPr="00441146">
        <w:rPr>
          <w:rFonts w:cstheme="minorHAnsi"/>
          <w:sz w:val="20"/>
          <w:szCs w:val="20"/>
        </w:rPr>
        <w:t xml:space="preserve">Research/Teaching Experience </w:t>
      </w:r>
    </w:p>
    <w:p w14:paraId="2424286E" w14:textId="7F1954A6" w:rsidR="004670AC" w:rsidRPr="00441146" w:rsidRDefault="00DB3357" w:rsidP="00AC7632">
      <w:pPr>
        <w:spacing w:after="0"/>
        <w:ind w:left="2160" w:hanging="2160"/>
        <w:rPr>
          <w:rFonts w:cstheme="minorHAnsi"/>
          <w:b/>
          <w:bCs/>
          <w:sz w:val="20"/>
          <w:szCs w:val="20"/>
          <w:lang w:val="yo-NG"/>
        </w:rPr>
      </w:pPr>
      <w:r w:rsidRPr="00441146">
        <w:rPr>
          <w:rFonts w:cstheme="minorHAnsi"/>
          <w:b/>
          <w:bCs/>
          <w:sz w:val="20"/>
          <w:szCs w:val="20"/>
          <w:lang w:val="yo-NG"/>
        </w:rPr>
        <w:t>Research</w:t>
      </w:r>
      <w:r w:rsidR="004670AC" w:rsidRPr="00441146">
        <w:rPr>
          <w:rFonts w:cstheme="minorHAnsi"/>
          <w:b/>
          <w:bCs/>
          <w:sz w:val="20"/>
          <w:szCs w:val="20"/>
          <w:lang w:val="yo-NG"/>
        </w:rPr>
        <w:t xml:space="preserve"> Associate</w:t>
      </w:r>
    </w:p>
    <w:p w14:paraId="0D5964F0" w14:textId="6244EAD7" w:rsidR="00DB3357" w:rsidRPr="00441146" w:rsidRDefault="00DB3357" w:rsidP="00AC7632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  <w:lang w:val="yo-NG"/>
        </w:rPr>
        <w:t>Hong Kong Polytechnic University, Hong Kong (Remote Sensing Laboratory)</w:t>
      </w:r>
      <w:r w:rsidR="004670AC" w:rsidRPr="00441146">
        <w:rPr>
          <w:rFonts w:cstheme="minorHAnsi"/>
          <w:sz w:val="20"/>
          <w:szCs w:val="20"/>
          <w:lang w:val="yo-NG"/>
        </w:rPr>
        <w:tab/>
      </w:r>
      <w:r w:rsidR="004670AC" w:rsidRPr="00441146">
        <w:rPr>
          <w:rFonts w:cstheme="minorHAnsi"/>
          <w:sz w:val="20"/>
          <w:szCs w:val="20"/>
          <w:lang w:val="yo-NG"/>
        </w:rPr>
        <w:tab/>
        <w:t xml:space="preserve">   </w:t>
      </w:r>
      <w:r w:rsidR="00FF1FDE" w:rsidRPr="00441146">
        <w:rPr>
          <w:rFonts w:cstheme="minorHAnsi"/>
          <w:sz w:val="20"/>
          <w:szCs w:val="20"/>
          <w:lang w:val="yo-NG"/>
        </w:rPr>
        <w:tab/>
      </w:r>
      <w:r w:rsidR="004670AC" w:rsidRPr="00441146">
        <w:rPr>
          <w:rFonts w:cstheme="minorHAnsi"/>
          <w:sz w:val="20"/>
          <w:szCs w:val="20"/>
          <w:lang w:val="yo-NG"/>
        </w:rPr>
        <w:t xml:space="preserve"> </w:t>
      </w:r>
      <w:r w:rsidR="006C7F09" w:rsidRPr="00441146">
        <w:rPr>
          <w:rFonts w:cstheme="minorHAnsi"/>
          <w:sz w:val="20"/>
          <w:szCs w:val="20"/>
          <w:lang w:val="yo-NG"/>
        </w:rPr>
        <w:t xml:space="preserve"> </w:t>
      </w:r>
      <w:r w:rsidR="006D1860" w:rsidRPr="00441146">
        <w:rPr>
          <w:rFonts w:cstheme="minorHAnsi"/>
          <w:sz w:val="20"/>
          <w:szCs w:val="20"/>
          <w:lang w:val="yo-NG"/>
        </w:rPr>
        <w:t xml:space="preserve">Sept. </w:t>
      </w:r>
      <w:r w:rsidR="004670AC" w:rsidRPr="00441146">
        <w:rPr>
          <w:rFonts w:cstheme="minorHAnsi"/>
          <w:sz w:val="20"/>
          <w:szCs w:val="20"/>
          <w:lang w:val="yo-NG"/>
        </w:rPr>
        <w:t>2023 – Presen</w:t>
      </w:r>
      <w:r w:rsidR="00FF1FDE" w:rsidRPr="00441146">
        <w:rPr>
          <w:rFonts w:cstheme="minorHAnsi"/>
          <w:sz w:val="20"/>
          <w:szCs w:val="20"/>
          <w:lang w:val="yo-NG"/>
        </w:rPr>
        <w:t>t</w:t>
      </w:r>
    </w:p>
    <w:p w14:paraId="3BE3E30E" w14:textId="6D70EB64" w:rsidR="004670AC" w:rsidRPr="00441146" w:rsidRDefault="008F2022" w:rsidP="00AC7632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Supervisor: Prof.</w:t>
      </w:r>
      <w:r w:rsidR="006D1860" w:rsidRPr="00441146">
        <w:rPr>
          <w:rFonts w:cstheme="minorHAnsi"/>
          <w:sz w:val="20"/>
          <w:szCs w:val="20"/>
        </w:rPr>
        <w:t xml:space="preserve"> </w:t>
      </w:r>
      <w:r w:rsidRPr="00441146">
        <w:rPr>
          <w:rFonts w:cstheme="minorHAnsi"/>
          <w:sz w:val="20"/>
          <w:szCs w:val="20"/>
        </w:rPr>
        <w:t>WONG Man-sing</w:t>
      </w:r>
    </w:p>
    <w:p w14:paraId="01FDE0C2" w14:textId="77777777" w:rsidR="00A40809" w:rsidRPr="00441146" w:rsidRDefault="00A40809" w:rsidP="00E65292">
      <w:pPr>
        <w:pStyle w:val="ListParagraph"/>
        <w:numPr>
          <w:ilvl w:val="2"/>
          <w:numId w:val="20"/>
        </w:numPr>
        <w:tabs>
          <w:tab w:val="left" w:pos="270"/>
        </w:tabs>
        <w:ind w:left="18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Involved in data collection, processing, and drafting research manuscripts for major projects, including:</w:t>
      </w:r>
    </w:p>
    <w:p w14:paraId="03A42ECC" w14:textId="03163376" w:rsidR="00A40809" w:rsidRDefault="00A40809" w:rsidP="002E5AC6">
      <w:pPr>
        <w:pStyle w:val="ListParagraph"/>
        <w:numPr>
          <w:ilvl w:val="2"/>
          <w:numId w:val="21"/>
        </w:numPr>
        <w:ind w:left="976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Study of Carbon Sequestration in Hong Kong’s Vegetation (a collaborative research project) funded by the Research Grants Council (RGC) of Hong Kong</w:t>
      </w:r>
    </w:p>
    <w:p w14:paraId="5E72CC69" w14:textId="108F5BEA" w:rsidR="00BE7F4B" w:rsidRPr="00BE7F4B" w:rsidRDefault="00BE7F4B" w:rsidP="00BE7F4B">
      <w:pPr>
        <w:pStyle w:val="ListParagraph"/>
        <w:numPr>
          <w:ilvl w:val="2"/>
          <w:numId w:val="21"/>
        </w:numPr>
        <w:ind w:left="976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City-Scale seamless near surface temperature data development project.</w:t>
      </w:r>
    </w:p>
    <w:p w14:paraId="4CA4040E" w14:textId="181F69AA" w:rsidR="00A40809" w:rsidRPr="00441146" w:rsidRDefault="00A40809" w:rsidP="002E5AC6">
      <w:pPr>
        <w:pStyle w:val="ListParagraph"/>
        <w:numPr>
          <w:ilvl w:val="2"/>
          <w:numId w:val="21"/>
        </w:numPr>
        <w:ind w:left="976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Organize field surveys for data collection, analyse collected data, and draft journal articles based on findings.</w:t>
      </w:r>
    </w:p>
    <w:p w14:paraId="08EED93B" w14:textId="4A47EF45" w:rsidR="00A40809" w:rsidRPr="00441146" w:rsidRDefault="00A40809" w:rsidP="00E65292">
      <w:pPr>
        <w:pStyle w:val="ListParagraph"/>
        <w:numPr>
          <w:ilvl w:val="2"/>
          <w:numId w:val="20"/>
        </w:numPr>
        <w:ind w:left="18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 xml:space="preserve">Provide guidance and lecture to research assistants, Master’s students, and newly enrolled Ph.D. </w:t>
      </w:r>
      <w:r w:rsidR="006D1860" w:rsidRPr="00441146">
        <w:rPr>
          <w:rFonts w:cstheme="minorHAnsi"/>
          <w:spacing w:val="-1"/>
          <w:sz w:val="20"/>
          <w:szCs w:val="20"/>
        </w:rPr>
        <w:t>students.</w:t>
      </w:r>
    </w:p>
    <w:p w14:paraId="288F49CA" w14:textId="7E65FFAA" w:rsidR="006D1860" w:rsidRPr="00441146" w:rsidRDefault="006D1860" w:rsidP="006D1860">
      <w:pPr>
        <w:spacing w:after="0"/>
        <w:ind w:left="2160" w:hanging="2160"/>
        <w:rPr>
          <w:rFonts w:cstheme="minorHAnsi"/>
          <w:b/>
          <w:bCs/>
          <w:sz w:val="20"/>
          <w:szCs w:val="20"/>
          <w:lang w:val="yo-NG"/>
        </w:rPr>
      </w:pPr>
      <w:r w:rsidRPr="00441146">
        <w:rPr>
          <w:rFonts w:cstheme="minorHAnsi"/>
          <w:b/>
          <w:bCs/>
          <w:sz w:val="20"/>
          <w:szCs w:val="20"/>
          <w:lang w:val="yo-NG"/>
        </w:rPr>
        <w:t xml:space="preserve">Research/Teaching Assisstant </w:t>
      </w:r>
    </w:p>
    <w:p w14:paraId="1C0E886D" w14:textId="7B9628CE" w:rsidR="006D1860" w:rsidRPr="00441146" w:rsidRDefault="006D1860" w:rsidP="006D1860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  <w:lang w:val="yo-NG"/>
        </w:rPr>
        <w:t>Hong Kong Polytechnic University, Hong Kong</w:t>
      </w:r>
      <w:r w:rsidRPr="00441146">
        <w:rPr>
          <w:rFonts w:cstheme="minorHAnsi"/>
          <w:sz w:val="20"/>
          <w:szCs w:val="20"/>
          <w:lang w:val="yo-NG"/>
        </w:rPr>
        <w:tab/>
      </w:r>
      <w:r w:rsidRPr="00441146">
        <w:rPr>
          <w:rFonts w:cstheme="minorHAnsi"/>
          <w:sz w:val="20"/>
          <w:szCs w:val="20"/>
          <w:lang w:val="yo-NG"/>
        </w:rPr>
        <w:tab/>
        <w:t xml:space="preserve">    </w:t>
      </w:r>
      <w:r w:rsidRPr="00441146">
        <w:rPr>
          <w:rFonts w:cstheme="minorHAnsi"/>
          <w:sz w:val="20"/>
          <w:szCs w:val="20"/>
          <w:lang w:val="yo-NG"/>
        </w:rPr>
        <w:tab/>
        <w:t xml:space="preserve">          </w:t>
      </w:r>
      <w:r w:rsidRPr="00441146">
        <w:rPr>
          <w:rFonts w:cstheme="minorHAnsi"/>
          <w:sz w:val="20"/>
          <w:szCs w:val="20"/>
          <w:lang w:val="yo-NG"/>
        </w:rPr>
        <w:tab/>
      </w:r>
      <w:r w:rsidRPr="00441146">
        <w:rPr>
          <w:rFonts w:cstheme="minorHAnsi"/>
          <w:sz w:val="20"/>
          <w:szCs w:val="20"/>
          <w:lang w:val="yo-NG"/>
        </w:rPr>
        <w:tab/>
      </w:r>
      <w:r w:rsidR="00FF1FDE" w:rsidRPr="00441146">
        <w:rPr>
          <w:rFonts w:cstheme="minorHAnsi"/>
          <w:sz w:val="20"/>
          <w:szCs w:val="20"/>
          <w:lang w:val="yo-NG"/>
        </w:rPr>
        <w:t xml:space="preserve">         </w:t>
      </w:r>
      <w:r w:rsidR="006C7F09" w:rsidRPr="00441146">
        <w:rPr>
          <w:rFonts w:cstheme="minorHAnsi"/>
          <w:sz w:val="20"/>
          <w:szCs w:val="20"/>
          <w:lang w:val="yo-NG"/>
        </w:rPr>
        <w:t xml:space="preserve">    </w:t>
      </w:r>
      <w:r w:rsidR="00FF1FDE" w:rsidRPr="00441146">
        <w:rPr>
          <w:rFonts w:cstheme="minorHAnsi"/>
          <w:sz w:val="20"/>
          <w:szCs w:val="20"/>
          <w:lang w:val="yo-NG"/>
        </w:rPr>
        <w:t xml:space="preserve"> </w:t>
      </w:r>
      <w:r w:rsidRPr="00441146">
        <w:rPr>
          <w:rFonts w:cstheme="minorHAnsi"/>
          <w:sz w:val="20"/>
          <w:szCs w:val="20"/>
          <w:lang w:val="yo-NG"/>
        </w:rPr>
        <w:t>Sept. 202</w:t>
      </w:r>
      <w:r w:rsidR="00BB3F28" w:rsidRPr="00441146">
        <w:rPr>
          <w:rFonts w:cstheme="minorHAnsi"/>
          <w:sz w:val="20"/>
          <w:szCs w:val="20"/>
          <w:lang w:val="yo-NG"/>
        </w:rPr>
        <w:t>0</w:t>
      </w:r>
      <w:r w:rsidRPr="00441146">
        <w:rPr>
          <w:rFonts w:cstheme="minorHAnsi"/>
          <w:sz w:val="20"/>
          <w:szCs w:val="20"/>
          <w:lang w:val="yo-NG"/>
        </w:rPr>
        <w:t xml:space="preserve"> – </w:t>
      </w:r>
      <w:r w:rsidR="00BB3F28" w:rsidRPr="00441146">
        <w:rPr>
          <w:rFonts w:cstheme="minorHAnsi"/>
          <w:sz w:val="20"/>
          <w:szCs w:val="20"/>
          <w:lang w:val="yo-NG"/>
        </w:rPr>
        <w:t>Aug. 2023</w:t>
      </w:r>
    </w:p>
    <w:p w14:paraId="7494805B" w14:textId="6FF52E31" w:rsidR="006D1860" w:rsidRPr="00441146" w:rsidRDefault="006D1860" w:rsidP="006D1860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Supervisor: Prof. Prof. WONG Man-sing</w:t>
      </w:r>
    </w:p>
    <w:p w14:paraId="000D1D32" w14:textId="42A1257A" w:rsidR="006D1860" w:rsidRPr="00441146" w:rsidRDefault="006D1860" w:rsidP="00BB3F28">
      <w:pPr>
        <w:pStyle w:val="ListParagraph"/>
        <w:numPr>
          <w:ilvl w:val="2"/>
          <w:numId w:val="20"/>
        </w:numPr>
        <w:ind w:left="18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 xml:space="preserve">Conduct novel research in Urban thermal comfort, </w:t>
      </w:r>
      <w:r w:rsidR="00D279EA">
        <w:rPr>
          <w:rFonts w:cstheme="minorHAnsi"/>
          <w:spacing w:val="-1"/>
          <w:sz w:val="20"/>
          <w:szCs w:val="20"/>
        </w:rPr>
        <w:t>and vegetation</w:t>
      </w:r>
      <w:r w:rsidRPr="00441146">
        <w:rPr>
          <w:rFonts w:cstheme="minorHAnsi"/>
          <w:spacing w:val="-1"/>
          <w:sz w:val="20"/>
          <w:szCs w:val="20"/>
        </w:rPr>
        <w:t xml:space="preserve"> studies including:</w:t>
      </w:r>
    </w:p>
    <w:p w14:paraId="7D216955" w14:textId="02C09093" w:rsidR="00BB3F28" w:rsidRPr="00441146" w:rsidRDefault="00BB3F28" w:rsidP="002E5AC6">
      <w:pPr>
        <w:pStyle w:val="ListParagraph"/>
        <w:numPr>
          <w:ilvl w:val="2"/>
          <w:numId w:val="21"/>
        </w:numPr>
        <w:ind w:left="976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Smart City Tree Management Project funded by the Jockey Club</w:t>
      </w:r>
    </w:p>
    <w:p w14:paraId="35DE6954" w14:textId="2691D164" w:rsidR="006D1860" w:rsidRPr="00441146" w:rsidRDefault="00BB3F28" w:rsidP="002E5AC6">
      <w:pPr>
        <w:pStyle w:val="ListParagraph"/>
        <w:numPr>
          <w:ilvl w:val="2"/>
          <w:numId w:val="21"/>
        </w:numPr>
        <w:ind w:left="976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lastRenderedPageBreak/>
        <w:t xml:space="preserve">Integrated knowledge-based Remote Sensing and Machine Learning model for the urban thermal environment </w:t>
      </w:r>
    </w:p>
    <w:p w14:paraId="75273C86" w14:textId="5D011A68" w:rsidR="00BB3F28" w:rsidRPr="00441146" w:rsidRDefault="00BB3F28" w:rsidP="00BB3F28">
      <w:pPr>
        <w:pStyle w:val="ListParagraph"/>
        <w:numPr>
          <w:ilvl w:val="2"/>
          <w:numId w:val="20"/>
        </w:numPr>
        <w:ind w:left="166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Participate in teaching assignments and coordination of tutorials for undergraduate students in subjects including:</w:t>
      </w:r>
    </w:p>
    <w:p w14:paraId="7D49C7ED" w14:textId="35346046" w:rsidR="00BB3F28" w:rsidRPr="00441146" w:rsidRDefault="00BB3F28" w:rsidP="00BB3F28">
      <w:pPr>
        <w:pStyle w:val="ListParagraph"/>
        <w:numPr>
          <w:ilvl w:val="2"/>
          <w:numId w:val="21"/>
        </w:numPr>
        <w:ind w:left="976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Geoprocessing systems (LSGI2224)</w:t>
      </w:r>
    </w:p>
    <w:p w14:paraId="2252651A" w14:textId="6A05E4E8" w:rsidR="006D1860" w:rsidRPr="00441146" w:rsidRDefault="00BB3F28" w:rsidP="00BB3F28">
      <w:pPr>
        <w:pStyle w:val="ListParagraph"/>
        <w:numPr>
          <w:ilvl w:val="2"/>
          <w:numId w:val="21"/>
        </w:numPr>
        <w:ind w:left="976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Geographic Information Science (LSGI2223)</w:t>
      </w:r>
    </w:p>
    <w:p w14:paraId="5A5E227E" w14:textId="0ED678F6" w:rsidR="001740E6" w:rsidRPr="00441146" w:rsidRDefault="001740E6" w:rsidP="001740E6">
      <w:pPr>
        <w:spacing w:after="0"/>
        <w:ind w:left="2160" w:hanging="2160"/>
        <w:rPr>
          <w:rFonts w:cstheme="minorHAnsi"/>
          <w:b/>
          <w:bCs/>
          <w:sz w:val="20"/>
          <w:szCs w:val="20"/>
          <w:lang w:val="yo-NG"/>
        </w:rPr>
      </w:pPr>
      <w:bookmarkStart w:id="1" w:name="_Hlk165497808"/>
      <w:r w:rsidRPr="00441146">
        <w:rPr>
          <w:rFonts w:cstheme="minorHAnsi"/>
          <w:b/>
          <w:bCs/>
          <w:sz w:val="20"/>
          <w:szCs w:val="20"/>
          <w:lang w:val="yo-NG"/>
        </w:rPr>
        <w:t xml:space="preserve">Visiting Researcher </w:t>
      </w:r>
    </w:p>
    <w:p w14:paraId="6FBF4768" w14:textId="279E3592" w:rsidR="001740E6" w:rsidRPr="00441146" w:rsidRDefault="00677FFC" w:rsidP="001740E6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  <w:lang w:val="yo-NG"/>
        </w:rPr>
        <w:t xml:space="preserve">Queens University, Canada Laboratory of Geographic Information and Spatial Analysis </w:t>
      </w:r>
      <w:r w:rsidR="00FF1FDE" w:rsidRPr="00441146">
        <w:rPr>
          <w:rFonts w:cstheme="minorHAnsi"/>
          <w:sz w:val="20"/>
          <w:szCs w:val="20"/>
          <w:lang w:val="yo-NG"/>
        </w:rPr>
        <w:tab/>
        <w:t xml:space="preserve">         </w:t>
      </w:r>
      <w:r w:rsidR="006C7F09" w:rsidRPr="00441146">
        <w:rPr>
          <w:rFonts w:cstheme="minorHAnsi"/>
          <w:sz w:val="20"/>
          <w:szCs w:val="20"/>
          <w:lang w:val="yo-NG"/>
        </w:rPr>
        <w:t xml:space="preserve">   </w:t>
      </w:r>
      <w:r w:rsidR="00B4121A" w:rsidRPr="00441146">
        <w:rPr>
          <w:rFonts w:cstheme="minorHAnsi"/>
          <w:sz w:val="20"/>
          <w:szCs w:val="20"/>
          <w:lang w:val="yo-NG"/>
        </w:rPr>
        <w:t>Oc</w:t>
      </w:r>
      <w:r w:rsidR="001740E6" w:rsidRPr="00441146">
        <w:rPr>
          <w:rFonts w:cstheme="minorHAnsi"/>
          <w:sz w:val="20"/>
          <w:szCs w:val="20"/>
          <w:lang w:val="yo-NG"/>
        </w:rPr>
        <w:t>t. 202</w:t>
      </w:r>
      <w:r w:rsidR="00B4121A" w:rsidRPr="00441146">
        <w:rPr>
          <w:rFonts w:cstheme="minorHAnsi"/>
          <w:sz w:val="20"/>
          <w:szCs w:val="20"/>
          <w:lang w:val="yo-NG"/>
        </w:rPr>
        <w:t>2</w:t>
      </w:r>
      <w:r w:rsidR="001740E6" w:rsidRPr="00441146">
        <w:rPr>
          <w:rFonts w:cstheme="minorHAnsi"/>
          <w:sz w:val="20"/>
          <w:szCs w:val="20"/>
          <w:lang w:val="yo-NG"/>
        </w:rPr>
        <w:t xml:space="preserve"> – </w:t>
      </w:r>
      <w:r w:rsidR="00B4121A" w:rsidRPr="00441146">
        <w:rPr>
          <w:rFonts w:cstheme="minorHAnsi"/>
          <w:sz w:val="20"/>
          <w:szCs w:val="20"/>
          <w:lang w:val="yo-NG"/>
        </w:rPr>
        <w:t>M</w:t>
      </w:r>
      <w:r w:rsidR="009054E4" w:rsidRPr="00441146">
        <w:rPr>
          <w:rFonts w:cstheme="minorHAnsi"/>
          <w:sz w:val="20"/>
          <w:szCs w:val="20"/>
          <w:lang w:val="yo-NG"/>
        </w:rPr>
        <w:t>arch 202</w:t>
      </w:r>
      <w:r w:rsidR="00517334" w:rsidRPr="00441146">
        <w:rPr>
          <w:rFonts w:cstheme="minorHAnsi"/>
          <w:sz w:val="20"/>
          <w:szCs w:val="20"/>
          <w:lang w:val="yo-NG"/>
        </w:rPr>
        <w:t>3</w:t>
      </w:r>
    </w:p>
    <w:p w14:paraId="18236362" w14:textId="60D27915" w:rsidR="001740E6" w:rsidRPr="00441146" w:rsidRDefault="001740E6" w:rsidP="001740E6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 xml:space="preserve">Supervisor: </w:t>
      </w:r>
      <w:r w:rsidR="009054E4" w:rsidRPr="00441146">
        <w:rPr>
          <w:rFonts w:cstheme="minorHAnsi"/>
          <w:sz w:val="20"/>
          <w:szCs w:val="20"/>
        </w:rPr>
        <w:t>Prof. DONGMEI Chen</w:t>
      </w:r>
    </w:p>
    <w:p w14:paraId="73302100" w14:textId="3EFA0016" w:rsidR="00C30ACA" w:rsidRPr="00441146" w:rsidRDefault="009054E4" w:rsidP="00E65292">
      <w:pPr>
        <w:pStyle w:val="ListParagraph"/>
        <w:numPr>
          <w:ilvl w:val="0"/>
          <w:numId w:val="26"/>
        </w:numPr>
        <w:ind w:left="180" w:right="162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 xml:space="preserve">Work closely with group members to develop an innovative object-based segmentation </w:t>
      </w:r>
      <w:r w:rsidR="00C30ACA" w:rsidRPr="00441146">
        <w:rPr>
          <w:rFonts w:cstheme="minorHAnsi"/>
          <w:spacing w:val="-1"/>
          <w:sz w:val="20"/>
          <w:szCs w:val="20"/>
        </w:rPr>
        <w:t>algorithm.</w:t>
      </w:r>
      <w:r w:rsidRPr="00441146">
        <w:rPr>
          <w:rFonts w:cstheme="minorHAnsi"/>
          <w:spacing w:val="-1"/>
          <w:sz w:val="20"/>
          <w:szCs w:val="20"/>
        </w:rPr>
        <w:t xml:space="preserve"> </w:t>
      </w:r>
    </w:p>
    <w:p w14:paraId="1BDDA739" w14:textId="5CFE74AF" w:rsidR="00C30ACA" w:rsidRPr="00441146" w:rsidRDefault="00C30ACA" w:rsidP="00E65292">
      <w:pPr>
        <w:pStyle w:val="ListParagraph"/>
        <w:numPr>
          <w:ilvl w:val="0"/>
          <w:numId w:val="26"/>
        </w:numPr>
        <w:ind w:left="180" w:right="162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Attend group meetings to listen to or give presentations on research progress or new frontiers in planning and remote sensing research.</w:t>
      </w:r>
    </w:p>
    <w:bookmarkEnd w:id="1"/>
    <w:p w14:paraId="17C0C993" w14:textId="34EF7186" w:rsidR="008D09CC" w:rsidRPr="00441146" w:rsidRDefault="007B3533" w:rsidP="00B04207">
      <w:pPr>
        <w:pStyle w:val="Heading1"/>
        <w:spacing w:before="0"/>
        <w:ind w:left="-270"/>
        <w:rPr>
          <w:rFonts w:cstheme="minorHAnsi"/>
          <w:sz w:val="20"/>
          <w:szCs w:val="20"/>
        </w:rPr>
      </w:pPr>
      <w:r w:rsidRPr="00441146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0554AD38" wp14:editId="40AEE0E4">
                <wp:simplePos x="0" y="0"/>
                <wp:positionH relativeFrom="margin">
                  <wp:posOffset>-205867</wp:posOffset>
                </wp:positionH>
                <wp:positionV relativeFrom="paragraph">
                  <wp:posOffset>166776</wp:posOffset>
                </wp:positionV>
                <wp:extent cx="6583451" cy="29260"/>
                <wp:effectExtent l="0" t="0" r="27305" b="27940"/>
                <wp:wrapNone/>
                <wp:docPr id="1189827110" name="Straight Connector 1189827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451" cy="2926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chemeClr val="bg2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5E587D" id="Straight Connector 1189827110" o:spid="_x0000_s1026" style="position:absolute;z-index:251683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6.2pt,13.15pt" to="502.2pt,1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" strokecolor="#aeaaaa [2414]">
                <v:stroke joinstyle="miter"/>
                <w10:wrap anchorx="margin"/>
              </v:line>
            </w:pict>
          </mc:Fallback>
        </mc:AlternateContent>
      </w:r>
      <w:r w:rsidR="008D09CC" w:rsidRPr="00441146">
        <w:rPr>
          <w:rFonts w:cstheme="minorHAnsi"/>
          <w:sz w:val="20"/>
          <w:szCs w:val="20"/>
        </w:rPr>
        <w:t xml:space="preserve">Industry Experience </w:t>
      </w:r>
    </w:p>
    <w:p w14:paraId="07923EFF" w14:textId="4B6456D2" w:rsidR="00E757E8" w:rsidRPr="00441146" w:rsidRDefault="00E757E8" w:rsidP="006007E0">
      <w:pPr>
        <w:spacing w:after="0"/>
        <w:ind w:left="2160" w:hanging="2160"/>
        <w:rPr>
          <w:rFonts w:cstheme="minorHAnsi"/>
          <w:b/>
          <w:bCs/>
          <w:sz w:val="20"/>
          <w:szCs w:val="20"/>
          <w:lang w:val="yo-NG"/>
        </w:rPr>
      </w:pPr>
      <w:r w:rsidRPr="00441146">
        <w:rPr>
          <w:rFonts w:cstheme="minorHAnsi"/>
          <w:b/>
          <w:bCs/>
          <w:sz w:val="20"/>
          <w:szCs w:val="20"/>
          <w:lang w:val="yo-NG"/>
        </w:rPr>
        <w:t xml:space="preserve">GIS Analyst </w:t>
      </w:r>
    </w:p>
    <w:p w14:paraId="3A9C0D3F" w14:textId="12040C48" w:rsidR="006007E0" w:rsidRPr="00441146" w:rsidRDefault="00E757E8" w:rsidP="006007E0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  <w:lang w:val="yo-NG"/>
        </w:rPr>
        <w:t>Rideau Trail Association. Ontario, Canada</w:t>
      </w:r>
      <w:r w:rsidR="006007E0" w:rsidRPr="00441146">
        <w:rPr>
          <w:rFonts w:cstheme="minorHAnsi"/>
          <w:sz w:val="20"/>
          <w:szCs w:val="20"/>
          <w:lang w:val="yo-NG"/>
        </w:rPr>
        <w:tab/>
      </w:r>
      <w:r w:rsidR="006007E0" w:rsidRPr="00441146">
        <w:rPr>
          <w:rFonts w:cstheme="minorHAnsi"/>
          <w:sz w:val="20"/>
          <w:szCs w:val="20"/>
          <w:lang w:val="yo-NG"/>
        </w:rPr>
        <w:tab/>
        <w:t xml:space="preserve">    </w:t>
      </w:r>
      <w:r w:rsidR="006007E0" w:rsidRPr="00441146">
        <w:rPr>
          <w:rFonts w:cstheme="minorHAnsi"/>
          <w:sz w:val="20"/>
          <w:szCs w:val="20"/>
          <w:lang w:val="yo-NG"/>
        </w:rPr>
        <w:tab/>
        <w:t xml:space="preserve">          </w:t>
      </w:r>
      <w:r w:rsidR="006007E0" w:rsidRPr="00441146">
        <w:rPr>
          <w:rFonts w:cstheme="minorHAnsi"/>
          <w:sz w:val="20"/>
          <w:szCs w:val="20"/>
          <w:lang w:val="yo-NG"/>
        </w:rPr>
        <w:tab/>
      </w:r>
      <w:r w:rsidR="006007E0" w:rsidRPr="00441146">
        <w:rPr>
          <w:rFonts w:cstheme="minorHAnsi"/>
          <w:sz w:val="20"/>
          <w:szCs w:val="20"/>
          <w:lang w:val="yo-NG"/>
        </w:rPr>
        <w:tab/>
      </w:r>
      <w:r w:rsidR="006007E0" w:rsidRPr="00441146">
        <w:rPr>
          <w:rFonts w:cstheme="minorHAnsi"/>
          <w:sz w:val="20"/>
          <w:szCs w:val="20"/>
          <w:lang w:val="yo-NG"/>
        </w:rPr>
        <w:tab/>
        <w:t xml:space="preserve">        </w:t>
      </w:r>
      <w:r w:rsidR="006C7F09" w:rsidRPr="00441146">
        <w:rPr>
          <w:rFonts w:cstheme="minorHAnsi"/>
          <w:sz w:val="20"/>
          <w:szCs w:val="20"/>
          <w:lang w:val="yo-NG"/>
        </w:rPr>
        <w:t xml:space="preserve">    </w:t>
      </w:r>
      <w:r w:rsidR="00517334" w:rsidRPr="00441146">
        <w:rPr>
          <w:rFonts w:cstheme="minorHAnsi"/>
          <w:sz w:val="20"/>
          <w:szCs w:val="20"/>
          <w:lang w:val="yo-NG"/>
        </w:rPr>
        <w:t>Oct. 2022 – March 2023</w:t>
      </w:r>
    </w:p>
    <w:p w14:paraId="0FB4F318" w14:textId="7C2E7E0B" w:rsidR="006007E0" w:rsidRPr="00441146" w:rsidRDefault="006007E0" w:rsidP="006007E0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 xml:space="preserve">Supervisor: </w:t>
      </w:r>
      <w:r w:rsidR="00726980" w:rsidRPr="00441146">
        <w:rPr>
          <w:rFonts w:cstheme="minorHAnsi"/>
          <w:sz w:val="20"/>
          <w:szCs w:val="20"/>
        </w:rPr>
        <w:t>R</w:t>
      </w:r>
      <w:r w:rsidR="00F46B6D" w:rsidRPr="00441146">
        <w:rPr>
          <w:rFonts w:cstheme="minorHAnsi"/>
          <w:sz w:val="20"/>
          <w:szCs w:val="20"/>
        </w:rPr>
        <w:t>usty Bassarab</w:t>
      </w:r>
    </w:p>
    <w:p w14:paraId="1655D236" w14:textId="1332DD85" w:rsidR="007560B4" w:rsidRPr="00441146" w:rsidRDefault="00517334" w:rsidP="00E65292">
      <w:pPr>
        <w:pStyle w:val="ListParagraph"/>
        <w:numPr>
          <w:ilvl w:val="2"/>
          <w:numId w:val="20"/>
        </w:numPr>
        <w:ind w:left="180" w:hanging="180"/>
        <w:jc w:val="both"/>
        <w:rPr>
          <w:rFonts w:cstheme="minorHAnsi"/>
          <w:b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 xml:space="preserve">Generate a digitized map for the Rideau Rail Track in Ontario using ArcGIS Pro </w:t>
      </w:r>
    </w:p>
    <w:p w14:paraId="2ED6D739" w14:textId="33AFB625" w:rsidR="00517334" w:rsidRPr="00441146" w:rsidRDefault="00517334" w:rsidP="00517334">
      <w:pPr>
        <w:spacing w:after="0"/>
        <w:ind w:left="2160" w:hanging="2160"/>
        <w:rPr>
          <w:rFonts w:cstheme="minorHAnsi"/>
          <w:b/>
          <w:bCs/>
          <w:sz w:val="20"/>
          <w:szCs w:val="20"/>
          <w:lang w:val="yo-NG"/>
        </w:rPr>
      </w:pPr>
      <w:r w:rsidRPr="00441146">
        <w:rPr>
          <w:rFonts w:cstheme="minorHAnsi"/>
          <w:b/>
          <w:bCs/>
          <w:sz w:val="20"/>
          <w:szCs w:val="20"/>
          <w:lang w:val="yo-NG"/>
        </w:rPr>
        <w:t>GIS Analyst and intern Supervisor</w:t>
      </w:r>
    </w:p>
    <w:p w14:paraId="030B621A" w14:textId="295DD75A" w:rsidR="00517334" w:rsidRPr="00441146" w:rsidRDefault="00517334" w:rsidP="00517334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  <w:lang w:val="yo-NG"/>
        </w:rPr>
        <w:t>Toyin Ayinde &amp; Associates, Lagos Nigeria.</w:t>
      </w:r>
      <w:r w:rsidRPr="00441146">
        <w:rPr>
          <w:rFonts w:cstheme="minorHAnsi"/>
          <w:sz w:val="20"/>
          <w:szCs w:val="20"/>
          <w:lang w:val="yo-NG"/>
        </w:rPr>
        <w:tab/>
      </w:r>
      <w:r w:rsidRPr="00441146">
        <w:rPr>
          <w:rFonts w:cstheme="minorHAnsi"/>
          <w:sz w:val="20"/>
          <w:szCs w:val="20"/>
          <w:lang w:val="yo-NG"/>
        </w:rPr>
        <w:tab/>
        <w:t xml:space="preserve">    </w:t>
      </w:r>
      <w:r w:rsidRPr="00441146">
        <w:rPr>
          <w:rFonts w:cstheme="minorHAnsi"/>
          <w:sz w:val="20"/>
          <w:szCs w:val="20"/>
          <w:lang w:val="yo-NG"/>
        </w:rPr>
        <w:tab/>
        <w:t xml:space="preserve">          </w:t>
      </w:r>
      <w:r w:rsidRPr="00441146">
        <w:rPr>
          <w:rFonts w:cstheme="minorHAnsi"/>
          <w:sz w:val="20"/>
          <w:szCs w:val="20"/>
          <w:lang w:val="yo-NG"/>
        </w:rPr>
        <w:tab/>
      </w:r>
      <w:r w:rsidRPr="00441146">
        <w:rPr>
          <w:rFonts w:cstheme="minorHAnsi"/>
          <w:sz w:val="20"/>
          <w:szCs w:val="20"/>
          <w:lang w:val="yo-NG"/>
        </w:rPr>
        <w:tab/>
      </w:r>
      <w:r w:rsidRPr="00441146">
        <w:rPr>
          <w:rFonts w:cstheme="minorHAnsi"/>
          <w:sz w:val="20"/>
          <w:szCs w:val="20"/>
          <w:lang w:val="yo-NG"/>
        </w:rPr>
        <w:tab/>
        <w:t xml:space="preserve">        </w:t>
      </w:r>
      <w:r w:rsidR="006C7F09" w:rsidRPr="00441146">
        <w:rPr>
          <w:rFonts w:cstheme="minorHAnsi"/>
          <w:sz w:val="20"/>
          <w:szCs w:val="20"/>
          <w:lang w:val="yo-NG"/>
        </w:rPr>
        <w:t xml:space="preserve">      </w:t>
      </w:r>
      <w:r w:rsidRPr="00441146">
        <w:rPr>
          <w:rFonts w:cstheme="minorHAnsi"/>
          <w:sz w:val="20"/>
          <w:szCs w:val="20"/>
          <w:lang w:val="yo-NG"/>
        </w:rPr>
        <w:t>Sept. 2020 – Aug. 2023</w:t>
      </w:r>
    </w:p>
    <w:p w14:paraId="66BF425B" w14:textId="058C95D3" w:rsidR="00517334" w:rsidRPr="00441146" w:rsidRDefault="00517334" w:rsidP="00517334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Supervisor: Tpl. Olutoyin Ayinde</w:t>
      </w:r>
    </w:p>
    <w:p w14:paraId="67668BDB" w14:textId="77777777" w:rsidR="00517334" w:rsidRPr="00441146" w:rsidRDefault="00517334" w:rsidP="00E65292">
      <w:pPr>
        <w:pStyle w:val="ListParagraph"/>
        <w:numPr>
          <w:ilvl w:val="2"/>
          <w:numId w:val="20"/>
        </w:numPr>
        <w:tabs>
          <w:tab w:val="left" w:pos="270"/>
          <w:tab w:val="left" w:pos="720"/>
        </w:tabs>
        <w:ind w:left="18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Draft creative alternative conceptual plans for layout designs based on client briefs.</w:t>
      </w:r>
    </w:p>
    <w:p w14:paraId="64104778" w14:textId="77777777" w:rsidR="00517334" w:rsidRPr="00441146" w:rsidRDefault="00517334" w:rsidP="00E65292">
      <w:pPr>
        <w:pStyle w:val="ListParagraph"/>
        <w:numPr>
          <w:ilvl w:val="2"/>
          <w:numId w:val="20"/>
        </w:numPr>
        <w:tabs>
          <w:tab w:val="left" w:pos="270"/>
          <w:tab w:val="left" w:pos="720"/>
        </w:tabs>
        <w:ind w:left="18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Conduct site supervision and pilot UAV drone for mapping and site surveys.</w:t>
      </w:r>
    </w:p>
    <w:p w14:paraId="5F92AA8C" w14:textId="77777777" w:rsidR="00517334" w:rsidRPr="00441146" w:rsidRDefault="00517334" w:rsidP="00E65292">
      <w:pPr>
        <w:pStyle w:val="ListParagraph"/>
        <w:numPr>
          <w:ilvl w:val="2"/>
          <w:numId w:val="20"/>
        </w:numPr>
        <w:tabs>
          <w:tab w:val="left" w:pos="270"/>
          <w:tab w:val="left" w:pos="720"/>
        </w:tabs>
        <w:ind w:left="18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Supervise, train, and develop course modules for interns and industrial training students.</w:t>
      </w:r>
    </w:p>
    <w:p w14:paraId="18A5A28A" w14:textId="77777777" w:rsidR="00517334" w:rsidRPr="00441146" w:rsidRDefault="00517334" w:rsidP="00E65292">
      <w:pPr>
        <w:pStyle w:val="ListParagraph"/>
        <w:numPr>
          <w:ilvl w:val="2"/>
          <w:numId w:val="20"/>
        </w:numPr>
        <w:tabs>
          <w:tab w:val="left" w:pos="270"/>
          <w:tab w:val="left" w:pos="720"/>
        </w:tabs>
        <w:ind w:left="18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Carry out spatial and locational analysis of project sites using ArcGIS, Golden Surfer, and other analytical tools.</w:t>
      </w:r>
    </w:p>
    <w:p w14:paraId="087EA6AB" w14:textId="73813320" w:rsidR="00517334" w:rsidRPr="00441146" w:rsidRDefault="00517334" w:rsidP="00E65292">
      <w:pPr>
        <w:pStyle w:val="ListParagraph"/>
        <w:numPr>
          <w:ilvl w:val="2"/>
          <w:numId w:val="20"/>
        </w:numPr>
        <w:tabs>
          <w:tab w:val="left" w:pos="270"/>
          <w:tab w:val="left" w:pos="720"/>
        </w:tabs>
        <w:ind w:left="18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 xml:space="preserve">Conduct environmental impact </w:t>
      </w:r>
      <w:r w:rsidR="00AD3C53" w:rsidRPr="00441146">
        <w:rPr>
          <w:rFonts w:cstheme="minorHAnsi"/>
          <w:spacing w:val="-1"/>
          <w:sz w:val="20"/>
          <w:szCs w:val="20"/>
        </w:rPr>
        <w:t>assessments.</w:t>
      </w:r>
    </w:p>
    <w:p w14:paraId="70ED0A48" w14:textId="776C30CF" w:rsidR="00B04207" w:rsidRPr="00441146" w:rsidRDefault="00B04207" w:rsidP="00B04207">
      <w:pPr>
        <w:spacing w:after="0"/>
        <w:ind w:left="2160" w:hanging="2160"/>
        <w:rPr>
          <w:rFonts w:cstheme="minorHAnsi"/>
          <w:b/>
          <w:bCs/>
          <w:sz w:val="20"/>
          <w:szCs w:val="20"/>
          <w:lang w:val="yo-NG"/>
        </w:rPr>
      </w:pPr>
      <w:r w:rsidRPr="00441146">
        <w:rPr>
          <w:rFonts w:cstheme="minorHAnsi"/>
          <w:b/>
          <w:bCs/>
          <w:sz w:val="20"/>
          <w:szCs w:val="20"/>
          <w:lang w:val="yo-NG"/>
        </w:rPr>
        <w:t xml:space="preserve">Intern  </w:t>
      </w:r>
    </w:p>
    <w:p w14:paraId="14C0A746" w14:textId="493C0911" w:rsidR="00B04207" w:rsidRPr="00441146" w:rsidRDefault="00B04207" w:rsidP="00B04207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  <w:lang w:val="yo-NG"/>
        </w:rPr>
        <w:t>Toyin Ayinde &amp; Associates, Lagos Nigeria.</w:t>
      </w:r>
      <w:r w:rsidRPr="00441146">
        <w:rPr>
          <w:rFonts w:cstheme="minorHAnsi"/>
          <w:sz w:val="20"/>
          <w:szCs w:val="20"/>
          <w:lang w:val="yo-NG"/>
        </w:rPr>
        <w:tab/>
      </w:r>
      <w:r w:rsidRPr="00441146">
        <w:rPr>
          <w:rFonts w:cstheme="minorHAnsi"/>
          <w:sz w:val="20"/>
          <w:szCs w:val="20"/>
          <w:lang w:val="yo-NG"/>
        </w:rPr>
        <w:tab/>
        <w:t xml:space="preserve">    </w:t>
      </w:r>
      <w:r w:rsidRPr="00441146">
        <w:rPr>
          <w:rFonts w:cstheme="minorHAnsi"/>
          <w:sz w:val="20"/>
          <w:szCs w:val="20"/>
          <w:lang w:val="yo-NG"/>
        </w:rPr>
        <w:tab/>
        <w:t xml:space="preserve">          </w:t>
      </w:r>
      <w:r w:rsidRPr="00441146">
        <w:rPr>
          <w:rFonts w:cstheme="minorHAnsi"/>
          <w:sz w:val="20"/>
          <w:szCs w:val="20"/>
          <w:lang w:val="yo-NG"/>
        </w:rPr>
        <w:tab/>
      </w:r>
      <w:r w:rsidRPr="00441146">
        <w:rPr>
          <w:rFonts w:cstheme="minorHAnsi"/>
          <w:sz w:val="20"/>
          <w:szCs w:val="20"/>
          <w:lang w:val="yo-NG"/>
        </w:rPr>
        <w:tab/>
      </w:r>
      <w:r w:rsidRPr="00441146">
        <w:rPr>
          <w:rFonts w:cstheme="minorHAnsi"/>
          <w:sz w:val="20"/>
          <w:szCs w:val="20"/>
          <w:lang w:val="yo-NG"/>
        </w:rPr>
        <w:tab/>
        <w:t xml:space="preserve">        </w:t>
      </w:r>
      <w:r w:rsidR="006C7F09" w:rsidRPr="00441146">
        <w:rPr>
          <w:rFonts w:cstheme="minorHAnsi"/>
          <w:sz w:val="20"/>
          <w:szCs w:val="20"/>
          <w:lang w:val="yo-NG"/>
        </w:rPr>
        <w:t xml:space="preserve">      </w:t>
      </w:r>
      <w:r w:rsidRPr="00441146">
        <w:rPr>
          <w:rFonts w:cstheme="minorHAnsi"/>
          <w:sz w:val="20"/>
          <w:szCs w:val="20"/>
          <w:lang w:val="yo-NG"/>
        </w:rPr>
        <w:t>June. 2015 – Dec. 2015</w:t>
      </w:r>
    </w:p>
    <w:p w14:paraId="19962A0E" w14:textId="3DDDDC0E" w:rsidR="00B04207" w:rsidRPr="00441146" w:rsidRDefault="00B04207" w:rsidP="00B04207">
      <w:pPr>
        <w:spacing w:after="0"/>
        <w:ind w:left="2160" w:hanging="216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Supervisor: Tpl. Olutoyin Ayinde</w:t>
      </w:r>
    </w:p>
    <w:p w14:paraId="3971FB1F" w14:textId="77777777" w:rsidR="00B04207" w:rsidRPr="00441146" w:rsidRDefault="00B04207" w:rsidP="00E65292">
      <w:pPr>
        <w:pStyle w:val="ListParagraph"/>
        <w:numPr>
          <w:ilvl w:val="2"/>
          <w:numId w:val="20"/>
        </w:numPr>
        <w:spacing w:after="0"/>
        <w:ind w:left="18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Attend training sessions on various environmental and physical planning design software and technical skills.</w:t>
      </w:r>
    </w:p>
    <w:p w14:paraId="64BB9F43" w14:textId="77777777" w:rsidR="00B04207" w:rsidRPr="00441146" w:rsidRDefault="00B04207" w:rsidP="00E65292">
      <w:pPr>
        <w:pStyle w:val="ListParagraph"/>
        <w:numPr>
          <w:ilvl w:val="2"/>
          <w:numId w:val="20"/>
        </w:numPr>
        <w:spacing w:after="0"/>
        <w:ind w:left="18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Utilize acquired skills for layout design, site analysis, and field surveys.</w:t>
      </w:r>
    </w:p>
    <w:p w14:paraId="5AC5A5A5" w14:textId="04A383EF" w:rsidR="00B04207" w:rsidRPr="00441146" w:rsidRDefault="00B04207" w:rsidP="00E65292">
      <w:pPr>
        <w:pStyle w:val="ListParagraph"/>
        <w:numPr>
          <w:ilvl w:val="2"/>
          <w:numId w:val="20"/>
        </w:numPr>
        <w:spacing w:after="0"/>
        <w:ind w:left="180" w:hanging="180"/>
        <w:jc w:val="both"/>
        <w:rPr>
          <w:rFonts w:cstheme="minorHAnsi"/>
          <w:spacing w:val="-1"/>
          <w:sz w:val="20"/>
          <w:szCs w:val="20"/>
        </w:rPr>
      </w:pPr>
      <w:r w:rsidRPr="00441146">
        <w:rPr>
          <w:rFonts w:cstheme="minorHAnsi"/>
          <w:spacing w:val="-1"/>
          <w:sz w:val="20"/>
          <w:szCs w:val="20"/>
        </w:rPr>
        <w:t>Participate in various office management and design activities.</w:t>
      </w:r>
    </w:p>
    <w:p w14:paraId="6BDA88A4" w14:textId="77777777" w:rsidR="00E54C2B" w:rsidRPr="00441146" w:rsidRDefault="00E54C2B" w:rsidP="00E54C2B">
      <w:pPr>
        <w:spacing w:after="0"/>
        <w:jc w:val="both"/>
        <w:rPr>
          <w:rFonts w:cstheme="minorHAnsi"/>
          <w:spacing w:val="-1"/>
          <w:sz w:val="20"/>
          <w:szCs w:val="20"/>
        </w:rPr>
      </w:pPr>
    </w:p>
    <w:p w14:paraId="65FDFA7C" w14:textId="77777777" w:rsidR="00E54C2B" w:rsidRPr="00441146" w:rsidRDefault="00E54C2B" w:rsidP="00E54C2B">
      <w:pPr>
        <w:pStyle w:val="Heading1"/>
        <w:spacing w:before="0"/>
        <w:ind w:left="-270"/>
        <w:rPr>
          <w:rFonts w:cstheme="minorHAnsi"/>
          <w:sz w:val="20"/>
          <w:szCs w:val="20"/>
        </w:rPr>
      </w:pPr>
      <w:r w:rsidRPr="00441146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5AAD61E" wp14:editId="397A457D">
                <wp:simplePos x="0" y="0"/>
                <wp:positionH relativeFrom="margin">
                  <wp:align>center</wp:align>
                </wp:positionH>
                <wp:positionV relativeFrom="paragraph">
                  <wp:posOffset>190195</wp:posOffset>
                </wp:positionV>
                <wp:extent cx="6583451" cy="29260"/>
                <wp:effectExtent l="0" t="0" r="27305" b="27940"/>
                <wp:wrapNone/>
                <wp:docPr id="50538546" name="Straight Connector 505385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451" cy="2926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chemeClr val="bg2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9CC83" id="Straight Connector 50538546" o:spid="_x0000_s1026" style="position:absolute;z-index:251728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5pt" to="518.4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" strokecolor="#aeaaaa [2414]">
                <v:stroke joinstyle="miter"/>
                <w10:wrap anchorx="margin"/>
              </v:line>
            </w:pict>
          </mc:Fallback>
        </mc:AlternateContent>
      </w:r>
      <w:r w:rsidRPr="00441146">
        <w:rPr>
          <w:rFonts w:cstheme="minorHAnsi"/>
          <w:sz w:val="20"/>
          <w:szCs w:val="20"/>
        </w:rPr>
        <w:t xml:space="preserve">Publications (September 2018 - Present) </w:t>
      </w:r>
    </w:p>
    <w:p w14:paraId="5B7F4B4D" w14:textId="77777777" w:rsidR="00E54C2B" w:rsidRPr="00441146" w:rsidRDefault="00E54C2B" w:rsidP="00E54C2B">
      <w:pPr>
        <w:spacing w:after="0" w:line="360" w:lineRule="auto"/>
        <w:ind w:left="-76"/>
        <w:jc w:val="both"/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>Journal Publications</w:t>
      </w:r>
    </w:p>
    <w:p w14:paraId="3D78A429" w14:textId="77777777" w:rsidR="00E54C2B" w:rsidRPr="00441146" w:rsidRDefault="00E54C2B" w:rsidP="00E54C2B">
      <w:pPr>
        <w:spacing w:line="240" w:lineRule="auto"/>
        <w:ind w:left="-76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Adeniran, I., Otokiti, K. V., &amp; Durojaye, P. (2020). Climate Change Impacts in a Rapidly Growing Urban Region–A Case Study of Ikeja, Lagos, Nigeria. </w:t>
      </w: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International Journal of Environmental Planning and Management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, </w:t>
      </w: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6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(1), 13-23.</w:t>
      </w:r>
    </w:p>
    <w:p w14:paraId="583E94E8" w14:textId="77777777" w:rsidR="00E54C2B" w:rsidRPr="00441146" w:rsidRDefault="00E54C2B" w:rsidP="00E54C2B">
      <w:pPr>
        <w:spacing w:line="240" w:lineRule="auto"/>
        <w:ind w:left="-76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Adeniran, I., &amp; Otokiti, K. V. (2019). Characterization of climate change manifestation in Nigeria coastal community. </w:t>
      </w: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Climate Change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, </w:t>
      </w: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5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(20), 235-244.</w:t>
      </w:r>
    </w:p>
    <w:p w14:paraId="73E36437" w14:textId="77777777" w:rsidR="00E54C2B" w:rsidRPr="00441146" w:rsidRDefault="00E54C2B" w:rsidP="00E54C2B">
      <w:pPr>
        <w:spacing w:line="240" w:lineRule="auto"/>
        <w:ind w:left="-76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Aduloju, O. T., Adeniran, I. A., Adedoyin, J. Urban violence and crime: a review of literature. </w:t>
      </w: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The Just City: Poverty, Deprivation and Alleviation Strategies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 xml:space="preserve"> 332 – 357.</w:t>
      </w:r>
    </w:p>
    <w:p w14:paraId="75888D4F" w14:textId="77777777" w:rsidR="00E54C2B" w:rsidRPr="00441146" w:rsidRDefault="00E54C2B" w:rsidP="00E54C2B">
      <w:pPr>
        <w:spacing w:line="240" w:lineRule="auto"/>
        <w:ind w:left="-76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 xml:space="preserve">Adeniran, I. A., Zhu, R., &amp; Wong, M. S. Cross-Comparison between Sun-Synchronized and Geostationary Satellite-Derived Land Surface Temperature: A case study in Hong Kong. </w:t>
      </w:r>
      <w:r w:rsidRPr="00441146">
        <w:rPr>
          <w:rFonts w:cstheme="minorHAnsi"/>
          <w:i/>
          <w:iCs/>
          <w:sz w:val="20"/>
          <w:szCs w:val="20"/>
        </w:rPr>
        <w:t xml:space="preserve">Remote Sensing </w:t>
      </w:r>
      <w:r w:rsidRPr="00441146">
        <w:rPr>
          <w:rFonts w:cstheme="minorHAnsi"/>
          <w:sz w:val="20"/>
          <w:szCs w:val="20"/>
        </w:rPr>
        <w:t xml:space="preserve">2022, 14(18),4444. </w:t>
      </w:r>
    </w:p>
    <w:p w14:paraId="12A20F4E" w14:textId="77777777" w:rsidR="00E54C2B" w:rsidRPr="00441146" w:rsidRDefault="00E54C2B" w:rsidP="00E54C2B">
      <w:pPr>
        <w:spacing w:line="240" w:lineRule="auto"/>
        <w:ind w:left="-76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 xml:space="preserve">Adeniran, I. A., </w:t>
      </w:r>
      <w:r w:rsidRPr="00441146">
        <w:rPr>
          <w:rFonts w:cstheme="minorHAnsi"/>
          <w:sz w:val="20"/>
          <w:szCs w:val="20"/>
        </w:rPr>
        <w:t>Nazeer, M., Wong, M. S., Zhu, R., Yang, J.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 xml:space="preserve"> (2023). Improved fusion model for generating hourly fine scale land surface temperature data under all-weather condition. </w:t>
      </w: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International Journal of Applied Earth Observation and Geoinformation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, </w:t>
      </w: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XX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, (Resubmited).</w:t>
      </w:r>
    </w:p>
    <w:p w14:paraId="6E31E3B2" w14:textId="5CECB366" w:rsidR="00E54C2B" w:rsidRPr="00441146" w:rsidRDefault="00E54C2B" w:rsidP="00E54C2B">
      <w:pPr>
        <w:spacing w:line="240" w:lineRule="auto"/>
        <w:ind w:left="-76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lastRenderedPageBreak/>
        <w:t xml:space="preserve">Adeniran, I. A., </w:t>
      </w:r>
      <w:r w:rsidRPr="00441146">
        <w:rPr>
          <w:rFonts w:cstheme="minorHAnsi"/>
          <w:sz w:val="20"/>
          <w:szCs w:val="20"/>
        </w:rPr>
        <w:t>Nazeer, M., &amp; Wong, M. S..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 xml:space="preserve"> (202X). Advanced Federated Learning Neural Network (FL_NN) Framework for predicting Diurnal and Spatially continuous near surface air temperature from </w:t>
      </w:r>
      <w:r w:rsidR="00440388" w:rsidRPr="00441146">
        <w:rPr>
          <w:rFonts w:cstheme="minorHAnsi"/>
          <w:color w:val="222222"/>
          <w:sz w:val="20"/>
          <w:szCs w:val="20"/>
          <w:shd w:val="clear" w:color="auto" w:fill="FFFFFF"/>
        </w:rPr>
        <w:t>Optimized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 xml:space="preserve"> Land Surface Temperature Data: Case Study of Hong Kong</w:t>
      </w: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. </w:t>
      </w:r>
      <w:r w:rsidR="00440388"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 xml:space="preserve">Urban </w:t>
      </w:r>
      <w:r w:rsidR="00682B24"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Climate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, </w:t>
      </w: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XX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, (under review).</w:t>
      </w:r>
    </w:p>
    <w:p w14:paraId="0AF924FE" w14:textId="77777777" w:rsidR="00E54C2B" w:rsidRPr="00441146" w:rsidRDefault="00E54C2B" w:rsidP="00E54C2B">
      <w:pPr>
        <w:spacing w:line="240" w:lineRule="auto"/>
        <w:ind w:left="-76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 xml:space="preserve">Adeniran, I. A., </w:t>
      </w:r>
      <w:r w:rsidRPr="00441146">
        <w:rPr>
          <w:rFonts w:cstheme="minorHAnsi"/>
          <w:sz w:val="20"/>
          <w:szCs w:val="20"/>
        </w:rPr>
        <w:t>Nazeer, M., Wong, M. S., &amp; Sanan, U.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 xml:space="preserve"> (202X). </w:t>
      </w:r>
      <w:r w:rsidRPr="00441146">
        <w:rPr>
          <w:rFonts w:cstheme="minorHAnsi"/>
          <w:sz w:val="20"/>
          <w:szCs w:val="20"/>
        </w:rPr>
        <w:t>Ensemble Model Framework for Global and City Scale Air Temperature Prediction Using Satellite-Derived Surface Temperature and Auxiliary Data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. </w:t>
      </w: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Sustainable Cities and Society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, </w:t>
      </w: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XX</w:t>
      </w: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, (under review).</w:t>
      </w:r>
    </w:p>
    <w:p w14:paraId="130CEB89" w14:textId="77777777" w:rsidR="00E54C2B" w:rsidRPr="00441146" w:rsidRDefault="00E54C2B" w:rsidP="00E54C2B">
      <w:pPr>
        <w:spacing w:after="0" w:line="360" w:lineRule="auto"/>
        <w:ind w:left="-76"/>
        <w:jc w:val="both"/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b/>
          <w:bCs/>
          <w:color w:val="222222"/>
          <w:sz w:val="20"/>
          <w:szCs w:val="20"/>
          <w:shd w:val="clear" w:color="auto" w:fill="FFFFFF"/>
        </w:rPr>
        <w:t>Conference Papers</w:t>
      </w:r>
    </w:p>
    <w:p w14:paraId="71B49047" w14:textId="77777777" w:rsidR="00E54C2B" w:rsidRPr="00441146" w:rsidRDefault="00E54C2B" w:rsidP="00E54C2B">
      <w:pPr>
        <w:spacing w:after="0" w:line="240" w:lineRule="auto"/>
        <w:ind w:left="-76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(Abstract-Reviewed)</w:t>
      </w:r>
    </w:p>
    <w:p w14:paraId="370FE5C3" w14:textId="77777777" w:rsidR="00E54C2B" w:rsidRPr="00441146" w:rsidRDefault="00E54C2B" w:rsidP="00E54C2B">
      <w:pPr>
        <w:spacing w:after="0" w:line="240" w:lineRule="auto"/>
        <w:ind w:left="-76"/>
        <w:jc w:val="both"/>
        <w:rPr>
          <w:rFonts w:cstheme="minorHAnsi"/>
          <w:color w:val="222222"/>
          <w:sz w:val="20"/>
          <w:szCs w:val="20"/>
          <w:shd w:val="clear" w:color="auto" w:fill="FFFFFF"/>
        </w:rPr>
      </w:pPr>
    </w:p>
    <w:p w14:paraId="77EE27F4" w14:textId="218B8C27" w:rsidR="00E54C2B" w:rsidRPr="00441146" w:rsidRDefault="00E54C2B" w:rsidP="00E54C2B">
      <w:pPr>
        <w:spacing w:line="240" w:lineRule="auto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 xml:space="preserve">Adeniran, I., and Wong, M. S. Practical Guidelines for Optimal Land Surface Temperature Data Fusion: A Case Study in Wuhan City. Proceedings of </w:t>
      </w:r>
      <w:r w:rsidRPr="00441146">
        <w:rPr>
          <w:rFonts w:cstheme="minorHAnsi"/>
          <w:i/>
          <w:iCs/>
          <w:sz w:val="20"/>
          <w:szCs w:val="20"/>
        </w:rPr>
        <w:t>SPIE Sensors + Imaging 2023</w:t>
      </w:r>
      <w:r w:rsidRPr="00441146">
        <w:rPr>
          <w:rFonts w:cstheme="minorHAnsi"/>
          <w:sz w:val="20"/>
          <w:szCs w:val="20"/>
        </w:rPr>
        <w:t xml:space="preserve">, </w:t>
      </w:r>
      <w:r w:rsidR="00465263" w:rsidRPr="00441146">
        <w:rPr>
          <w:rFonts w:cstheme="minorHAnsi"/>
          <w:sz w:val="20"/>
          <w:szCs w:val="20"/>
        </w:rPr>
        <w:t xml:space="preserve">Amsterdam, </w:t>
      </w:r>
      <w:r w:rsidRPr="00441146">
        <w:rPr>
          <w:rFonts w:cstheme="minorHAnsi"/>
          <w:sz w:val="20"/>
          <w:szCs w:val="20"/>
        </w:rPr>
        <w:t>Netherlands. Sept. 03-06, 2023.</w:t>
      </w:r>
    </w:p>
    <w:p w14:paraId="067FABBD" w14:textId="77777777" w:rsidR="00E54C2B" w:rsidRPr="00441146" w:rsidRDefault="00E54C2B" w:rsidP="00E54C2B">
      <w:pPr>
        <w:spacing w:line="240" w:lineRule="auto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 xml:space="preserve">Adeniran, I., and Wong, M. S. An Improved Machine Learning Model for predicting Diurnal and Spatially continuous Canopy layer temperature from Optimized Land Surface Temperature: Case Study of Hong Kong. Proceedings of </w:t>
      </w:r>
      <w:r w:rsidRPr="00441146">
        <w:rPr>
          <w:rFonts w:cstheme="minorHAnsi"/>
          <w:i/>
          <w:iCs/>
          <w:sz w:val="20"/>
          <w:szCs w:val="20"/>
        </w:rPr>
        <w:t>AGU Fall meeting</w:t>
      </w:r>
      <w:r w:rsidRPr="00441146">
        <w:rPr>
          <w:rFonts w:cstheme="minorHAnsi"/>
          <w:sz w:val="20"/>
          <w:szCs w:val="20"/>
        </w:rPr>
        <w:t>, San Francisco, CA. Dec. 11-15, 2023.</w:t>
      </w:r>
    </w:p>
    <w:p w14:paraId="6AEC1AF1" w14:textId="77777777" w:rsidR="00E54C2B" w:rsidRPr="00441146" w:rsidRDefault="00E54C2B" w:rsidP="00E54C2B">
      <w:pPr>
        <w:pStyle w:val="Heading1"/>
        <w:spacing w:before="0"/>
        <w:ind w:left="-270"/>
        <w:rPr>
          <w:rFonts w:cstheme="minorHAnsi"/>
          <w:sz w:val="20"/>
          <w:szCs w:val="20"/>
        </w:rPr>
      </w:pPr>
      <w:r w:rsidRPr="00441146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40FFB05" wp14:editId="22C89E89">
                <wp:simplePos x="0" y="0"/>
                <wp:positionH relativeFrom="margin">
                  <wp:posOffset>-156540</wp:posOffset>
                </wp:positionH>
                <wp:positionV relativeFrom="paragraph">
                  <wp:posOffset>172085</wp:posOffset>
                </wp:positionV>
                <wp:extent cx="6583451" cy="29260"/>
                <wp:effectExtent l="0" t="0" r="27305" b="27940"/>
                <wp:wrapNone/>
                <wp:docPr id="1190346566" name="Straight Connector 11903465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451" cy="2926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chemeClr val="bg2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3DA608" id="Straight Connector 1190346566" o:spid="_x0000_s1026" style="position:absolute;z-index:251729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35pt,13.55pt" to="506.0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" strokecolor="#aeaaaa [2414]">
                <v:stroke joinstyle="miter"/>
                <w10:wrap anchorx="margin"/>
              </v:line>
            </w:pict>
          </mc:Fallback>
        </mc:AlternateContent>
      </w:r>
      <w:r w:rsidRPr="00441146">
        <w:rPr>
          <w:rFonts w:cstheme="minorHAnsi"/>
          <w:sz w:val="20"/>
          <w:szCs w:val="20"/>
        </w:rPr>
        <w:t>Personal Project in Progress</w:t>
      </w:r>
    </w:p>
    <w:p w14:paraId="7ED292F9" w14:textId="77777777" w:rsidR="00E54C2B" w:rsidRPr="00441146" w:rsidRDefault="00E54C2B" w:rsidP="00E54C2B">
      <w:pPr>
        <w:spacing w:after="0" w:line="36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Predictive Modeling for Mangrove Conservation in West Africa</w:t>
      </w:r>
    </w:p>
    <w:p w14:paraId="6F5D4B5F" w14:textId="77777777" w:rsidR="00E54C2B" w:rsidRPr="00441146" w:rsidRDefault="00E54C2B" w:rsidP="00E54C2B">
      <w:pPr>
        <w:spacing w:after="0" w:line="360" w:lineRule="auto"/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i/>
          <w:iCs/>
          <w:color w:val="222222"/>
          <w:sz w:val="20"/>
          <w:szCs w:val="20"/>
          <w:shd w:val="clear" w:color="auto" w:fill="FFFFFF"/>
        </w:rPr>
        <w:t>Deliverables</w:t>
      </w:r>
    </w:p>
    <w:p w14:paraId="69217186" w14:textId="77777777" w:rsidR="00E54C2B" w:rsidRPr="00441146" w:rsidRDefault="00E54C2B" w:rsidP="00E54C2B">
      <w:pPr>
        <w:pStyle w:val="ListParagraph"/>
        <w:numPr>
          <w:ilvl w:val="0"/>
          <w:numId w:val="14"/>
        </w:numPr>
        <w:spacing w:line="24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A machine learning model capable of predicting mangrove loss in West Africa.</w:t>
      </w:r>
    </w:p>
    <w:p w14:paraId="430CFED1" w14:textId="77777777" w:rsidR="00E54C2B" w:rsidRPr="00441146" w:rsidRDefault="00E54C2B" w:rsidP="00E54C2B">
      <w:pPr>
        <w:pStyle w:val="ListParagraph"/>
        <w:numPr>
          <w:ilvl w:val="0"/>
          <w:numId w:val="14"/>
        </w:numPr>
        <w:spacing w:line="24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Insights into the impact of environmental conditions on mangrove ecosystems through SQL data analysis.</w:t>
      </w:r>
    </w:p>
    <w:p w14:paraId="6498694C" w14:textId="77777777" w:rsidR="00E54C2B" w:rsidRPr="00441146" w:rsidRDefault="00E54C2B" w:rsidP="00E54C2B">
      <w:pPr>
        <w:pStyle w:val="ListParagraph"/>
        <w:numPr>
          <w:ilvl w:val="0"/>
          <w:numId w:val="14"/>
        </w:numPr>
        <w:spacing w:line="24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Interactive Tableau dashboards that effectively communicate findings.</w:t>
      </w:r>
    </w:p>
    <w:p w14:paraId="2299166C" w14:textId="37CDA678" w:rsidR="00E54C2B" w:rsidRPr="00441146" w:rsidRDefault="00E54C2B" w:rsidP="00E54C2B">
      <w:pPr>
        <w:pStyle w:val="ListParagraph"/>
        <w:numPr>
          <w:ilvl w:val="0"/>
          <w:numId w:val="14"/>
        </w:numPr>
        <w:spacing w:line="240" w:lineRule="auto"/>
        <w:rPr>
          <w:rFonts w:cstheme="minorHAnsi"/>
          <w:color w:val="222222"/>
          <w:sz w:val="20"/>
          <w:szCs w:val="20"/>
          <w:shd w:val="clear" w:color="auto" w:fill="FFFFFF"/>
        </w:rPr>
      </w:pPr>
      <w:r w:rsidRPr="00441146">
        <w:rPr>
          <w:rFonts w:cstheme="minorHAnsi"/>
          <w:color w:val="222222"/>
          <w:sz w:val="20"/>
          <w:szCs w:val="20"/>
          <w:shd w:val="clear" w:color="auto" w:fill="FFFFFF"/>
        </w:rPr>
        <w:t>Recommendations for conservation efforts and policy changes to mitigate mangrove depletion.</w:t>
      </w:r>
    </w:p>
    <w:p w14:paraId="3A0DD51A" w14:textId="42FE5D96" w:rsidR="007E45E5" w:rsidRPr="00441146" w:rsidRDefault="00E54C2B" w:rsidP="009A4F69">
      <w:pPr>
        <w:pStyle w:val="Heading1"/>
        <w:spacing w:before="0"/>
        <w:ind w:left="-270"/>
        <w:rPr>
          <w:rFonts w:cstheme="minorHAnsi"/>
          <w:sz w:val="20"/>
          <w:szCs w:val="20"/>
        </w:rPr>
      </w:pPr>
      <w:r w:rsidRPr="00441146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7224C8BB" wp14:editId="0576A43F">
                <wp:simplePos x="0" y="0"/>
                <wp:positionH relativeFrom="margin">
                  <wp:posOffset>-163830</wp:posOffset>
                </wp:positionH>
                <wp:positionV relativeFrom="paragraph">
                  <wp:posOffset>183820</wp:posOffset>
                </wp:positionV>
                <wp:extent cx="6583451" cy="29260"/>
                <wp:effectExtent l="0" t="0" r="27305" b="27940"/>
                <wp:wrapNone/>
                <wp:docPr id="389877158" name="Straight Connector 389877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451" cy="2926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chemeClr val="bg2">
                              <a:lumMod val="75000"/>
                            </a:scheme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BA2918" id="Straight Connector 389877158" o:spid="_x0000_s1026" style="position:absolute;z-index:251695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2.9pt,14.45pt" to="505.5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" strokecolor="#aeaaaa [2414]">
                <v:stroke joinstyle="miter"/>
                <w10:wrap anchorx="margin"/>
              </v:line>
            </w:pict>
          </mc:Fallback>
        </mc:AlternateContent>
      </w:r>
      <w:r w:rsidR="00094EE0" w:rsidRPr="00441146">
        <w:rPr>
          <w:rFonts w:cstheme="minorHAnsi"/>
          <w:sz w:val="20"/>
          <w:szCs w:val="20"/>
        </w:rPr>
        <w:t>Affiliation</w:t>
      </w:r>
    </w:p>
    <w:p w14:paraId="3FB50B61" w14:textId="6EF98D63" w:rsidR="007E45E5" w:rsidRPr="00441146" w:rsidRDefault="007E45E5" w:rsidP="007E45E5">
      <w:pPr>
        <w:pStyle w:val="ListParagraph"/>
        <w:numPr>
          <w:ilvl w:val="0"/>
          <w:numId w:val="11"/>
        </w:numPr>
        <w:spacing w:line="360" w:lineRule="auto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 xml:space="preserve">Individual Member, International Society for Photogrammetry and Remote Sensing </w:t>
      </w:r>
      <w:r w:rsidR="0049341A" w:rsidRPr="00441146">
        <w:rPr>
          <w:rFonts w:cstheme="minorHAnsi"/>
          <w:sz w:val="20"/>
          <w:szCs w:val="20"/>
        </w:rPr>
        <w:t xml:space="preserve">                      2023 - present</w:t>
      </w:r>
    </w:p>
    <w:p w14:paraId="39FABA3C" w14:textId="1D4DD980" w:rsidR="004B3884" w:rsidRPr="00441146" w:rsidRDefault="004B3884" w:rsidP="007E45E5">
      <w:pPr>
        <w:pStyle w:val="ListParagraph"/>
        <w:numPr>
          <w:ilvl w:val="0"/>
          <w:numId w:val="11"/>
        </w:numPr>
        <w:spacing w:line="360" w:lineRule="auto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Student Member</w:t>
      </w:r>
      <w:r w:rsidR="0049341A" w:rsidRPr="00441146">
        <w:rPr>
          <w:rFonts w:cstheme="minorHAnsi"/>
          <w:sz w:val="20"/>
          <w:szCs w:val="20"/>
        </w:rPr>
        <w:t>,</w:t>
      </w:r>
      <w:r w:rsidRPr="00441146">
        <w:rPr>
          <w:rFonts w:cstheme="minorHAnsi"/>
          <w:sz w:val="20"/>
          <w:szCs w:val="20"/>
        </w:rPr>
        <w:t xml:space="preserve"> </w:t>
      </w:r>
      <w:r w:rsidR="0049341A" w:rsidRPr="00441146">
        <w:rPr>
          <w:rFonts w:cstheme="minorHAnsi"/>
          <w:sz w:val="20"/>
          <w:szCs w:val="20"/>
        </w:rPr>
        <w:t>the</w:t>
      </w:r>
      <w:r w:rsidR="0003017A" w:rsidRPr="00441146">
        <w:rPr>
          <w:rFonts w:cstheme="minorHAnsi"/>
          <w:sz w:val="20"/>
          <w:szCs w:val="20"/>
        </w:rPr>
        <w:t xml:space="preserve"> International Society for Optics and Photonics </w:t>
      </w:r>
      <w:r w:rsidR="008F6A26" w:rsidRPr="00441146">
        <w:rPr>
          <w:rFonts w:cstheme="minorHAnsi"/>
          <w:sz w:val="20"/>
          <w:szCs w:val="20"/>
        </w:rPr>
        <w:tab/>
      </w:r>
      <w:r w:rsidR="008F6A26" w:rsidRPr="00441146">
        <w:rPr>
          <w:rFonts w:cstheme="minorHAnsi"/>
          <w:sz w:val="20"/>
          <w:szCs w:val="20"/>
        </w:rPr>
        <w:tab/>
      </w:r>
      <w:r w:rsidR="008F6A26" w:rsidRPr="00441146">
        <w:rPr>
          <w:rFonts w:cstheme="minorHAnsi"/>
          <w:sz w:val="20"/>
          <w:szCs w:val="20"/>
        </w:rPr>
        <w:tab/>
        <w:t xml:space="preserve">             2023 - present</w:t>
      </w:r>
    </w:p>
    <w:p w14:paraId="0110BBFC" w14:textId="4E9DD219" w:rsidR="004B3884" w:rsidRPr="00441146" w:rsidRDefault="004B3884" w:rsidP="007E45E5">
      <w:pPr>
        <w:pStyle w:val="ListParagraph"/>
        <w:numPr>
          <w:ilvl w:val="0"/>
          <w:numId w:val="11"/>
        </w:numPr>
        <w:spacing w:line="360" w:lineRule="auto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Student member</w:t>
      </w:r>
      <w:r w:rsidR="0049341A" w:rsidRPr="00441146">
        <w:rPr>
          <w:rFonts w:cstheme="minorHAnsi"/>
          <w:sz w:val="20"/>
          <w:szCs w:val="20"/>
        </w:rPr>
        <w:t>,</w:t>
      </w:r>
      <w:r w:rsidRPr="00441146">
        <w:rPr>
          <w:rFonts w:cstheme="minorHAnsi"/>
          <w:sz w:val="20"/>
          <w:szCs w:val="20"/>
        </w:rPr>
        <w:t xml:space="preserve"> </w:t>
      </w:r>
      <w:r w:rsidR="008E6B03" w:rsidRPr="00441146">
        <w:rPr>
          <w:rFonts w:cstheme="minorHAnsi"/>
          <w:sz w:val="20"/>
          <w:szCs w:val="20"/>
        </w:rPr>
        <w:t>American Geophysical Union</w:t>
      </w:r>
      <w:r w:rsidR="008F6A26" w:rsidRPr="00441146">
        <w:rPr>
          <w:rFonts w:cstheme="minorHAnsi"/>
          <w:sz w:val="20"/>
          <w:szCs w:val="20"/>
        </w:rPr>
        <w:tab/>
      </w:r>
      <w:r w:rsidR="008F6A26" w:rsidRPr="00441146">
        <w:rPr>
          <w:rFonts w:cstheme="minorHAnsi"/>
          <w:sz w:val="20"/>
          <w:szCs w:val="20"/>
        </w:rPr>
        <w:tab/>
      </w:r>
      <w:r w:rsidR="008F6A26" w:rsidRPr="00441146">
        <w:rPr>
          <w:rFonts w:cstheme="minorHAnsi"/>
          <w:sz w:val="20"/>
          <w:szCs w:val="20"/>
        </w:rPr>
        <w:tab/>
      </w:r>
      <w:r w:rsidR="008F6A26" w:rsidRPr="00441146">
        <w:rPr>
          <w:rFonts w:cstheme="minorHAnsi"/>
          <w:sz w:val="20"/>
          <w:szCs w:val="20"/>
        </w:rPr>
        <w:tab/>
      </w:r>
      <w:r w:rsidR="008F6A26" w:rsidRPr="00441146">
        <w:rPr>
          <w:rFonts w:cstheme="minorHAnsi"/>
          <w:sz w:val="20"/>
          <w:szCs w:val="20"/>
        </w:rPr>
        <w:tab/>
        <w:t xml:space="preserve">             2023 </w:t>
      </w:r>
      <w:r w:rsidR="0049341A" w:rsidRPr="00441146">
        <w:rPr>
          <w:rFonts w:cstheme="minorHAnsi"/>
          <w:sz w:val="20"/>
          <w:szCs w:val="20"/>
        </w:rPr>
        <w:t>–</w:t>
      </w:r>
      <w:r w:rsidR="008F6A26" w:rsidRPr="00441146">
        <w:rPr>
          <w:rFonts w:cstheme="minorHAnsi"/>
          <w:sz w:val="20"/>
          <w:szCs w:val="20"/>
        </w:rPr>
        <w:t xml:space="preserve"> present</w:t>
      </w:r>
    </w:p>
    <w:p w14:paraId="6C63C347" w14:textId="76B1F23E" w:rsidR="0049341A" w:rsidRPr="00441146" w:rsidRDefault="0049341A" w:rsidP="0049341A">
      <w:pPr>
        <w:pStyle w:val="ListParagraph"/>
        <w:numPr>
          <w:ilvl w:val="0"/>
          <w:numId w:val="11"/>
        </w:numPr>
        <w:spacing w:line="360" w:lineRule="auto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Member, The Emirati Society of GIS and Remote Sensing (20210267)                                                 2023 - 2024</w:t>
      </w:r>
    </w:p>
    <w:p w14:paraId="689A63B1" w14:textId="23A7284A" w:rsidR="007E45E5" w:rsidRPr="00441146" w:rsidRDefault="007E45E5" w:rsidP="007E45E5">
      <w:pPr>
        <w:pStyle w:val="ListParagraph"/>
        <w:numPr>
          <w:ilvl w:val="0"/>
          <w:numId w:val="11"/>
        </w:numPr>
        <w:spacing w:line="360" w:lineRule="auto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Associate Member, Nigerian Institute of Town Planners (MNITP/4922)</w:t>
      </w:r>
      <w:r w:rsidR="008F6A26" w:rsidRPr="00441146">
        <w:rPr>
          <w:rFonts w:cstheme="minorHAnsi"/>
          <w:sz w:val="20"/>
          <w:szCs w:val="20"/>
        </w:rPr>
        <w:tab/>
      </w:r>
      <w:r w:rsidR="008F6A26" w:rsidRPr="00441146">
        <w:rPr>
          <w:rFonts w:cstheme="minorHAnsi"/>
          <w:sz w:val="20"/>
          <w:szCs w:val="20"/>
        </w:rPr>
        <w:tab/>
      </w:r>
      <w:r w:rsidR="008F6A26" w:rsidRPr="00441146">
        <w:rPr>
          <w:rFonts w:cstheme="minorHAnsi"/>
          <w:sz w:val="20"/>
          <w:szCs w:val="20"/>
        </w:rPr>
        <w:tab/>
        <w:t xml:space="preserve">             2018 - present</w:t>
      </w:r>
    </w:p>
    <w:p w14:paraId="05EF7C75" w14:textId="5EC16AC9" w:rsidR="007E45E5" w:rsidRPr="00441146" w:rsidRDefault="007E45E5" w:rsidP="007E45E5">
      <w:pPr>
        <w:pStyle w:val="ListParagraph"/>
        <w:numPr>
          <w:ilvl w:val="0"/>
          <w:numId w:val="11"/>
        </w:numPr>
        <w:spacing w:line="360" w:lineRule="auto"/>
        <w:jc w:val="both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Registered Member, Town Planners Registration Council (RTP/4747)</w:t>
      </w:r>
      <w:r w:rsidR="00465263" w:rsidRPr="00441146">
        <w:rPr>
          <w:rFonts w:cstheme="minorHAnsi"/>
          <w:sz w:val="20"/>
          <w:szCs w:val="20"/>
        </w:rPr>
        <w:tab/>
      </w:r>
      <w:r w:rsidR="00465263" w:rsidRPr="00441146">
        <w:rPr>
          <w:rFonts w:cstheme="minorHAnsi"/>
          <w:sz w:val="20"/>
          <w:szCs w:val="20"/>
        </w:rPr>
        <w:tab/>
      </w:r>
      <w:r w:rsidR="008F6A26" w:rsidRPr="00441146">
        <w:rPr>
          <w:rFonts w:cstheme="minorHAnsi"/>
          <w:sz w:val="20"/>
          <w:szCs w:val="20"/>
        </w:rPr>
        <w:tab/>
        <w:t xml:space="preserve">             </w:t>
      </w:r>
      <w:r w:rsidR="00465263" w:rsidRPr="00441146">
        <w:rPr>
          <w:rFonts w:cstheme="minorHAnsi"/>
          <w:sz w:val="20"/>
          <w:szCs w:val="20"/>
        </w:rPr>
        <w:t>20</w:t>
      </w:r>
      <w:r w:rsidR="008F6A26" w:rsidRPr="00441146">
        <w:rPr>
          <w:rFonts w:cstheme="minorHAnsi"/>
          <w:sz w:val="20"/>
          <w:szCs w:val="20"/>
        </w:rPr>
        <w:t>19 - present</w:t>
      </w:r>
    </w:p>
    <w:p w14:paraId="22E0AB7E" w14:textId="3359159D" w:rsidR="00301F6C" w:rsidRPr="00441146" w:rsidRDefault="00E54C2B" w:rsidP="000E6D04">
      <w:pPr>
        <w:pStyle w:val="Heading1"/>
        <w:spacing w:before="0"/>
        <w:ind w:left="-270"/>
        <w:rPr>
          <w:rFonts w:cstheme="minorHAnsi"/>
          <w:sz w:val="20"/>
          <w:szCs w:val="20"/>
        </w:rPr>
      </w:pPr>
      <w:r w:rsidRPr="00441146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3C201B32" wp14:editId="7B9F04DE">
                <wp:simplePos x="0" y="0"/>
                <wp:positionH relativeFrom="margin">
                  <wp:align>center</wp:align>
                </wp:positionH>
                <wp:positionV relativeFrom="paragraph">
                  <wp:posOffset>174625</wp:posOffset>
                </wp:positionV>
                <wp:extent cx="6583451" cy="29260"/>
                <wp:effectExtent l="0" t="0" r="27305" b="27940"/>
                <wp:wrapNone/>
                <wp:docPr id="1925071715" name="Straight Connector 19250717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451" cy="2926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96F3DE" id="Straight Connector 1925071715" o:spid="_x0000_s1026" style="position:absolute;z-index:2516976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3.75pt" to="518.4pt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" strokecolor="#c00000">
                <v:stroke joinstyle="miter"/>
                <w10:wrap anchorx="margin"/>
              </v:line>
            </w:pict>
          </mc:Fallback>
        </mc:AlternateContent>
      </w:r>
      <w:r w:rsidR="00301F6C" w:rsidRPr="00441146">
        <w:rPr>
          <w:rFonts w:cstheme="minorHAnsi"/>
          <w:sz w:val="20"/>
          <w:szCs w:val="20"/>
        </w:rPr>
        <w:t>A</w:t>
      </w:r>
      <w:r w:rsidR="009D0EFC" w:rsidRPr="00441146">
        <w:rPr>
          <w:rFonts w:cstheme="minorHAnsi"/>
          <w:sz w:val="20"/>
          <w:szCs w:val="20"/>
        </w:rPr>
        <w:t>wards</w:t>
      </w:r>
      <w:r w:rsidR="00301F6C" w:rsidRPr="00441146">
        <w:rPr>
          <w:rFonts w:cstheme="minorHAnsi"/>
          <w:sz w:val="20"/>
          <w:szCs w:val="20"/>
        </w:rPr>
        <w:t xml:space="preserve"> </w:t>
      </w:r>
    </w:p>
    <w:p w14:paraId="2DFE568B" w14:textId="712D1914" w:rsidR="00174C23" w:rsidRPr="00441146" w:rsidRDefault="00E91527" w:rsidP="00AF6639">
      <w:pPr>
        <w:pStyle w:val="NoSpacing"/>
        <w:ind w:left="1440" w:hanging="1440"/>
        <w:rPr>
          <w:rFonts w:cstheme="minorHAnsi"/>
          <w:sz w:val="20"/>
          <w:szCs w:val="20"/>
          <w:lang w:val="en-GB"/>
        </w:rPr>
      </w:pPr>
      <w:bookmarkStart w:id="2" w:name="_Hlk96211655"/>
      <w:r w:rsidRPr="00441146">
        <w:rPr>
          <w:rFonts w:cstheme="minorHAnsi"/>
          <w:sz w:val="20"/>
          <w:szCs w:val="20"/>
          <w:lang w:val="en-GB"/>
        </w:rPr>
        <w:t>Sensors + Imaging Student Conference Support</w:t>
      </w:r>
      <w:r w:rsidR="00C629EF" w:rsidRPr="00441146">
        <w:rPr>
          <w:rFonts w:cstheme="minorHAnsi"/>
          <w:sz w:val="20"/>
          <w:szCs w:val="20"/>
          <w:lang w:val="en-GB"/>
        </w:rPr>
        <w:tab/>
      </w:r>
      <w:r w:rsidR="00C629EF" w:rsidRPr="00441146">
        <w:rPr>
          <w:rFonts w:cstheme="minorHAnsi"/>
          <w:sz w:val="20"/>
          <w:szCs w:val="20"/>
          <w:lang w:val="en-GB"/>
        </w:rPr>
        <w:tab/>
      </w:r>
      <w:r w:rsidR="00C629EF" w:rsidRPr="00441146">
        <w:rPr>
          <w:rFonts w:cstheme="minorHAnsi"/>
          <w:sz w:val="20"/>
          <w:szCs w:val="20"/>
          <w:lang w:val="en-GB"/>
        </w:rPr>
        <w:tab/>
      </w:r>
      <w:r w:rsidR="00C629EF" w:rsidRPr="00441146">
        <w:rPr>
          <w:rFonts w:cstheme="minorHAnsi"/>
          <w:sz w:val="20"/>
          <w:szCs w:val="20"/>
          <w:lang w:val="en-GB"/>
        </w:rPr>
        <w:tab/>
      </w:r>
      <w:r w:rsidR="00C629EF" w:rsidRPr="00441146">
        <w:rPr>
          <w:rFonts w:cstheme="minorHAnsi"/>
          <w:sz w:val="20"/>
          <w:szCs w:val="20"/>
          <w:lang w:val="en-GB"/>
        </w:rPr>
        <w:tab/>
      </w:r>
      <w:r w:rsidR="00C629EF" w:rsidRPr="00441146">
        <w:rPr>
          <w:rFonts w:cstheme="minorHAnsi"/>
          <w:sz w:val="20"/>
          <w:szCs w:val="20"/>
          <w:lang w:val="en-GB"/>
        </w:rPr>
        <w:tab/>
      </w:r>
      <w:r w:rsidR="00C629EF" w:rsidRPr="00441146">
        <w:rPr>
          <w:rFonts w:cstheme="minorHAnsi"/>
          <w:sz w:val="20"/>
          <w:szCs w:val="20"/>
          <w:lang w:val="en-GB"/>
        </w:rPr>
        <w:tab/>
        <w:t>Jul 2023</w:t>
      </w:r>
    </w:p>
    <w:p w14:paraId="731C23F9" w14:textId="28E1B313" w:rsidR="00E6569A" w:rsidRPr="00441146" w:rsidRDefault="00AF6639" w:rsidP="00C629EF">
      <w:pPr>
        <w:pStyle w:val="NoSpacing"/>
        <w:rPr>
          <w:rFonts w:cstheme="minorHAnsi"/>
          <w:b/>
          <w:bCs/>
          <w:i/>
          <w:iCs/>
          <w:sz w:val="20"/>
          <w:szCs w:val="20"/>
          <w:lang w:val="en-GB"/>
        </w:rPr>
      </w:pPr>
      <w:r w:rsidRPr="00441146">
        <w:rPr>
          <w:rFonts w:cstheme="minorHAnsi"/>
          <w:sz w:val="20"/>
          <w:szCs w:val="20"/>
          <w:lang w:val="en-GB"/>
        </w:rPr>
        <w:t xml:space="preserve"> </w:t>
      </w:r>
      <w:r w:rsidR="00BD013A" w:rsidRPr="00441146">
        <w:rPr>
          <w:rFonts w:cstheme="minorHAnsi"/>
          <w:b/>
          <w:bCs/>
          <w:i/>
          <w:iCs/>
          <w:sz w:val="20"/>
          <w:szCs w:val="20"/>
          <w:lang w:val="en-GB"/>
        </w:rPr>
        <w:t>The International Society for Optics and Photonics</w:t>
      </w:r>
    </w:p>
    <w:p w14:paraId="0A580EB3" w14:textId="77777777" w:rsidR="00BD013A" w:rsidRPr="00441146" w:rsidRDefault="00BD013A" w:rsidP="000E6D04">
      <w:pPr>
        <w:pStyle w:val="NoSpacing"/>
        <w:rPr>
          <w:rFonts w:cstheme="minorHAnsi"/>
          <w:b/>
          <w:bCs/>
          <w:sz w:val="20"/>
          <w:szCs w:val="20"/>
          <w:lang w:val="en-GB"/>
        </w:rPr>
      </w:pPr>
    </w:p>
    <w:p w14:paraId="2DB22B22" w14:textId="261A855B" w:rsidR="00334FBB" w:rsidRPr="00441146" w:rsidRDefault="00E6569A" w:rsidP="00E6569A">
      <w:pPr>
        <w:pStyle w:val="NoSpacing"/>
        <w:ind w:left="1440" w:hanging="1440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sz w:val="20"/>
          <w:szCs w:val="20"/>
          <w:lang w:val="en-GB"/>
        </w:rPr>
        <w:t>PhD Studentship Funding, Department of Land Surveying and Geoinformatics</w:t>
      </w:r>
      <w:r w:rsidR="00C629EF" w:rsidRPr="00441146">
        <w:rPr>
          <w:rFonts w:cstheme="minorHAnsi"/>
          <w:sz w:val="20"/>
          <w:szCs w:val="20"/>
          <w:lang w:val="en-GB"/>
        </w:rPr>
        <w:tab/>
      </w:r>
      <w:r w:rsidR="00C629EF" w:rsidRPr="00441146">
        <w:rPr>
          <w:rFonts w:cstheme="minorHAnsi"/>
          <w:sz w:val="20"/>
          <w:szCs w:val="20"/>
          <w:lang w:val="en-GB"/>
        </w:rPr>
        <w:tab/>
      </w:r>
      <w:r w:rsidR="00C629EF" w:rsidRPr="00441146">
        <w:rPr>
          <w:rFonts w:cstheme="minorHAnsi"/>
          <w:sz w:val="20"/>
          <w:szCs w:val="20"/>
          <w:lang w:val="en-GB"/>
        </w:rPr>
        <w:tab/>
      </w:r>
      <w:r w:rsidR="00C629EF" w:rsidRPr="00441146">
        <w:rPr>
          <w:rFonts w:cstheme="minorHAnsi"/>
          <w:sz w:val="20"/>
          <w:szCs w:val="20"/>
          <w:lang w:val="en-GB"/>
        </w:rPr>
        <w:tab/>
        <w:t>Sept. 2020</w:t>
      </w:r>
      <w:r w:rsidRPr="00441146">
        <w:rPr>
          <w:rFonts w:cstheme="minorHAnsi"/>
          <w:sz w:val="20"/>
          <w:szCs w:val="20"/>
          <w:lang w:val="en-GB"/>
        </w:rPr>
        <w:t xml:space="preserve"> </w:t>
      </w:r>
    </w:p>
    <w:p w14:paraId="1FEBAF74" w14:textId="7394C764" w:rsidR="00E6569A" w:rsidRPr="00441146" w:rsidRDefault="00E6569A" w:rsidP="00E6569A">
      <w:pPr>
        <w:pStyle w:val="NoSpacing"/>
        <w:ind w:left="1440" w:hanging="1440"/>
        <w:rPr>
          <w:rFonts w:cstheme="minorHAnsi"/>
          <w:b/>
          <w:bCs/>
          <w:i/>
          <w:iCs/>
          <w:sz w:val="20"/>
          <w:szCs w:val="20"/>
          <w:lang w:val="en-GB"/>
        </w:rPr>
      </w:pPr>
      <w:r w:rsidRPr="00441146">
        <w:rPr>
          <w:rFonts w:cstheme="minorHAnsi"/>
          <w:b/>
          <w:bCs/>
          <w:i/>
          <w:iCs/>
          <w:sz w:val="20"/>
          <w:szCs w:val="20"/>
          <w:lang w:val="en-GB"/>
        </w:rPr>
        <w:t>The Hong Kong Polytechnic University.</w:t>
      </w:r>
    </w:p>
    <w:p w14:paraId="42C84F27" w14:textId="77777777" w:rsidR="003807BA" w:rsidRPr="00441146" w:rsidRDefault="003807BA" w:rsidP="00B61DB6">
      <w:pPr>
        <w:pStyle w:val="NoSpacing"/>
        <w:rPr>
          <w:rFonts w:cstheme="minorHAnsi"/>
          <w:sz w:val="20"/>
          <w:szCs w:val="20"/>
          <w:lang w:val="en-GB"/>
        </w:rPr>
      </w:pPr>
    </w:p>
    <w:p w14:paraId="67849F56" w14:textId="381F8594" w:rsidR="000673B8" w:rsidRPr="00441146" w:rsidRDefault="00B61DB6" w:rsidP="00B61DB6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sz w:val="20"/>
          <w:szCs w:val="20"/>
          <w:lang w:val="en-GB"/>
        </w:rPr>
        <w:t>Appreciation Award</w:t>
      </w:r>
      <w:r w:rsidR="000673B8" w:rsidRPr="00441146">
        <w:rPr>
          <w:rFonts w:cstheme="minorHAnsi"/>
          <w:sz w:val="20"/>
          <w:szCs w:val="20"/>
          <w:lang w:val="en-GB"/>
        </w:rPr>
        <w:tab/>
      </w:r>
      <w:r w:rsidR="000673B8" w:rsidRPr="00441146">
        <w:rPr>
          <w:rFonts w:cstheme="minorHAnsi"/>
          <w:sz w:val="20"/>
          <w:szCs w:val="20"/>
          <w:lang w:val="en-GB"/>
        </w:rPr>
        <w:tab/>
      </w:r>
      <w:r w:rsidR="000673B8" w:rsidRPr="00441146">
        <w:rPr>
          <w:rFonts w:cstheme="minorHAnsi"/>
          <w:sz w:val="20"/>
          <w:szCs w:val="20"/>
          <w:lang w:val="en-GB"/>
        </w:rPr>
        <w:tab/>
      </w:r>
      <w:r w:rsidR="000673B8" w:rsidRPr="00441146">
        <w:rPr>
          <w:rFonts w:cstheme="minorHAnsi"/>
          <w:sz w:val="20"/>
          <w:szCs w:val="20"/>
          <w:lang w:val="en-GB"/>
        </w:rPr>
        <w:tab/>
      </w:r>
      <w:r w:rsidR="000673B8" w:rsidRPr="00441146">
        <w:rPr>
          <w:rFonts w:cstheme="minorHAnsi"/>
          <w:sz w:val="20"/>
          <w:szCs w:val="20"/>
          <w:lang w:val="en-GB"/>
        </w:rPr>
        <w:tab/>
      </w:r>
      <w:r w:rsidR="000673B8" w:rsidRPr="00441146">
        <w:rPr>
          <w:rFonts w:cstheme="minorHAnsi"/>
          <w:sz w:val="20"/>
          <w:szCs w:val="20"/>
          <w:lang w:val="en-GB"/>
        </w:rPr>
        <w:tab/>
      </w:r>
      <w:r w:rsidR="000673B8" w:rsidRPr="00441146">
        <w:rPr>
          <w:rFonts w:cstheme="minorHAnsi"/>
          <w:sz w:val="20"/>
          <w:szCs w:val="20"/>
          <w:lang w:val="en-GB"/>
        </w:rPr>
        <w:tab/>
      </w:r>
      <w:r w:rsidR="000673B8" w:rsidRPr="00441146">
        <w:rPr>
          <w:rFonts w:cstheme="minorHAnsi"/>
          <w:sz w:val="20"/>
          <w:szCs w:val="20"/>
          <w:lang w:val="en-GB"/>
        </w:rPr>
        <w:tab/>
      </w:r>
      <w:r w:rsidR="000673B8" w:rsidRPr="00441146">
        <w:rPr>
          <w:rFonts w:cstheme="minorHAnsi"/>
          <w:sz w:val="20"/>
          <w:szCs w:val="20"/>
          <w:lang w:val="en-GB"/>
        </w:rPr>
        <w:tab/>
      </w:r>
      <w:r w:rsidR="000673B8" w:rsidRPr="00441146">
        <w:rPr>
          <w:rFonts w:cstheme="minorHAnsi"/>
          <w:sz w:val="20"/>
          <w:szCs w:val="20"/>
          <w:lang w:val="en-GB"/>
        </w:rPr>
        <w:tab/>
        <w:t>Jan. 2018</w:t>
      </w:r>
    </w:p>
    <w:p w14:paraId="7FB99A39" w14:textId="39BB70C9" w:rsidR="00301F6C" w:rsidRPr="00441146" w:rsidRDefault="00B61DB6" w:rsidP="00B61DB6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b/>
          <w:i/>
          <w:sz w:val="20"/>
          <w:szCs w:val="20"/>
          <w:lang w:val="en-GB"/>
        </w:rPr>
        <w:t>Toyin Ayinde and Associate</w:t>
      </w:r>
      <w:r w:rsidR="00301F6C" w:rsidRPr="00441146">
        <w:rPr>
          <w:rFonts w:cstheme="minorHAnsi"/>
          <w:b/>
          <w:sz w:val="20"/>
          <w:szCs w:val="20"/>
          <w:lang w:val="en-GB"/>
        </w:rPr>
        <w:t xml:space="preserve">       </w:t>
      </w:r>
      <w:r w:rsidR="000673B8" w:rsidRPr="00441146">
        <w:rPr>
          <w:rFonts w:cstheme="minorHAnsi"/>
          <w:b/>
          <w:sz w:val="20"/>
          <w:szCs w:val="20"/>
          <w:lang w:val="en-GB"/>
        </w:rPr>
        <w:tab/>
      </w:r>
      <w:r w:rsidR="000673B8" w:rsidRPr="00441146">
        <w:rPr>
          <w:rFonts w:cstheme="minorHAnsi"/>
          <w:b/>
          <w:sz w:val="20"/>
          <w:szCs w:val="20"/>
          <w:lang w:val="en-GB"/>
        </w:rPr>
        <w:tab/>
      </w:r>
      <w:r w:rsidR="000673B8" w:rsidRPr="00441146">
        <w:rPr>
          <w:rFonts w:cstheme="minorHAnsi"/>
          <w:b/>
          <w:sz w:val="20"/>
          <w:szCs w:val="20"/>
          <w:lang w:val="en-GB"/>
        </w:rPr>
        <w:tab/>
      </w:r>
      <w:r w:rsidR="000673B8" w:rsidRPr="00441146">
        <w:rPr>
          <w:rFonts w:cstheme="minorHAnsi"/>
          <w:b/>
          <w:sz w:val="20"/>
          <w:szCs w:val="20"/>
          <w:lang w:val="en-GB"/>
        </w:rPr>
        <w:tab/>
      </w:r>
      <w:r w:rsidR="000673B8" w:rsidRPr="00441146">
        <w:rPr>
          <w:rFonts w:cstheme="minorHAnsi"/>
          <w:b/>
          <w:sz w:val="20"/>
          <w:szCs w:val="20"/>
          <w:lang w:val="en-GB"/>
        </w:rPr>
        <w:tab/>
      </w:r>
      <w:r w:rsidR="000673B8" w:rsidRPr="00441146">
        <w:rPr>
          <w:rFonts w:cstheme="minorHAnsi"/>
          <w:b/>
          <w:sz w:val="20"/>
          <w:szCs w:val="20"/>
          <w:lang w:val="en-GB"/>
        </w:rPr>
        <w:tab/>
      </w:r>
      <w:r w:rsidR="00301F6C" w:rsidRPr="00441146">
        <w:rPr>
          <w:rFonts w:cstheme="minorHAnsi"/>
          <w:b/>
          <w:sz w:val="20"/>
          <w:szCs w:val="20"/>
          <w:lang w:val="en-GB"/>
        </w:rPr>
        <w:t xml:space="preserve"> </w:t>
      </w:r>
    </w:p>
    <w:bookmarkEnd w:id="2"/>
    <w:p w14:paraId="0E5E7844" w14:textId="77777777" w:rsidR="00301F6C" w:rsidRPr="00441146" w:rsidRDefault="00301F6C" w:rsidP="00301F6C">
      <w:pPr>
        <w:pStyle w:val="NoSpacing"/>
        <w:rPr>
          <w:rFonts w:cstheme="minorHAnsi"/>
          <w:sz w:val="20"/>
          <w:szCs w:val="20"/>
        </w:rPr>
      </w:pPr>
    </w:p>
    <w:p w14:paraId="59389069" w14:textId="17FD9AC8" w:rsidR="00301F6C" w:rsidRPr="00441146" w:rsidRDefault="00301F6C" w:rsidP="00301F6C">
      <w:pPr>
        <w:pStyle w:val="NoSpacing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The Best Graduating Student, Department of Urban and Regional Planning</w:t>
      </w:r>
      <w:r w:rsidR="000673B8" w:rsidRPr="00441146">
        <w:rPr>
          <w:rFonts w:cstheme="minorHAnsi"/>
          <w:sz w:val="20"/>
          <w:szCs w:val="20"/>
        </w:rPr>
        <w:tab/>
      </w:r>
      <w:r w:rsidR="000673B8" w:rsidRPr="00441146">
        <w:rPr>
          <w:rFonts w:cstheme="minorHAnsi"/>
          <w:sz w:val="20"/>
          <w:szCs w:val="20"/>
        </w:rPr>
        <w:tab/>
      </w:r>
      <w:r w:rsidR="000673B8" w:rsidRPr="00441146">
        <w:rPr>
          <w:rFonts w:cstheme="minorHAnsi"/>
          <w:sz w:val="20"/>
          <w:szCs w:val="20"/>
        </w:rPr>
        <w:tab/>
      </w:r>
      <w:r w:rsidR="000673B8" w:rsidRPr="00441146">
        <w:rPr>
          <w:rFonts w:cstheme="minorHAnsi"/>
          <w:sz w:val="20"/>
          <w:szCs w:val="20"/>
        </w:rPr>
        <w:tab/>
        <w:t>March 2017</w:t>
      </w:r>
    </w:p>
    <w:p w14:paraId="6A08DF76" w14:textId="6EA6BC1D" w:rsidR="00301F6C" w:rsidRPr="00441146" w:rsidRDefault="00301F6C" w:rsidP="000673B8">
      <w:pPr>
        <w:pStyle w:val="NoSpacing"/>
        <w:rPr>
          <w:rFonts w:cstheme="minorHAnsi"/>
          <w:sz w:val="20"/>
          <w:szCs w:val="20"/>
        </w:rPr>
      </w:pPr>
      <w:r w:rsidRPr="00441146">
        <w:rPr>
          <w:rFonts w:cstheme="minorHAnsi"/>
          <w:b/>
          <w:i/>
          <w:sz w:val="20"/>
          <w:szCs w:val="20"/>
        </w:rPr>
        <w:t xml:space="preserve">Federal University of Technology, Akure.                                                                                           </w:t>
      </w:r>
    </w:p>
    <w:p w14:paraId="7171B178" w14:textId="79E99427" w:rsidR="00301F6C" w:rsidRPr="00441146" w:rsidRDefault="000E6D04" w:rsidP="00301F6C">
      <w:pPr>
        <w:pStyle w:val="NoSpacing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 </w:t>
      </w:r>
    </w:p>
    <w:p w14:paraId="7A30A3C2" w14:textId="328796C9" w:rsidR="000673B8" w:rsidRPr="00441146" w:rsidRDefault="00301F6C" w:rsidP="00457440">
      <w:pPr>
        <w:pStyle w:val="NoSpacing"/>
        <w:ind w:left="1440" w:hanging="1440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>The First Student to Graduate with a First Class in the History of the Department</w:t>
      </w:r>
      <w:r w:rsidR="000673B8" w:rsidRPr="00441146">
        <w:rPr>
          <w:rFonts w:cstheme="minorHAnsi"/>
          <w:sz w:val="20"/>
          <w:szCs w:val="20"/>
        </w:rPr>
        <w:tab/>
      </w:r>
      <w:r w:rsidR="000673B8" w:rsidRPr="00441146">
        <w:rPr>
          <w:rFonts w:cstheme="minorHAnsi"/>
          <w:sz w:val="20"/>
          <w:szCs w:val="20"/>
        </w:rPr>
        <w:tab/>
      </w:r>
      <w:r w:rsidR="000673B8" w:rsidRPr="00441146">
        <w:rPr>
          <w:rFonts w:cstheme="minorHAnsi"/>
          <w:sz w:val="20"/>
          <w:szCs w:val="20"/>
        </w:rPr>
        <w:tab/>
        <w:t>March 2017</w:t>
      </w:r>
    </w:p>
    <w:p w14:paraId="3BDDC379" w14:textId="0CA3924F" w:rsidR="007025BE" w:rsidRPr="00441146" w:rsidRDefault="00301F6C" w:rsidP="00457440">
      <w:pPr>
        <w:pStyle w:val="NoSpacing"/>
        <w:ind w:left="1440" w:hanging="1440"/>
        <w:rPr>
          <w:rFonts w:cstheme="minorHAnsi"/>
          <w:sz w:val="20"/>
          <w:szCs w:val="20"/>
        </w:rPr>
      </w:pPr>
      <w:r w:rsidRPr="00441146">
        <w:rPr>
          <w:rFonts w:cstheme="minorHAnsi"/>
          <w:b/>
          <w:i/>
          <w:sz w:val="20"/>
          <w:szCs w:val="20"/>
        </w:rPr>
        <w:t>Urban and Regional Planning, Federal University of Technology, Akure</w:t>
      </w:r>
      <w:r w:rsidRPr="00441146">
        <w:rPr>
          <w:rFonts w:cstheme="minorHAnsi"/>
          <w:sz w:val="20"/>
          <w:szCs w:val="20"/>
        </w:rPr>
        <w:t xml:space="preserve">.    </w:t>
      </w:r>
    </w:p>
    <w:p w14:paraId="6923D737" w14:textId="77777777" w:rsidR="007025BE" w:rsidRPr="00441146" w:rsidRDefault="00301F6C" w:rsidP="007025BE">
      <w:pPr>
        <w:pStyle w:val="NoSpacing"/>
        <w:rPr>
          <w:rFonts w:cstheme="minorHAnsi"/>
          <w:sz w:val="20"/>
          <w:szCs w:val="20"/>
        </w:rPr>
      </w:pPr>
      <w:r w:rsidRPr="00441146">
        <w:rPr>
          <w:rFonts w:cstheme="minorHAnsi"/>
          <w:sz w:val="20"/>
          <w:szCs w:val="20"/>
        </w:rPr>
        <w:t xml:space="preserve"> </w:t>
      </w:r>
    </w:p>
    <w:p w14:paraId="10C75E44" w14:textId="559327F5" w:rsidR="007025BE" w:rsidRPr="00441146" w:rsidRDefault="007025BE" w:rsidP="007025BE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sz w:val="20"/>
          <w:szCs w:val="20"/>
          <w:lang w:val="en-GB"/>
        </w:rPr>
        <w:t>The most Improved Student in the School of Environmental Technology</w:t>
      </w:r>
      <w:r w:rsidR="007C47A8" w:rsidRPr="00441146">
        <w:rPr>
          <w:rFonts w:cstheme="minorHAnsi"/>
          <w:sz w:val="20"/>
          <w:szCs w:val="20"/>
          <w:lang w:val="en-GB"/>
        </w:rPr>
        <w:tab/>
      </w:r>
      <w:r w:rsidR="007C47A8" w:rsidRPr="00441146">
        <w:rPr>
          <w:rFonts w:cstheme="minorHAnsi"/>
          <w:sz w:val="20"/>
          <w:szCs w:val="20"/>
          <w:lang w:val="en-GB"/>
        </w:rPr>
        <w:tab/>
      </w:r>
      <w:r w:rsidR="007C47A8" w:rsidRPr="00441146">
        <w:rPr>
          <w:rFonts w:cstheme="minorHAnsi"/>
          <w:sz w:val="20"/>
          <w:szCs w:val="20"/>
          <w:lang w:val="en-GB"/>
        </w:rPr>
        <w:tab/>
      </w:r>
      <w:r w:rsidR="007C47A8" w:rsidRPr="00441146">
        <w:rPr>
          <w:rFonts w:cstheme="minorHAnsi"/>
          <w:sz w:val="20"/>
          <w:szCs w:val="20"/>
          <w:lang w:val="en-GB"/>
        </w:rPr>
        <w:tab/>
        <w:t>Dec. 2015</w:t>
      </w:r>
    </w:p>
    <w:p w14:paraId="1894711E" w14:textId="77777777" w:rsidR="00E54C2B" w:rsidRPr="00441146" w:rsidRDefault="007025BE" w:rsidP="001E5FF3">
      <w:pPr>
        <w:pStyle w:val="NoSpacing"/>
        <w:rPr>
          <w:rFonts w:cstheme="minorHAnsi"/>
          <w:b/>
          <w:sz w:val="20"/>
          <w:szCs w:val="20"/>
          <w:lang w:val="en-GB"/>
        </w:rPr>
      </w:pPr>
      <w:r w:rsidRPr="00441146">
        <w:rPr>
          <w:rFonts w:cstheme="minorHAnsi"/>
          <w:b/>
          <w:i/>
          <w:sz w:val="20"/>
          <w:szCs w:val="20"/>
          <w:lang w:val="en-GB"/>
        </w:rPr>
        <w:t>Federal University of Technology, Akure</w:t>
      </w:r>
      <w:r w:rsidRPr="00441146">
        <w:rPr>
          <w:rFonts w:cstheme="minorHAnsi"/>
          <w:b/>
          <w:sz w:val="20"/>
          <w:szCs w:val="20"/>
          <w:lang w:val="en-GB"/>
        </w:rPr>
        <w:t xml:space="preserve">.               </w:t>
      </w:r>
    </w:p>
    <w:p w14:paraId="31BFEC0A" w14:textId="77777777" w:rsidR="00E54C2B" w:rsidRPr="00441146" w:rsidRDefault="00E54C2B" w:rsidP="001E5FF3">
      <w:pPr>
        <w:pStyle w:val="NoSpacing"/>
        <w:rPr>
          <w:rFonts w:cstheme="minorHAnsi"/>
          <w:b/>
          <w:sz w:val="20"/>
          <w:szCs w:val="20"/>
          <w:lang w:val="en-GB"/>
        </w:rPr>
      </w:pPr>
    </w:p>
    <w:p w14:paraId="070B29F1" w14:textId="59310569" w:rsidR="00E54C2B" w:rsidRPr="00441146" w:rsidRDefault="00E54C2B" w:rsidP="00E54C2B">
      <w:pPr>
        <w:pStyle w:val="Heading1"/>
        <w:spacing w:before="0"/>
        <w:ind w:left="-270"/>
        <w:rPr>
          <w:rFonts w:cstheme="minorHAnsi"/>
          <w:sz w:val="20"/>
          <w:szCs w:val="20"/>
        </w:rPr>
      </w:pPr>
      <w:r w:rsidRPr="00441146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0A6571ED" wp14:editId="394CC3B2">
                <wp:simplePos x="0" y="0"/>
                <wp:positionH relativeFrom="margin">
                  <wp:align>center</wp:align>
                </wp:positionH>
                <wp:positionV relativeFrom="paragraph">
                  <wp:posOffset>174625</wp:posOffset>
                </wp:positionV>
                <wp:extent cx="6583451" cy="29260"/>
                <wp:effectExtent l="0" t="0" r="27305" b="27940"/>
                <wp:wrapNone/>
                <wp:docPr id="1452961455" name="Straight Connector 14529614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451" cy="2926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8B34D7" id="Straight Connector 1452961455" o:spid="_x0000_s1026" style="position:absolute;z-index:2516997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3.75pt" to="518.4pt,1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" strokecolor="#c00000">
                <v:stroke joinstyle="miter"/>
                <w10:wrap anchorx="margin"/>
              </v:line>
            </w:pict>
          </mc:Fallback>
        </mc:AlternateContent>
      </w:r>
      <w:r w:rsidR="004E0F0E" w:rsidRPr="00441146">
        <w:rPr>
          <w:rFonts w:cstheme="minorHAnsi"/>
          <w:sz w:val="20"/>
          <w:szCs w:val="20"/>
        </w:rPr>
        <w:t>Community Service</w:t>
      </w:r>
      <w:r w:rsidRPr="00441146">
        <w:rPr>
          <w:rFonts w:cstheme="minorHAnsi"/>
          <w:sz w:val="20"/>
          <w:szCs w:val="20"/>
        </w:rPr>
        <w:t xml:space="preserve"> </w:t>
      </w:r>
    </w:p>
    <w:p w14:paraId="48569307" w14:textId="0DEF4FD8" w:rsidR="00950931" w:rsidRPr="00441146" w:rsidRDefault="00950931" w:rsidP="00950931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b/>
          <w:bCs/>
          <w:sz w:val="20"/>
          <w:szCs w:val="20"/>
          <w:lang w:val="en-GB"/>
        </w:rPr>
        <w:t>Founder: SmartStudy Consult</w:t>
      </w:r>
      <w:r w:rsidRPr="00441146">
        <w:rPr>
          <w:rFonts w:cstheme="minorHAnsi"/>
          <w:b/>
          <w:bCs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  <w:t xml:space="preserve">             2023 - Present</w:t>
      </w:r>
    </w:p>
    <w:p w14:paraId="6A48414D" w14:textId="66151032" w:rsidR="00545B4D" w:rsidRPr="00441146" w:rsidRDefault="004C2479" w:rsidP="00950931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sz w:val="20"/>
          <w:szCs w:val="20"/>
          <w:lang w:val="en-GB"/>
        </w:rPr>
        <w:t xml:space="preserve">A mentorship and </w:t>
      </w:r>
      <w:r w:rsidR="006B00D8" w:rsidRPr="00441146">
        <w:rPr>
          <w:rFonts w:cstheme="minorHAnsi"/>
          <w:sz w:val="20"/>
          <w:szCs w:val="20"/>
          <w:lang w:val="en-GB"/>
        </w:rPr>
        <w:t>Training</w:t>
      </w:r>
      <w:r w:rsidRPr="00441146">
        <w:rPr>
          <w:rFonts w:cstheme="minorHAnsi"/>
          <w:sz w:val="20"/>
          <w:szCs w:val="20"/>
          <w:lang w:val="en-GB"/>
        </w:rPr>
        <w:t xml:space="preserve"> institute for </w:t>
      </w:r>
      <w:r w:rsidR="006B00D8" w:rsidRPr="00441146">
        <w:rPr>
          <w:rFonts w:cstheme="minorHAnsi"/>
          <w:sz w:val="20"/>
          <w:szCs w:val="20"/>
          <w:lang w:val="en-GB"/>
        </w:rPr>
        <w:t>Undergraduate and Graduate Students</w:t>
      </w:r>
    </w:p>
    <w:p w14:paraId="0C92A26C" w14:textId="6432CF0C" w:rsidR="00903C13" w:rsidRPr="00441146" w:rsidRDefault="00903C13" w:rsidP="00E54C2B">
      <w:pPr>
        <w:pStyle w:val="NoSpacing"/>
        <w:rPr>
          <w:rFonts w:cstheme="minorHAnsi"/>
          <w:sz w:val="20"/>
          <w:szCs w:val="20"/>
          <w:lang w:val="en-GB"/>
        </w:rPr>
      </w:pPr>
    </w:p>
    <w:p w14:paraId="7C83B7AE" w14:textId="39D58F05" w:rsidR="00380A5C" w:rsidRPr="00441146" w:rsidRDefault="00903C13" w:rsidP="00E54C2B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b/>
          <w:bCs/>
          <w:sz w:val="20"/>
          <w:szCs w:val="20"/>
          <w:lang w:val="en-GB"/>
        </w:rPr>
        <w:t xml:space="preserve">Director of Programs: </w:t>
      </w:r>
      <w:r w:rsidR="00380A5C" w:rsidRPr="00441146">
        <w:rPr>
          <w:rFonts w:cstheme="minorHAnsi"/>
          <w:b/>
          <w:bCs/>
          <w:sz w:val="20"/>
          <w:szCs w:val="20"/>
          <w:lang w:val="en-GB"/>
        </w:rPr>
        <w:t>City Visionnaire</w:t>
      </w:r>
      <w:r w:rsidR="00380A5C" w:rsidRPr="00441146">
        <w:rPr>
          <w:rFonts w:cstheme="minorHAnsi"/>
          <w:sz w:val="20"/>
          <w:szCs w:val="20"/>
          <w:lang w:val="en-GB"/>
        </w:rPr>
        <w:t xml:space="preserve"> </w:t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  <w:t xml:space="preserve"> </w:t>
      </w:r>
      <w:r w:rsidRPr="00441146">
        <w:rPr>
          <w:rFonts w:cstheme="minorHAnsi"/>
          <w:sz w:val="20"/>
          <w:szCs w:val="20"/>
          <w:lang w:val="en-GB"/>
        </w:rPr>
        <w:tab/>
        <w:t xml:space="preserve">            2021 – Present</w:t>
      </w:r>
    </w:p>
    <w:p w14:paraId="038E4125" w14:textId="749322D8" w:rsidR="00E07D94" w:rsidRPr="00441146" w:rsidRDefault="00990C32" w:rsidP="00E54C2B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sz w:val="20"/>
          <w:szCs w:val="20"/>
          <w:lang w:val="en-GB"/>
        </w:rPr>
        <w:t>A non-governmental organization committed to</w:t>
      </w:r>
      <w:r w:rsidR="00EC56F1" w:rsidRPr="00441146">
        <w:rPr>
          <w:rFonts w:cstheme="minorHAnsi"/>
          <w:sz w:val="20"/>
          <w:szCs w:val="20"/>
          <w:lang w:val="en-GB"/>
        </w:rPr>
        <w:t xml:space="preserve"> </w:t>
      </w:r>
      <w:r w:rsidR="00F4741E" w:rsidRPr="00441146">
        <w:rPr>
          <w:rFonts w:cstheme="minorHAnsi"/>
          <w:sz w:val="20"/>
          <w:szCs w:val="20"/>
          <w:lang w:val="en-GB"/>
        </w:rPr>
        <w:t>empowering planning students and young professionals through career development, networking, and mentorship</w:t>
      </w:r>
      <w:r w:rsidR="0069416E" w:rsidRPr="00441146">
        <w:rPr>
          <w:rFonts w:cstheme="minorHAnsi"/>
          <w:sz w:val="20"/>
          <w:szCs w:val="20"/>
          <w:lang w:val="en-GB"/>
        </w:rPr>
        <w:t>.</w:t>
      </w:r>
    </w:p>
    <w:p w14:paraId="10995C6F" w14:textId="1C963015" w:rsidR="00380A5C" w:rsidRPr="00441146" w:rsidRDefault="00B07D8F" w:rsidP="00E54C2B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  <w:r w:rsidRPr="00441146">
        <w:rPr>
          <w:rFonts w:cstheme="minorHAnsi"/>
          <w:sz w:val="20"/>
          <w:szCs w:val="20"/>
          <w:lang w:val="en-GB"/>
        </w:rPr>
        <w:tab/>
      </w:r>
    </w:p>
    <w:p w14:paraId="529C40D4" w14:textId="19C520C6" w:rsidR="00903C13" w:rsidRPr="00441146" w:rsidRDefault="00B07D8F" w:rsidP="00903C13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b/>
          <w:bCs/>
          <w:sz w:val="20"/>
          <w:szCs w:val="20"/>
          <w:lang w:val="en-GB"/>
        </w:rPr>
        <w:t xml:space="preserve">Welfare Director:  </w:t>
      </w:r>
      <w:r w:rsidR="008932B1" w:rsidRPr="00441146">
        <w:rPr>
          <w:rFonts w:cstheme="minorHAnsi"/>
          <w:b/>
          <w:bCs/>
          <w:sz w:val="20"/>
          <w:szCs w:val="20"/>
          <w:lang w:val="en-GB"/>
        </w:rPr>
        <w:t xml:space="preserve">Association of Nigerian </w:t>
      </w:r>
      <w:r w:rsidR="00280A35" w:rsidRPr="00441146">
        <w:rPr>
          <w:rFonts w:cstheme="minorHAnsi"/>
          <w:b/>
          <w:bCs/>
          <w:sz w:val="20"/>
          <w:szCs w:val="20"/>
          <w:lang w:val="en-GB"/>
        </w:rPr>
        <w:t>Scholars</w:t>
      </w:r>
      <w:r w:rsidR="008932B1" w:rsidRPr="00441146">
        <w:rPr>
          <w:rFonts w:cstheme="minorHAnsi"/>
          <w:b/>
          <w:bCs/>
          <w:sz w:val="20"/>
          <w:szCs w:val="20"/>
          <w:lang w:val="en-GB"/>
        </w:rPr>
        <w:t xml:space="preserve"> in Hong Kong</w:t>
      </w:r>
      <w:r w:rsidR="008932B1" w:rsidRPr="00441146">
        <w:rPr>
          <w:rFonts w:cstheme="minorHAnsi"/>
          <w:sz w:val="20"/>
          <w:szCs w:val="20"/>
          <w:lang w:val="en-GB"/>
        </w:rPr>
        <w:t xml:space="preserve"> </w:t>
      </w:r>
      <w:r w:rsidR="00903C13" w:rsidRPr="00441146">
        <w:rPr>
          <w:rFonts w:cstheme="minorHAnsi"/>
          <w:sz w:val="20"/>
          <w:szCs w:val="20"/>
          <w:lang w:val="en-GB"/>
        </w:rPr>
        <w:tab/>
      </w:r>
      <w:r w:rsidR="00903C13" w:rsidRPr="00441146">
        <w:rPr>
          <w:rFonts w:cstheme="minorHAnsi"/>
          <w:sz w:val="20"/>
          <w:szCs w:val="20"/>
          <w:lang w:val="en-GB"/>
        </w:rPr>
        <w:tab/>
      </w:r>
      <w:r w:rsidR="00903C13" w:rsidRPr="00441146">
        <w:rPr>
          <w:rFonts w:cstheme="minorHAnsi"/>
          <w:sz w:val="20"/>
          <w:szCs w:val="20"/>
          <w:lang w:val="en-GB"/>
        </w:rPr>
        <w:tab/>
        <w:t xml:space="preserve">                 </w:t>
      </w:r>
      <w:r w:rsidR="00903C13" w:rsidRPr="00441146">
        <w:rPr>
          <w:rFonts w:cstheme="minorHAnsi"/>
          <w:sz w:val="20"/>
          <w:szCs w:val="20"/>
          <w:lang w:val="en-GB"/>
        </w:rPr>
        <w:tab/>
      </w:r>
      <w:r w:rsidR="006C7F09" w:rsidRPr="00441146">
        <w:rPr>
          <w:rFonts w:cstheme="minorHAnsi"/>
          <w:sz w:val="20"/>
          <w:szCs w:val="20"/>
          <w:lang w:val="en-GB"/>
        </w:rPr>
        <w:t xml:space="preserve"> </w:t>
      </w:r>
      <w:r w:rsidR="00903C13" w:rsidRPr="00441146">
        <w:rPr>
          <w:rFonts w:cstheme="minorHAnsi"/>
          <w:sz w:val="20"/>
          <w:szCs w:val="20"/>
          <w:lang w:val="en-GB"/>
        </w:rPr>
        <w:t>2022 – 2023</w:t>
      </w:r>
    </w:p>
    <w:p w14:paraId="7844DA6D" w14:textId="4A89290C" w:rsidR="00E07D94" w:rsidRPr="00441146" w:rsidRDefault="00E07D94" w:rsidP="00903C13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sz w:val="20"/>
          <w:szCs w:val="20"/>
          <w:lang w:val="en-GB"/>
        </w:rPr>
        <w:t>A non-governmental Organization committed to the welfare of Nigerian</w:t>
      </w:r>
      <w:r w:rsidR="006272B6" w:rsidRPr="00441146">
        <w:rPr>
          <w:rFonts w:cstheme="minorHAnsi"/>
          <w:sz w:val="20"/>
          <w:szCs w:val="20"/>
          <w:lang w:val="en-GB"/>
        </w:rPr>
        <w:t xml:space="preserve"> </w:t>
      </w:r>
      <w:r w:rsidR="0042528A" w:rsidRPr="00441146">
        <w:rPr>
          <w:rFonts w:cstheme="minorHAnsi"/>
          <w:sz w:val="20"/>
          <w:szCs w:val="20"/>
          <w:lang w:val="en-GB"/>
        </w:rPr>
        <w:t>scholars</w:t>
      </w:r>
      <w:r w:rsidR="006272B6" w:rsidRPr="00441146">
        <w:rPr>
          <w:rFonts w:cstheme="minorHAnsi"/>
          <w:sz w:val="20"/>
          <w:szCs w:val="20"/>
          <w:lang w:val="en-GB"/>
        </w:rPr>
        <w:t xml:space="preserve"> in Hong Kong </w:t>
      </w:r>
    </w:p>
    <w:p w14:paraId="35ED569A" w14:textId="2A5D4015" w:rsidR="00950931" w:rsidRPr="00441146" w:rsidRDefault="00950931" w:rsidP="00903C13">
      <w:pPr>
        <w:pStyle w:val="NoSpacing"/>
        <w:rPr>
          <w:rFonts w:cstheme="minorHAnsi"/>
          <w:sz w:val="20"/>
          <w:szCs w:val="20"/>
          <w:lang w:val="en-GB"/>
        </w:rPr>
      </w:pPr>
    </w:p>
    <w:p w14:paraId="6120680F" w14:textId="0CC2A47E" w:rsidR="00280A35" w:rsidRPr="00441146" w:rsidRDefault="00435520" w:rsidP="00E54C2B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b/>
          <w:bCs/>
          <w:sz w:val="20"/>
          <w:szCs w:val="20"/>
          <w:lang w:val="en-GB"/>
        </w:rPr>
        <w:t xml:space="preserve">Member, </w:t>
      </w:r>
      <w:r w:rsidR="00A744AE" w:rsidRPr="00441146">
        <w:rPr>
          <w:rFonts w:cstheme="minorHAnsi"/>
          <w:b/>
          <w:bCs/>
          <w:sz w:val="20"/>
          <w:szCs w:val="20"/>
          <w:lang w:val="en-GB"/>
        </w:rPr>
        <w:t xml:space="preserve">Research </w:t>
      </w:r>
      <w:r w:rsidR="000C3E86" w:rsidRPr="00441146">
        <w:rPr>
          <w:rFonts w:cstheme="minorHAnsi"/>
          <w:b/>
          <w:bCs/>
          <w:sz w:val="20"/>
          <w:szCs w:val="20"/>
          <w:lang w:val="en-GB"/>
        </w:rPr>
        <w:t>Committee:</w:t>
      </w:r>
      <w:r w:rsidR="003C7E09" w:rsidRPr="00441146">
        <w:rPr>
          <w:rFonts w:cstheme="minorHAnsi"/>
          <w:b/>
          <w:bCs/>
          <w:sz w:val="20"/>
          <w:szCs w:val="20"/>
          <w:lang w:val="en-GB"/>
        </w:rPr>
        <w:t xml:space="preserve"> Nigerian Institute of Town Planners</w:t>
      </w:r>
      <w:r w:rsidR="002E75AC" w:rsidRPr="00441146">
        <w:rPr>
          <w:rFonts w:cstheme="minorHAnsi"/>
          <w:sz w:val="20"/>
          <w:szCs w:val="20"/>
          <w:lang w:val="en-GB"/>
        </w:rPr>
        <w:tab/>
      </w:r>
      <w:r w:rsidR="002E75AC" w:rsidRPr="00441146">
        <w:rPr>
          <w:rFonts w:cstheme="minorHAnsi"/>
          <w:sz w:val="20"/>
          <w:szCs w:val="20"/>
          <w:lang w:val="en-GB"/>
        </w:rPr>
        <w:tab/>
      </w:r>
      <w:r w:rsidR="002E75AC" w:rsidRPr="00441146">
        <w:rPr>
          <w:rFonts w:cstheme="minorHAnsi"/>
          <w:sz w:val="20"/>
          <w:szCs w:val="20"/>
          <w:lang w:val="en-GB"/>
        </w:rPr>
        <w:tab/>
      </w:r>
      <w:r w:rsidR="002E75AC" w:rsidRPr="00441146">
        <w:rPr>
          <w:rFonts w:cstheme="minorHAnsi"/>
          <w:sz w:val="20"/>
          <w:szCs w:val="20"/>
          <w:lang w:val="en-GB"/>
        </w:rPr>
        <w:tab/>
      </w:r>
      <w:r w:rsidR="002E75AC" w:rsidRPr="00441146">
        <w:rPr>
          <w:rFonts w:cstheme="minorHAnsi"/>
          <w:sz w:val="20"/>
          <w:szCs w:val="20"/>
          <w:lang w:val="en-GB"/>
        </w:rPr>
        <w:tab/>
      </w:r>
      <w:r w:rsidR="006C7F09" w:rsidRPr="00441146">
        <w:rPr>
          <w:rFonts w:cstheme="minorHAnsi"/>
          <w:sz w:val="20"/>
          <w:szCs w:val="20"/>
          <w:lang w:val="en-GB"/>
        </w:rPr>
        <w:t xml:space="preserve"> </w:t>
      </w:r>
      <w:r w:rsidR="002E75AC" w:rsidRPr="00441146">
        <w:rPr>
          <w:rFonts w:cstheme="minorHAnsi"/>
          <w:sz w:val="20"/>
          <w:szCs w:val="20"/>
          <w:lang w:val="en-GB"/>
        </w:rPr>
        <w:t>2018 – 20</w:t>
      </w:r>
      <w:r w:rsidR="000C3E86" w:rsidRPr="00441146">
        <w:rPr>
          <w:rFonts w:cstheme="minorHAnsi"/>
          <w:sz w:val="20"/>
          <w:szCs w:val="20"/>
          <w:lang w:val="en-GB"/>
        </w:rPr>
        <w:t>19</w:t>
      </w:r>
    </w:p>
    <w:p w14:paraId="16565779" w14:textId="6B3F2F6A" w:rsidR="004B381D" w:rsidRPr="00441146" w:rsidRDefault="004B381D" w:rsidP="00E54C2B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sz w:val="20"/>
          <w:szCs w:val="20"/>
          <w:lang w:val="en-GB"/>
        </w:rPr>
        <w:t xml:space="preserve">A </w:t>
      </w:r>
      <w:r w:rsidR="0042528A" w:rsidRPr="00441146">
        <w:rPr>
          <w:rFonts w:cstheme="minorHAnsi"/>
          <w:sz w:val="20"/>
          <w:szCs w:val="20"/>
          <w:lang w:val="en-GB"/>
        </w:rPr>
        <w:t>professional</w:t>
      </w:r>
      <w:r w:rsidRPr="00441146">
        <w:rPr>
          <w:rFonts w:cstheme="minorHAnsi"/>
          <w:sz w:val="20"/>
          <w:szCs w:val="20"/>
          <w:lang w:val="en-GB"/>
        </w:rPr>
        <w:t xml:space="preserve"> </w:t>
      </w:r>
      <w:r w:rsidR="0042528A" w:rsidRPr="00441146">
        <w:rPr>
          <w:rFonts w:cstheme="minorHAnsi"/>
          <w:sz w:val="20"/>
          <w:szCs w:val="20"/>
          <w:lang w:val="en-GB"/>
        </w:rPr>
        <w:t>organisation of</w:t>
      </w:r>
      <w:r w:rsidRPr="00441146">
        <w:rPr>
          <w:rFonts w:cstheme="minorHAnsi"/>
          <w:sz w:val="20"/>
          <w:szCs w:val="20"/>
          <w:lang w:val="en-GB"/>
        </w:rPr>
        <w:t xml:space="preserve"> registered town planners in </w:t>
      </w:r>
      <w:r w:rsidR="0042528A" w:rsidRPr="00441146">
        <w:rPr>
          <w:rFonts w:cstheme="minorHAnsi"/>
          <w:sz w:val="20"/>
          <w:szCs w:val="20"/>
          <w:lang w:val="en-GB"/>
        </w:rPr>
        <w:t>Nigeria</w:t>
      </w:r>
    </w:p>
    <w:p w14:paraId="2913DFE1" w14:textId="5F1D45B5" w:rsidR="008E6B03" w:rsidRPr="005B0740" w:rsidRDefault="007025BE" w:rsidP="001E5FF3">
      <w:pPr>
        <w:pStyle w:val="NoSpacing"/>
        <w:rPr>
          <w:rFonts w:cstheme="minorHAnsi"/>
          <w:sz w:val="20"/>
          <w:szCs w:val="20"/>
          <w:lang w:val="en-GB"/>
        </w:rPr>
      </w:pPr>
      <w:r w:rsidRPr="00441146">
        <w:rPr>
          <w:rFonts w:cstheme="minorHAnsi"/>
          <w:b/>
          <w:sz w:val="20"/>
          <w:szCs w:val="20"/>
          <w:lang w:val="en-GB"/>
        </w:rPr>
        <w:t xml:space="preserve">                  </w:t>
      </w:r>
      <w:r w:rsidRPr="00616644">
        <w:rPr>
          <w:rFonts w:cstheme="minorHAnsi"/>
          <w:b/>
          <w:sz w:val="20"/>
          <w:szCs w:val="20"/>
          <w:lang w:val="en-GB"/>
        </w:rPr>
        <w:t xml:space="preserve">                                                          </w:t>
      </w:r>
      <w:r w:rsidR="00301F6C" w:rsidRPr="00616644">
        <w:rPr>
          <w:rFonts w:cstheme="minorHAnsi"/>
          <w:sz w:val="20"/>
          <w:szCs w:val="20"/>
        </w:rPr>
        <w:t xml:space="preserve">             </w:t>
      </w:r>
      <w:r w:rsidR="00301F6C" w:rsidRPr="00616644">
        <w:rPr>
          <w:rFonts w:cstheme="minorHAnsi"/>
          <w:b/>
          <w:sz w:val="20"/>
          <w:szCs w:val="20"/>
        </w:rPr>
        <w:t xml:space="preserve"> </w:t>
      </w:r>
      <w:r w:rsidR="00301F6C" w:rsidRPr="00616644">
        <w:rPr>
          <w:rFonts w:cstheme="minorHAnsi"/>
          <w:sz w:val="20"/>
          <w:szCs w:val="20"/>
        </w:rPr>
        <w:t xml:space="preserve">                                    </w:t>
      </w:r>
    </w:p>
    <w:p w14:paraId="089551C1" w14:textId="48A963E9" w:rsidR="0059753C" w:rsidRPr="007C47A8" w:rsidRDefault="004B35F7" w:rsidP="000E6D04">
      <w:pPr>
        <w:pStyle w:val="Heading1"/>
        <w:ind w:left="-270"/>
        <w:rPr>
          <w:rFonts w:cstheme="minorHAnsi"/>
          <w:sz w:val="20"/>
          <w:szCs w:val="20"/>
        </w:rPr>
      </w:pPr>
      <w:r w:rsidRPr="00435380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59A3EC86" wp14:editId="6FFEC341">
                <wp:simplePos x="0" y="0"/>
                <wp:positionH relativeFrom="margin">
                  <wp:posOffset>-191034</wp:posOffset>
                </wp:positionH>
                <wp:positionV relativeFrom="paragraph">
                  <wp:posOffset>332207</wp:posOffset>
                </wp:positionV>
                <wp:extent cx="6583451" cy="29260"/>
                <wp:effectExtent l="0" t="0" r="27305" b="27940"/>
                <wp:wrapNone/>
                <wp:docPr id="945487985" name="Straight Connector 9454879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83451" cy="2926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rgbClr val="C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26CAF5" id="Straight Connector 945487985" o:spid="_x0000_s1026" style="position:absolute;z-index:2517017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5.05pt,26.15pt" to="503.35pt,2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" strokecolor="#c00000">
                <v:stroke joinstyle="miter"/>
                <w10:wrap anchorx="margin"/>
              </v:line>
            </w:pict>
          </mc:Fallback>
        </mc:AlternateContent>
      </w:r>
      <w:r w:rsidR="005A68ED" w:rsidRPr="000E6D04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5D2021DA" wp14:editId="625D7E3B">
                <wp:simplePos x="0" y="0"/>
                <wp:positionH relativeFrom="column">
                  <wp:posOffset>3740454</wp:posOffset>
                </wp:positionH>
                <wp:positionV relativeFrom="paragraph">
                  <wp:posOffset>452755</wp:posOffset>
                </wp:positionV>
                <wp:extent cx="3617843" cy="2305050"/>
                <wp:effectExtent l="0" t="0" r="1905" b="0"/>
                <wp:wrapNone/>
                <wp:docPr id="1857624193" name="Text Box 1857624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7843" cy="2305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0CCDBB1" w14:textId="327D2695" w:rsidR="004B1853" w:rsidRPr="00052B3D" w:rsidRDefault="004B1853" w:rsidP="001E5FF3">
                            <w:pPr>
                              <w:pStyle w:val="NoSpacing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yo-NG"/>
                              </w:rPr>
                            </w:pPr>
                            <w:r w:rsidRPr="00052B3D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yo-NG"/>
                              </w:rPr>
                              <w:t>Prof.</w:t>
                            </w:r>
                            <w:r w:rsidR="000521C6" w:rsidRPr="00052B3D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yo-NG"/>
                              </w:rPr>
                              <w:t xml:space="preserve"> DONGMEI Chen</w:t>
                            </w:r>
                          </w:p>
                          <w:p w14:paraId="5E14E5FF" w14:textId="0334DB4E" w:rsidR="004B1853" w:rsidRPr="00052B3D" w:rsidRDefault="004B1853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  <w:lang w:val="yo-NG"/>
                              </w:rPr>
                              <w:t>Phone: +</w:t>
                            </w:r>
                            <w:r w:rsidR="00E43433" w:rsidRPr="00052B3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1 613-533-6045</w:t>
                            </w:r>
                          </w:p>
                          <w:p w14:paraId="62C85987" w14:textId="5E922E5D" w:rsidR="004B1853" w:rsidRPr="00052B3D" w:rsidRDefault="004B1853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  <w:lang w:val="yo-NG"/>
                              </w:rPr>
                              <w:t xml:space="preserve">E-mail: </w:t>
                            </w:r>
                            <w:r w:rsidR="00E43433" w:rsidRPr="00052B3D">
                              <w:rPr>
                                <w:rStyle w:val="Hyperlink"/>
                                <w:rFonts w:cstheme="minorHAnsi"/>
                                <w:bCs/>
                                <w:sz w:val="20"/>
                                <w:szCs w:val="20"/>
                              </w:rPr>
                              <w:t>chendm@queensu.ca</w:t>
                            </w:r>
                          </w:p>
                          <w:p w14:paraId="3B1F6D7B" w14:textId="593A33C6" w:rsidR="004B1853" w:rsidRPr="00052B3D" w:rsidRDefault="00E43433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  <w:lang w:val="yo-NG"/>
                              </w:rPr>
                              <w:t>Department of Geography and Planning</w:t>
                            </w:r>
                          </w:p>
                          <w:p w14:paraId="3FB7CE91" w14:textId="3FF57D10" w:rsidR="004B1853" w:rsidRPr="00052B3D" w:rsidRDefault="00E43433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Queens Uni</w:t>
                            </w:r>
                            <w:r w:rsidR="00725044" w:rsidRPr="00052B3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versity</w:t>
                            </w:r>
                          </w:p>
                          <w:p w14:paraId="097C6413" w14:textId="2DD057D7" w:rsidR="004B1853" w:rsidRPr="00052B3D" w:rsidRDefault="00725044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Canada</w:t>
                            </w:r>
                          </w:p>
                          <w:p w14:paraId="0417E6C0" w14:textId="41FD0377" w:rsidR="004B1853" w:rsidRPr="00052B3D" w:rsidRDefault="004B1853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Relationship: </w:t>
                            </w:r>
                            <w:r w:rsidR="005A68ED" w:rsidRPr="00052B3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Exchange Program </w:t>
                            </w: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Supervisor</w:t>
                            </w:r>
                            <w:r w:rsidR="00725044" w:rsidRPr="00052B3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3FC0FEB" w14:textId="77777777" w:rsidR="004B1853" w:rsidRPr="001E5FF3" w:rsidRDefault="004B1853" w:rsidP="001E5FF3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</w:p>
                          <w:p w14:paraId="17FB7EBE" w14:textId="77777777" w:rsidR="004B1853" w:rsidRPr="001E5FF3" w:rsidRDefault="004B1853" w:rsidP="001E5FF3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2021DA" id="_x0000_t202" coordsize="21600,21600" o:spt="202" path="m,l,21600r21600,l21600,xe">
                <v:stroke joinstyle="miter"/>
                <v:path gradientshapeok="t" o:connecttype="rect"/>
              </v:shapetype>
              <v:shape id="Text Box 1857624193" o:spid="_x0000_s1026" type="#_x0000_t202" style="position:absolute;left:0;text-align:left;margin-left:294.5pt;margin-top:35.65pt;width:284.85pt;height:181.5pt;z-index:25163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" fillcolor="white [3201]" stroked="f" strokeweight=".5pt">
                <v:textbox>
                  <w:txbxContent>
                    <w:p w14:paraId="50CCDBB1" w14:textId="327D2695" w:rsidR="004B1853" w:rsidRPr="00052B3D" w:rsidRDefault="004B1853" w:rsidP="001E5FF3">
                      <w:pPr>
                        <w:pStyle w:val="NoSpacing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yo-NG"/>
                        </w:rPr>
                      </w:pPr>
                      <w:r w:rsidRPr="00052B3D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yo-NG"/>
                        </w:rPr>
                        <w:t>Prof.</w:t>
                      </w:r>
                      <w:r w:rsidR="000521C6" w:rsidRPr="00052B3D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yo-NG"/>
                        </w:rPr>
                        <w:t xml:space="preserve"> DONGMEI Chen</w:t>
                      </w:r>
                    </w:p>
                    <w:p w14:paraId="5E14E5FF" w14:textId="0334DB4E" w:rsidR="004B1853" w:rsidRPr="00052B3D" w:rsidRDefault="004B1853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  <w:lang w:val="yo-NG"/>
                        </w:rPr>
                        <w:t>Phone: +</w:t>
                      </w:r>
                      <w:r w:rsidR="00E43433" w:rsidRPr="00052B3D">
                        <w:rPr>
                          <w:rFonts w:cstheme="minorHAnsi"/>
                          <w:sz w:val="20"/>
                          <w:szCs w:val="20"/>
                        </w:rPr>
                        <w:t>1 613-533-6045</w:t>
                      </w:r>
                    </w:p>
                    <w:p w14:paraId="62C85987" w14:textId="5E922E5D" w:rsidR="004B1853" w:rsidRPr="00052B3D" w:rsidRDefault="004B1853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  <w:lang w:val="yo-NG"/>
                        </w:rPr>
                        <w:t xml:space="preserve">E-mail: </w:t>
                      </w:r>
                      <w:r w:rsidR="00E43433" w:rsidRPr="00052B3D">
                        <w:rPr>
                          <w:rStyle w:val="Hyperlink"/>
                          <w:rFonts w:cstheme="minorHAnsi"/>
                          <w:bCs/>
                          <w:sz w:val="20"/>
                          <w:szCs w:val="20"/>
                        </w:rPr>
                        <w:t>chendm@queensu.ca</w:t>
                      </w:r>
                    </w:p>
                    <w:p w14:paraId="3B1F6D7B" w14:textId="593A33C6" w:rsidR="004B1853" w:rsidRPr="00052B3D" w:rsidRDefault="00E43433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  <w:lang w:val="yo-NG"/>
                        </w:rPr>
                        <w:t>Department of Geography and Planning</w:t>
                      </w:r>
                    </w:p>
                    <w:p w14:paraId="3FB7CE91" w14:textId="3FF57D10" w:rsidR="004B1853" w:rsidRPr="00052B3D" w:rsidRDefault="00E43433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</w:rPr>
                        <w:t>Queens Uni</w:t>
                      </w:r>
                      <w:r w:rsidR="00725044" w:rsidRPr="00052B3D">
                        <w:rPr>
                          <w:rFonts w:cstheme="minorHAnsi"/>
                          <w:sz w:val="20"/>
                          <w:szCs w:val="20"/>
                        </w:rPr>
                        <w:t>versity</w:t>
                      </w:r>
                    </w:p>
                    <w:p w14:paraId="097C6413" w14:textId="2DD057D7" w:rsidR="004B1853" w:rsidRPr="00052B3D" w:rsidRDefault="00725044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</w:rPr>
                        <w:t>Canada</w:t>
                      </w:r>
                    </w:p>
                    <w:p w14:paraId="0417E6C0" w14:textId="41FD0377" w:rsidR="004B1853" w:rsidRPr="00052B3D" w:rsidRDefault="004B1853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</w:rPr>
                        <w:t xml:space="preserve">Relationship: </w:t>
                      </w:r>
                      <w:r w:rsidR="005A68ED" w:rsidRPr="00052B3D">
                        <w:rPr>
                          <w:rFonts w:cstheme="minorHAnsi"/>
                          <w:sz w:val="20"/>
                          <w:szCs w:val="20"/>
                        </w:rPr>
                        <w:t xml:space="preserve">Exchange Program </w:t>
                      </w:r>
                      <w:r w:rsidRPr="00052B3D">
                        <w:rPr>
                          <w:rFonts w:cstheme="minorHAnsi"/>
                          <w:sz w:val="20"/>
                          <w:szCs w:val="20"/>
                        </w:rPr>
                        <w:t>Supervisor</w:t>
                      </w:r>
                      <w:r w:rsidR="00725044" w:rsidRPr="00052B3D">
                        <w:rPr>
                          <w:rFonts w:cstheme="minorHAnsi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3FC0FEB" w14:textId="77777777" w:rsidR="004B1853" w:rsidRPr="001E5FF3" w:rsidRDefault="004B1853" w:rsidP="001E5FF3">
                      <w:pPr>
                        <w:pStyle w:val="NoSpacing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</w:p>
                    <w:p w14:paraId="17FB7EBE" w14:textId="77777777" w:rsidR="004B1853" w:rsidRPr="001E5FF3" w:rsidRDefault="004B1853" w:rsidP="001E5FF3">
                      <w:pPr>
                        <w:pStyle w:val="NoSpacing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55FE8" w:rsidRPr="000E6D04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39FFE31F" wp14:editId="604FDB5E">
                <wp:simplePos x="0" y="0"/>
                <wp:positionH relativeFrom="column">
                  <wp:posOffset>-209550</wp:posOffset>
                </wp:positionH>
                <wp:positionV relativeFrom="paragraph">
                  <wp:posOffset>447040</wp:posOffset>
                </wp:positionV>
                <wp:extent cx="3400425" cy="2305050"/>
                <wp:effectExtent l="0" t="0" r="952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00425" cy="2305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7B6D5F" w14:textId="139BBD09" w:rsidR="003F2BDD" w:rsidRPr="00052B3D" w:rsidRDefault="003F2BDD" w:rsidP="001E5FF3">
                            <w:pPr>
                              <w:pStyle w:val="NoSpacing"/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yo-NG"/>
                              </w:rPr>
                            </w:pPr>
                            <w:r w:rsidRPr="00052B3D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</w:rPr>
                              <w:t>Sr</w:t>
                            </w:r>
                            <w:r w:rsidRPr="00052B3D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yo-NG"/>
                              </w:rPr>
                              <w:t xml:space="preserve"> Prof. </w:t>
                            </w:r>
                            <w:r w:rsidR="005F0A08" w:rsidRPr="00052B3D">
                              <w:rPr>
                                <w:rFonts w:cstheme="minorHAnsi"/>
                                <w:b/>
                                <w:bCs/>
                                <w:sz w:val="20"/>
                                <w:szCs w:val="20"/>
                                <w:lang w:val="yo-NG"/>
                              </w:rPr>
                              <w:t>WONG Man-sing, Charles</w:t>
                            </w:r>
                          </w:p>
                          <w:p w14:paraId="551FDEB4" w14:textId="4FF54D42" w:rsidR="003F2BDD" w:rsidRPr="00052B3D" w:rsidRDefault="003F2BDD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  <w:lang w:val="yo-NG"/>
                              </w:rPr>
                              <w:t>Phone: +852 3400</w:t>
                            </w:r>
                            <w:r w:rsidR="00D52E4F" w:rsidRPr="00052B3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8959</w:t>
                            </w:r>
                          </w:p>
                          <w:p w14:paraId="42AF8FB5" w14:textId="38401017" w:rsidR="003F2BDD" w:rsidRPr="00052B3D" w:rsidRDefault="003F2BDD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  <w:lang w:val="yo-NG"/>
                              </w:rPr>
                              <w:t xml:space="preserve">E-mail: </w:t>
                            </w:r>
                            <w:r w:rsidRPr="00052B3D">
                              <w:rPr>
                                <w:rStyle w:val="Hyperlink"/>
                                <w:rFonts w:cstheme="minorHAnsi"/>
                                <w:bCs/>
                                <w:sz w:val="20"/>
                                <w:szCs w:val="20"/>
                                <w:lang w:val="en-GB"/>
                              </w:rPr>
                              <w:t>lswong@</w:t>
                            </w:r>
                            <w:r w:rsidR="00D52E4F" w:rsidRPr="00052B3D">
                              <w:rPr>
                                <w:rStyle w:val="Hyperlink"/>
                                <w:rFonts w:cstheme="minorHAnsi"/>
                                <w:bCs/>
                                <w:sz w:val="20"/>
                                <w:szCs w:val="20"/>
                                <w:lang w:val="en-GB"/>
                              </w:rPr>
                              <w:t>polu.</w:t>
                            </w:r>
                            <w:r w:rsidR="00755FE8" w:rsidRPr="00052B3D">
                              <w:rPr>
                                <w:rStyle w:val="Hyperlink"/>
                                <w:rFonts w:cstheme="minorHAnsi"/>
                                <w:bCs/>
                                <w:sz w:val="20"/>
                                <w:szCs w:val="20"/>
                                <w:lang w:val="en-GB"/>
                              </w:rPr>
                              <w:t>edu.hk</w:t>
                            </w:r>
                          </w:p>
                          <w:p w14:paraId="6428F74E" w14:textId="77777777" w:rsidR="003F2BDD" w:rsidRPr="00052B3D" w:rsidRDefault="003F2BDD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  <w:lang w:val="yo-NG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  <w:lang w:val="yo-NG"/>
                              </w:rPr>
                              <w:t>Department of Land Surveying and Geo-Informatics</w:t>
                            </w:r>
                          </w:p>
                          <w:p w14:paraId="65B0F181" w14:textId="77777777" w:rsidR="00673781" w:rsidRPr="00052B3D" w:rsidRDefault="003F2BDD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  <w:lang w:val="yo-NG"/>
                              </w:rPr>
                              <w:t>The Hong Kong Polytechnic University</w:t>
                            </w:r>
                            <w:r w:rsidR="00755FE8" w:rsidRPr="00052B3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75FAE95" w14:textId="502DBEC6" w:rsidR="003F2BDD" w:rsidRPr="00052B3D" w:rsidRDefault="003F2BDD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  <w:lang w:val="yo-NG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  <w:lang w:val="yo-NG"/>
                              </w:rPr>
                              <w:t>Hong Kong</w:t>
                            </w:r>
                          </w:p>
                          <w:p w14:paraId="1C2EB7AF" w14:textId="70E7CCA1" w:rsidR="00755FE8" w:rsidRPr="00052B3D" w:rsidRDefault="00673781" w:rsidP="001E5FF3">
                            <w:pPr>
                              <w:pStyle w:val="NoSpacing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 w:rsidRPr="00052B3D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Relationship: PhD Supervisor</w:t>
                            </w:r>
                          </w:p>
                          <w:p w14:paraId="5D5315FA" w14:textId="77777777" w:rsidR="003F2BDD" w:rsidRPr="001E5FF3" w:rsidRDefault="003F2BDD" w:rsidP="001E5FF3">
                            <w:pPr>
                              <w:pStyle w:val="NoSpacing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FE31F" id="Text Box 3" o:spid="_x0000_s1027" type="#_x0000_t202" style="position:absolute;left:0;text-align:left;margin-left:-16.5pt;margin-top:35.2pt;width:267.75pt;height:181.5pt;z-index:25162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" fillcolor="white [3201]" stroked="f" strokeweight=".5pt">
                <v:textbox>
                  <w:txbxContent>
                    <w:p w14:paraId="777B6D5F" w14:textId="139BBD09" w:rsidR="003F2BDD" w:rsidRPr="00052B3D" w:rsidRDefault="003F2BDD" w:rsidP="001E5FF3">
                      <w:pPr>
                        <w:pStyle w:val="NoSpacing"/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yo-NG"/>
                        </w:rPr>
                      </w:pPr>
                      <w:r w:rsidRPr="00052B3D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</w:rPr>
                        <w:t>Sr</w:t>
                      </w:r>
                      <w:r w:rsidRPr="00052B3D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yo-NG"/>
                        </w:rPr>
                        <w:t xml:space="preserve"> Prof. </w:t>
                      </w:r>
                      <w:r w:rsidR="005F0A08" w:rsidRPr="00052B3D">
                        <w:rPr>
                          <w:rFonts w:cstheme="minorHAnsi"/>
                          <w:b/>
                          <w:bCs/>
                          <w:sz w:val="20"/>
                          <w:szCs w:val="20"/>
                          <w:lang w:val="yo-NG"/>
                        </w:rPr>
                        <w:t>WONG Man-sing, Charles</w:t>
                      </w:r>
                    </w:p>
                    <w:p w14:paraId="551FDEB4" w14:textId="4FF54D42" w:rsidR="003F2BDD" w:rsidRPr="00052B3D" w:rsidRDefault="003F2BDD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  <w:lang w:val="yo-NG"/>
                        </w:rPr>
                        <w:t>Phone: +852 3400</w:t>
                      </w:r>
                      <w:r w:rsidR="00D52E4F" w:rsidRPr="00052B3D">
                        <w:rPr>
                          <w:rFonts w:cstheme="minorHAnsi"/>
                          <w:sz w:val="20"/>
                          <w:szCs w:val="20"/>
                        </w:rPr>
                        <w:t xml:space="preserve"> 8959</w:t>
                      </w:r>
                    </w:p>
                    <w:p w14:paraId="42AF8FB5" w14:textId="38401017" w:rsidR="003F2BDD" w:rsidRPr="00052B3D" w:rsidRDefault="003F2BDD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  <w:lang w:val="yo-NG"/>
                        </w:rPr>
                        <w:t xml:space="preserve">E-mail: </w:t>
                      </w:r>
                      <w:r w:rsidRPr="00052B3D">
                        <w:rPr>
                          <w:rStyle w:val="Hyperlink"/>
                          <w:rFonts w:cstheme="minorHAnsi"/>
                          <w:bCs/>
                          <w:sz w:val="20"/>
                          <w:szCs w:val="20"/>
                          <w:lang w:val="en-GB"/>
                        </w:rPr>
                        <w:t>lswong@</w:t>
                      </w:r>
                      <w:r w:rsidR="00D52E4F" w:rsidRPr="00052B3D">
                        <w:rPr>
                          <w:rStyle w:val="Hyperlink"/>
                          <w:rFonts w:cstheme="minorHAnsi"/>
                          <w:bCs/>
                          <w:sz w:val="20"/>
                          <w:szCs w:val="20"/>
                          <w:lang w:val="en-GB"/>
                        </w:rPr>
                        <w:t>polu.</w:t>
                      </w:r>
                      <w:r w:rsidR="00755FE8" w:rsidRPr="00052B3D">
                        <w:rPr>
                          <w:rStyle w:val="Hyperlink"/>
                          <w:rFonts w:cstheme="minorHAnsi"/>
                          <w:bCs/>
                          <w:sz w:val="20"/>
                          <w:szCs w:val="20"/>
                          <w:lang w:val="en-GB"/>
                        </w:rPr>
                        <w:t>edu.hk</w:t>
                      </w:r>
                    </w:p>
                    <w:p w14:paraId="6428F74E" w14:textId="77777777" w:rsidR="003F2BDD" w:rsidRPr="00052B3D" w:rsidRDefault="003F2BDD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  <w:lang w:val="yo-NG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  <w:lang w:val="yo-NG"/>
                        </w:rPr>
                        <w:t>Department of Land Surveying and Geo-Informatics</w:t>
                      </w:r>
                    </w:p>
                    <w:p w14:paraId="65B0F181" w14:textId="77777777" w:rsidR="00673781" w:rsidRPr="00052B3D" w:rsidRDefault="003F2BDD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  <w:lang w:val="yo-NG"/>
                        </w:rPr>
                        <w:t>The Hong Kong Polytechnic University</w:t>
                      </w:r>
                      <w:r w:rsidR="00755FE8" w:rsidRPr="00052B3D">
                        <w:rPr>
                          <w:rFonts w:cstheme="minorHAnsi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75FAE95" w14:textId="502DBEC6" w:rsidR="003F2BDD" w:rsidRPr="00052B3D" w:rsidRDefault="003F2BDD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  <w:lang w:val="yo-NG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  <w:lang w:val="yo-NG"/>
                        </w:rPr>
                        <w:t>Hong Kong</w:t>
                      </w:r>
                    </w:p>
                    <w:p w14:paraId="1C2EB7AF" w14:textId="70E7CCA1" w:rsidR="00755FE8" w:rsidRPr="00052B3D" w:rsidRDefault="00673781" w:rsidP="001E5FF3">
                      <w:pPr>
                        <w:pStyle w:val="NoSpacing"/>
                        <w:rPr>
                          <w:rFonts w:cstheme="minorHAnsi"/>
                          <w:sz w:val="20"/>
                          <w:szCs w:val="20"/>
                        </w:rPr>
                      </w:pPr>
                      <w:r w:rsidRPr="00052B3D">
                        <w:rPr>
                          <w:rFonts w:cstheme="minorHAnsi"/>
                          <w:sz w:val="20"/>
                          <w:szCs w:val="20"/>
                        </w:rPr>
                        <w:t>Relationship: PhD Supervisor</w:t>
                      </w:r>
                    </w:p>
                    <w:p w14:paraId="5D5315FA" w14:textId="77777777" w:rsidR="003F2BDD" w:rsidRPr="001E5FF3" w:rsidRDefault="003F2BDD" w:rsidP="001E5FF3">
                      <w:pPr>
                        <w:pStyle w:val="NoSpacing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068E" w:rsidRPr="000E6D04">
        <w:rPr>
          <w:rFonts w:cstheme="minorHAnsi"/>
          <w:sz w:val="20"/>
          <w:szCs w:val="20"/>
        </w:rPr>
        <w:t>References</w:t>
      </w:r>
      <w:r w:rsidR="001225DB" w:rsidRPr="007C47A8">
        <w:rPr>
          <w:rFonts w:cstheme="minorHAnsi"/>
          <w:sz w:val="20"/>
          <w:szCs w:val="20"/>
        </w:rPr>
        <w:t xml:space="preserve"> </w:t>
      </w:r>
    </w:p>
    <w:sectPr w:rsidR="0059753C" w:rsidRPr="007C47A8" w:rsidSect="00430F40">
      <w:pgSz w:w="12240" w:h="15840"/>
      <w:pgMar w:top="630" w:right="108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469D29" w14:textId="77777777" w:rsidR="00430F40" w:rsidRDefault="00430F40" w:rsidP="006127DA">
      <w:pPr>
        <w:spacing w:after="0" w:line="240" w:lineRule="auto"/>
      </w:pPr>
      <w:r>
        <w:separator/>
      </w:r>
    </w:p>
  </w:endnote>
  <w:endnote w:type="continuationSeparator" w:id="0">
    <w:p w14:paraId="6B449696" w14:textId="77777777" w:rsidR="00430F40" w:rsidRDefault="00430F40" w:rsidP="006127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36ADF0" w14:textId="77777777" w:rsidR="00430F40" w:rsidRDefault="00430F40" w:rsidP="006127DA">
      <w:pPr>
        <w:spacing w:after="0" w:line="240" w:lineRule="auto"/>
      </w:pPr>
      <w:r>
        <w:separator/>
      </w:r>
    </w:p>
  </w:footnote>
  <w:footnote w:type="continuationSeparator" w:id="0">
    <w:p w14:paraId="2654A44C" w14:textId="77777777" w:rsidR="00430F40" w:rsidRDefault="00430F40" w:rsidP="006127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9505D"/>
    <w:multiLevelType w:val="hybridMultilevel"/>
    <w:tmpl w:val="3D3E04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5723F"/>
    <w:multiLevelType w:val="hybridMultilevel"/>
    <w:tmpl w:val="26D2A12A"/>
    <w:lvl w:ilvl="0" w:tplc="E954EA18">
      <w:start w:val="20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9C61D9"/>
    <w:multiLevelType w:val="hybridMultilevel"/>
    <w:tmpl w:val="3B6E6F60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251F92"/>
    <w:multiLevelType w:val="hybridMultilevel"/>
    <w:tmpl w:val="B6E06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829B7"/>
    <w:multiLevelType w:val="hybridMultilevel"/>
    <w:tmpl w:val="C6A642DC"/>
    <w:lvl w:ilvl="0" w:tplc="49C223C0">
      <w:start w:val="20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4C48F0"/>
    <w:multiLevelType w:val="hybridMultilevel"/>
    <w:tmpl w:val="CA7C8E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D03C0"/>
    <w:multiLevelType w:val="hybridMultilevel"/>
    <w:tmpl w:val="C240A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83BFE"/>
    <w:multiLevelType w:val="hybridMultilevel"/>
    <w:tmpl w:val="60C494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907CFE"/>
    <w:multiLevelType w:val="hybridMultilevel"/>
    <w:tmpl w:val="E4E4917A"/>
    <w:lvl w:ilvl="0" w:tplc="08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9" w15:restartNumberingAfterBreak="0">
    <w:nsid w:val="170D0B2B"/>
    <w:multiLevelType w:val="hybridMultilevel"/>
    <w:tmpl w:val="400A178A"/>
    <w:lvl w:ilvl="0" w:tplc="F990AD1A">
      <w:start w:val="20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1C395C"/>
    <w:multiLevelType w:val="singleLevel"/>
    <w:tmpl w:val="0409000B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1" w15:restartNumberingAfterBreak="0">
    <w:nsid w:val="228178C3"/>
    <w:multiLevelType w:val="hybridMultilevel"/>
    <w:tmpl w:val="0F381436"/>
    <w:lvl w:ilvl="0" w:tplc="FFFFFFFF">
      <w:start w:val="1"/>
      <w:numFmt w:val="bullet"/>
      <w:lvlText w:val=""/>
      <w:lvlJc w:val="left"/>
      <w:pPr>
        <w:ind w:left="97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9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1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37" w:hanging="360"/>
      </w:pPr>
      <w:rPr>
        <w:rFonts w:ascii="Wingdings" w:hAnsi="Wingdings" w:hint="default"/>
      </w:rPr>
    </w:lvl>
  </w:abstractNum>
  <w:abstractNum w:abstractNumId="12" w15:restartNumberingAfterBreak="0">
    <w:nsid w:val="29F42953"/>
    <w:multiLevelType w:val="hybridMultilevel"/>
    <w:tmpl w:val="2EE8F13C"/>
    <w:lvl w:ilvl="0" w:tplc="08090005">
      <w:start w:val="1"/>
      <w:numFmt w:val="bullet"/>
      <w:lvlText w:val=""/>
      <w:lvlJc w:val="left"/>
      <w:pPr>
        <w:ind w:left="133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05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77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9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1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3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5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7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97" w:hanging="360"/>
      </w:pPr>
      <w:rPr>
        <w:rFonts w:ascii="Wingdings" w:hAnsi="Wingdings" w:hint="default"/>
      </w:rPr>
    </w:lvl>
  </w:abstractNum>
  <w:abstractNum w:abstractNumId="13" w15:restartNumberingAfterBreak="0">
    <w:nsid w:val="3C4309B8"/>
    <w:multiLevelType w:val="hybridMultilevel"/>
    <w:tmpl w:val="314CB68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463B94"/>
    <w:multiLevelType w:val="hybridMultilevel"/>
    <w:tmpl w:val="B4721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23084B"/>
    <w:multiLevelType w:val="hybridMultilevel"/>
    <w:tmpl w:val="9D3C9D8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04466"/>
    <w:multiLevelType w:val="hybridMultilevel"/>
    <w:tmpl w:val="3E8ABBB0"/>
    <w:lvl w:ilvl="0" w:tplc="FFFFFFFF">
      <w:start w:val="1"/>
      <w:numFmt w:val="bullet"/>
      <w:lvlText w:val=""/>
      <w:lvlJc w:val="left"/>
      <w:pPr>
        <w:ind w:left="977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697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31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37" w:hanging="360"/>
      </w:pPr>
      <w:rPr>
        <w:rFonts w:ascii="Wingdings" w:hAnsi="Wingdings" w:hint="default"/>
      </w:rPr>
    </w:lvl>
  </w:abstractNum>
  <w:abstractNum w:abstractNumId="17" w15:restartNumberingAfterBreak="0">
    <w:nsid w:val="52431DCC"/>
    <w:multiLevelType w:val="hybridMultilevel"/>
    <w:tmpl w:val="8250A07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E12523"/>
    <w:multiLevelType w:val="hybridMultilevel"/>
    <w:tmpl w:val="D3E477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3825B9"/>
    <w:multiLevelType w:val="hybridMultilevel"/>
    <w:tmpl w:val="7F58CF92"/>
    <w:lvl w:ilvl="0" w:tplc="0518D8B0">
      <w:start w:val="202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9F04C2"/>
    <w:multiLevelType w:val="hybridMultilevel"/>
    <w:tmpl w:val="4AEA4B8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F5393C"/>
    <w:multiLevelType w:val="hybridMultilevel"/>
    <w:tmpl w:val="7640F4C8"/>
    <w:lvl w:ilvl="0" w:tplc="08090005">
      <w:start w:val="1"/>
      <w:numFmt w:val="bullet"/>
      <w:lvlText w:val=""/>
      <w:lvlJc w:val="left"/>
      <w:pPr>
        <w:ind w:left="97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9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37" w:hanging="360"/>
      </w:pPr>
      <w:rPr>
        <w:rFonts w:ascii="Wingdings" w:hAnsi="Wingdings" w:hint="default"/>
      </w:rPr>
    </w:lvl>
  </w:abstractNum>
  <w:abstractNum w:abstractNumId="22" w15:restartNumberingAfterBreak="0">
    <w:nsid w:val="60770502"/>
    <w:multiLevelType w:val="hybridMultilevel"/>
    <w:tmpl w:val="95AEE2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150C19"/>
    <w:multiLevelType w:val="hybridMultilevel"/>
    <w:tmpl w:val="A1CA2BDC"/>
    <w:lvl w:ilvl="0" w:tplc="FFFFFFFF">
      <w:start w:val="1"/>
      <w:numFmt w:val="bullet"/>
      <w:lvlText w:val=""/>
      <w:lvlJc w:val="left"/>
      <w:pPr>
        <w:ind w:left="977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9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1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3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5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7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9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1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37" w:hanging="360"/>
      </w:pPr>
      <w:rPr>
        <w:rFonts w:ascii="Wingdings" w:hAnsi="Wingdings" w:hint="default"/>
      </w:rPr>
    </w:lvl>
  </w:abstractNum>
  <w:abstractNum w:abstractNumId="24" w15:restartNumberingAfterBreak="0">
    <w:nsid w:val="6D5B0052"/>
    <w:multiLevelType w:val="hybridMultilevel"/>
    <w:tmpl w:val="1196E6C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127182"/>
    <w:multiLevelType w:val="hybridMultilevel"/>
    <w:tmpl w:val="128CF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0580915">
    <w:abstractNumId w:val="13"/>
  </w:num>
  <w:num w:numId="2" w16cid:durableId="601493061">
    <w:abstractNumId w:val="0"/>
  </w:num>
  <w:num w:numId="3" w16cid:durableId="691296195">
    <w:abstractNumId w:val="10"/>
  </w:num>
  <w:num w:numId="4" w16cid:durableId="168328930">
    <w:abstractNumId w:val="6"/>
  </w:num>
  <w:num w:numId="5" w16cid:durableId="2054773249">
    <w:abstractNumId w:val="25"/>
  </w:num>
  <w:num w:numId="6" w16cid:durableId="1678338064">
    <w:abstractNumId w:val="18"/>
  </w:num>
  <w:num w:numId="7" w16cid:durableId="849683122">
    <w:abstractNumId w:val="7"/>
  </w:num>
  <w:num w:numId="8" w16cid:durableId="792097374">
    <w:abstractNumId w:val="3"/>
  </w:num>
  <w:num w:numId="9" w16cid:durableId="871070350">
    <w:abstractNumId w:val="5"/>
  </w:num>
  <w:num w:numId="10" w16cid:durableId="197939975">
    <w:abstractNumId w:val="2"/>
  </w:num>
  <w:num w:numId="11" w16cid:durableId="1452017867">
    <w:abstractNumId w:val="15"/>
  </w:num>
  <w:num w:numId="12" w16cid:durableId="1851599586">
    <w:abstractNumId w:val="17"/>
  </w:num>
  <w:num w:numId="13" w16cid:durableId="290987445">
    <w:abstractNumId w:val="20"/>
  </w:num>
  <w:num w:numId="14" w16cid:durableId="792479938">
    <w:abstractNumId w:val="24"/>
  </w:num>
  <w:num w:numId="15" w16cid:durableId="1944679024">
    <w:abstractNumId w:val="9"/>
  </w:num>
  <w:num w:numId="16" w16cid:durableId="565073442">
    <w:abstractNumId w:val="4"/>
  </w:num>
  <w:num w:numId="17" w16cid:durableId="882330555">
    <w:abstractNumId w:val="19"/>
  </w:num>
  <w:num w:numId="18" w16cid:durableId="2106149385">
    <w:abstractNumId w:val="1"/>
  </w:num>
  <w:num w:numId="19" w16cid:durableId="2110464904">
    <w:abstractNumId w:val="21"/>
  </w:num>
  <w:num w:numId="20" w16cid:durableId="1083650864">
    <w:abstractNumId w:val="16"/>
  </w:num>
  <w:num w:numId="21" w16cid:durableId="746078582">
    <w:abstractNumId w:val="11"/>
  </w:num>
  <w:num w:numId="22" w16cid:durableId="754984212">
    <w:abstractNumId w:val="12"/>
  </w:num>
  <w:num w:numId="23" w16cid:durableId="1407533649">
    <w:abstractNumId w:val="23"/>
  </w:num>
  <w:num w:numId="24" w16cid:durableId="766463273">
    <w:abstractNumId w:val="22"/>
  </w:num>
  <w:num w:numId="25" w16cid:durableId="1699502923">
    <w:abstractNumId w:val="8"/>
  </w:num>
  <w:num w:numId="26" w16cid:durableId="16150598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rI0M7OwMDG3tDBS0lEKTi0uzszPAykwrAUAPafL9ywAAAA="/>
  </w:docVars>
  <w:rsids>
    <w:rsidRoot w:val="0061536F"/>
    <w:rsid w:val="00000030"/>
    <w:rsid w:val="00001720"/>
    <w:rsid w:val="00005AFE"/>
    <w:rsid w:val="000071BC"/>
    <w:rsid w:val="00010C4C"/>
    <w:rsid w:val="0001202C"/>
    <w:rsid w:val="000146C9"/>
    <w:rsid w:val="00020E6A"/>
    <w:rsid w:val="000216DA"/>
    <w:rsid w:val="00024D4C"/>
    <w:rsid w:val="0002502D"/>
    <w:rsid w:val="0003017A"/>
    <w:rsid w:val="00030ABD"/>
    <w:rsid w:val="00030B0D"/>
    <w:rsid w:val="00031527"/>
    <w:rsid w:val="000344B8"/>
    <w:rsid w:val="000361C6"/>
    <w:rsid w:val="00036D9F"/>
    <w:rsid w:val="00042148"/>
    <w:rsid w:val="00042C45"/>
    <w:rsid w:val="0004481A"/>
    <w:rsid w:val="00046AA9"/>
    <w:rsid w:val="000521C6"/>
    <w:rsid w:val="00052B3D"/>
    <w:rsid w:val="00062F6B"/>
    <w:rsid w:val="00063250"/>
    <w:rsid w:val="000651EC"/>
    <w:rsid w:val="00065E88"/>
    <w:rsid w:val="000673B8"/>
    <w:rsid w:val="00071CAB"/>
    <w:rsid w:val="00081576"/>
    <w:rsid w:val="00085F5E"/>
    <w:rsid w:val="000868ED"/>
    <w:rsid w:val="00087CDF"/>
    <w:rsid w:val="00093100"/>
    <w:rsid w:val="000932E6"/>
    <w:rsid w:val="00094EE0"/>
    <w:rsid w:val="000A02B6"/>
    <w:rsid w:val="000A1227"/>
    <w:rsid w:val="000A1295"/>
    <w:rsid w:val="000A1C99"/>
    <w:rsid w:val="000A4709"/>
    <w:rsid w:val="000A62F3"/>
    <w:rsid w:val="000A797A"/>
    <w:rsid w:val="000B1367"/>
    <w:rsid w:val="000B56F2"/>
    <w:rsid w:val="000B7596"/>
    <w:rsid w:val="000B77C0"/>
    <w:rsid w:val="000C2D85"/>
    <w:rsid w:val="000C383D"/>
    <w:rsid w:val="000C3E86"/>
    <w:rsid w:val="000C7003"/>
    <w:rsid w:val="000C7461"/>
    <w:rsid w:val="000D1C31"/>
    <w:rsid w:val="000D25ED"/>
    <w:rsid w:val="000E1507"/>
    <w:rsid w:val="000E328E"/>
    <w:rsid w:val="000E6D04"/>
    <w:rsid w:val="000F0299"/>
    <w:rsid w:val="000F02EB"/>
    <w:rsid w:val="000F3183"/>
    <w:rsid w:val="000F4846"/>
    <w:rsid w:val="0010032E"/>
    <w:rsid w:val="00112554"/>
    <w:rsid w:val="001225DB"/>
    <w:rsid w:val="0012585B"/>
    <w:rsid w:val="00126D6F"/>
    <w:rsid w:val="00154F2C"/>
    <w:rsid w:val="00156AF2"/>
    <w:rsid w:val="00156E98"/>
    <w:rsid w:val="0016445E"/>
    <w:rsid w:val="00164E15"/>
    <w:rsid w:val="0016711E"/>
    <w:rsid w:val="001738F3"/>
    <w:rsid w:val="001740E6"/>
    <w:rsid w:val="00174C23"/>
    <w:rsid w:val="00180454"/>
    <w:rsid w:val="0018158D"/>
    <w:rsid w:val="00191603"/>
    <w:rsid w:val="00191A49"/>
    <w:rsid w:val="001928C9"/>
    <w:rsid w:val="00194067"/>
    <w:rsid w:val="001A05DE"/>
    <w:rsid w:val="001B48B8"/>
    <w:rsid w:val="001B539D"/>
    <w:rsid w:val="001C0F5F"/>
    <w:rsid w:val="001C4D90"/>
    <w:rsid w:val="001D5473"/>
    <w:rsid w:val="001E2761"/>
    <w:rsid w:val="001E56B3"/>
    <w:rsid w:val="001E5FF3"/>
    <w:rsid w:val="001F4222"/>
    <w:rsid w:val="001F5CBC"/>
    <w:rsid w:val="00203E10"/>
    <w:rsid w:val="002047D0"/>
    <w:rsid w:val="00206647"/>
    <w:rsid w:val="00207E70"/>
    <w:rsid w:val="00211349"/>
    <w:rsid w:val="0023246A"/>
    <w:rsid w:val="00234F69"/>
    <w:rsid w:val="00236ECE"/>
    <w:rsid w:val="002377D1"/>
    <w:rsid w:val="00240F13"/>
    <w:rsid w:val="002414BD"/>
    <w:rsid w:val="00262136"/>
    <w:rsid w:val="0026271A"/>
    <w:rsid w:val="002710D6"/>
    <w:rsid w:val="002736A2"/>
    <w:rsid w:val="00274590"/>
    <w:rsid w:val="0027519E"/>
    <w:rsid w:val="0027541D"/>
    <w:rsid w:val="00277800"/>
    <w:rsid w:val="00280A35"/>
    <w:rsid w:val="0028157E"/>
    <w:rsid w:val="00281A34"/>
    <w:rsid w:val="00282391"/>
    <w:rsid w:val="002823CA"/>
    <w:rsid w:val="002835DD"/>
    <w:rsid w:val="002842C6"/>
    <w:rsid w:val="00287161"/>
    <w:rsid w:val="002A1BE0"/>
    <w:rsid w:val="002A4119"/>
    <w:rsid w:val="002A6334"/>
    <w:rsid w:val="002B1F74"/>
    <w:rsid w:val="002B27D0"/>
    <w:rsid w:val="002B3CAD"/>
    <w:rsid w:val="002C054C"/>
    <w:rsid w:val="002C0D9E"/>
    <w:rsid w:val="002C4444"/>
    <w:rsid w:val="002D0321"/>
    <w:rsid w:val="002D0654"/>
    <w:rsid w:val="002E01B9"/>
    <w:rsid w:val="002E1824"/>
    <w:rsid w:val="002E1FA9"/>
    <w:rsid w:val="002E5AC6"/>
    <w:rsid w:val="002E75AC"/>
    <w:rsid w:val="002F0E58"/>
    <w:rsid w:val="002F701E"/>
    <w:rsid w:val="002F7BF4"/>
    <w:rsid w:val="003003BB"/>
    <w:rsid w:val="00300B70"/>
    <w:rsid w:val="00300C98"/>
    <w:rsid w:val="00301F6C"/>
    <w:rsid w:val="003029F4"/>
    <w:rsid w:val="00304A3E"/>
    <w:rsid w:val="0030517E"/>
    <w:rsid w:val="003112FB"/>
    <w:rsid w:val="0031380D"/>
    <w:rsid w:val="0032068E"/>
    <w:rsid w:val="00323542"/>
    <w:rsid w:val="00325A14"/>
    <w:rsid w:val="003269DD"/>
    <w:rsid w:val="003274FD"/>
    <w:rsid w:val="00327609"/>
    <w:rsid w:val="00331365"/>
    <w:rsid w:val="00334CF8"/>
    <w:rsid w:val="00334FBB"/>
    <w:rsid w:val="003376A3"/>
    <w:rsid w:val="00341710"/>
    <w:rsid w:val="003429E3"/>
    <w:rsid w:val="00344B63"/>
    <w:rsid w:val="00347A66"/>
    <w:rsid w:val="003513C4"/>
    <w:rsid w:val="003516CA"/>
    <w:rsid w:val="00351C5F"/>
    <w:rsid w:val="00361649"/>
    <w:rsid w:val="00367C04"/>
    <w:rsid w:val="003746D4"/>
    <w:rsid w:val="00374B43"/>
    <w:rsid w:val="003770F6"/>
    <w:rsid w:val="003771EB"/>
    <w:rsid w:val="003807BA"/>
    <w:rsid w:val="00380A5C"/>
    <w:rsid w:val="00383A6C"/>
    <w:rsid w:val="00384804"/>
    <w:rsid w:val="003861C7"/>
    <w:rsid w:val="0038686E"/>
    <w:rsid w:val="0038710B"/>
    <w:rsid w:val="003875B1"/>
    <w:rsid w:val="003903F3"/>
    <w:rsid w:val="00395E95"/>
    <w:rsid w:val="003A0D4F"/>
    <w:rsid w:val="003A5D93"/>
    <w:rsid w:val="003B436F"/>
    <w:rsid w:val="003B5F6A"/>
    <w:rsid w:val="003C7A0C"/>
    <w:rsid w:val="003C7E09"/>
    <w:rsid w:val="003D4896"/>
    <w:rsid w:val="003E1078"/>
    <w:rsid w:val="003E6054"/>
    <w:rsid w:val="003F07DF"/>
    <w:rsid w:val="003F2AF9"/>
    <w:rsid w:val="003F2BDD"/>
    <w:rsid w:val="003F3847"/>
    <w:rsid w:val="003F6673"/>
    <w:rsid w:val="00407056"/>
    <w:rsid w:val="004077B8"/>
    <w:rsid w:val="004178C0"/>
    <w:rsid w:val="00421F6A"/>
    <w:rsid w:val="00423817"/>
    <w:rsid w:val="0042528A"/>
    <w:rsid w:val="004253C2"/>
    <w:rsid w:val="004253F4"/>
    <w:rsid w:val="004275AC"/>
    <w:rsid w:val="00430F40"/>
    <w:rsid w:val="00432EEC"/>
    <w:rsid w:val="00434805"/>
    <w:rsid w:val="00435380"/>
    <w:rsid w:val="00435520"/>
    <w:rsid w:val="0043555D"/>
    <w:rsid w:val="00440388"/>
    <w:rsid w:val="00441146"/>
    <w:rsid w:val="00442B21"/>
    <w:rsid w:val="00443870"/>
    <w:rsid w:val="0044475E"/>
    <w:rsid w:val="00445CA4"/>
    <w:rsid w:val="00456FC3"/>
    <w:rsid w:val="00457440"/>
    <w:rsid w:val="0046101E"/>
    <w:rsid w:val="00465263"/>
    <w:rsid w:val="004670AC"/>
    <w:rsid w:val="00470A86"/>
    <w:rsid w:val="00473765"/>
    <w:rsid w:val="00474F32"/>
    <w:rsid w:val="00480471"/>
    <w:rsid w:val="00482064"/>
    <w:rsid w:val="00485243"/>
    <w:rsid w:val="004855BC"/>
    <w:rsid w:val="00485C7F"/>
    <w:rsid w:val="004870B5"/>
    <w:rsid w:val="00491AFE"/>
    <w:rsid w:val="00492442"/>
    <w:rsid w:val="00492927"/>
    <w:rsid w:val="0049341A"/>
    <w:rsid w:val="004A1D7B"/>
    <w:rsid w:val="004A7168"/>
    <w:rsid w:val="004B13B7"/>
    <w:rsid w:val="004B1853"/>
    <w:rsid w:val="004B3079"/>
    <w:rsid w:val="004B35F7"/>
    <w:rsid w:val="004B381D"/>
    <w:rsid w:val="004B3884"/>
    <w:rsid w:val="004C2479"/>
    <w:rsid w:val="004C30CF"/>
    <w:rsid w:val="004D1929"/>
    <w:rsid w:val="004D3538"/>
    <w:rsid w:val="004D71A0"/>
    <w:rsid w:val="004E0F0E"/>
    <w:rsid w:val="004E1D6A"/>
    <w:rsid w:val="004E2AC7"/>
    <w:rsid w:val="004E2C38"/>
    <w:rsid w:val="004E58AA"/>
    <w:rsid w:val="004E59F0"/>
    <w:rsid w:val="004F0604"/>
    <w:rsid w:val="004F1D6C"/>
    <w:rsid w:val="004F1DDB"/>
    <w:rsid w:val="004F3F36"/>
    <w:rsid w:val="004F40B1"/>
    <w:rsid w:val="0051139A"/>
    <w:rsid w:val="005134AB"/>
    <w:rsid w:val="005140F2"/>
    <w:rsid w:val="00514610"/>
    <w:rsid w:val="00517334"/>
    <w:rsid w:val="00526A85"/>
    <w:rsid w:val="005341BB"/>
    <w:rsid w:val="00536387"/>
    <w:rsid w:val="00541E48"/>
    <w:rsid w:val="005420DA"/>
    <w:rsid w:val="00544EFF"/>
    <w:rsid w:val="00545674"/>
    <w:rsid w:val="00545B4D"/>
    <w:rsid w:val="00545C68"/>
    <w:rsid w:val="00553E32"/>
    <w:rsid w:val="00560F6A"/>
    <w:rsid w:val="00563ABC"/>
    <w:rsid w:val="00564493"/>
    <w:rsid w:val="00564EDF"/>
    <w:rsid w:val="0056748E"/>
    <w:rsid w:val="00576628"/>
    <w:rsid w:val="00592B44"/>
    <w:rsid w:val="00593A77"/>
    <w:rsid w:val="00594436"/>
    <w:rsid w:val="00594832"/>
    <w:rsid w:val="005960AB"/>
    <w:rsid w:val="0059753C"/>
    <w:rsid w:val="00597A14"/>
    <w:rsid w:val="005A088D"/>
    <w:rsid w:val="005A3996"/>
    <w:rsid w:val="005A39ED"/>
    <w:rsid w:val="005A68ED"/>
    <w:rsid w:val="005A759F"/>
    <w:rsid w:val="005B0740"/>
    <w:rsid w:val="005B0C21"/>
    <w:rsid w:val="005B2578"/>
    <w:rsid w:val="005B603C"/>
    <w:rsid w:val="005B637E"/>
    <w:rsid w:val="005C5391"/>
    <w:rsid w:val="005C642F"/>
    <w:rsid w:val="005E1D6D"/>
    <w:rsid w:val="005F0A08"/>
    <w:rsid w:val="005F0E74"/>
    <w:rsid w:val="005F3BBE"/>
    <w:rsid w:val="005F50A4"/>
    <w:rsid w:val="005F5613"/>
    <w:rsid w:val="005F5B6A"/>
    <w:rsid w:val="005F6DE7"/>
    <w:rsid w:val="005F7DA3"/>
    <w:rsid w:val="006007E0"/>
    <w:rsid w:val="00607955"/>
    <w:rsid w:val="00611644"/>
    <w:rsid w:val="006118F0"/>
    <w:rsid w:val="006127DA"/>
    <w:rsid w:val="00612E37"/>
    <w:rsid w:val="0061318C"/>
    <w:rsid w:val="0061498B"/>
    <w:rsid w:val="0061536F"/>
    <w:rsid w:val="00616644"/>
    <w:rsid w:val="00621BA5"/>
    <w:rsid w:val="006228CC"/>
    <w:rsid w:val="00624790"/>
    <w:rsid w:val="006253FF"/>
    <w:rsid w:val="006272B6"/>
    <w:rsid w:val="00627AF2"/>
    <w:rsid w:val="00631068"/>
    <w:rsid w:val="00634DC4"/>
    <w:rsid w:val="0063668D"/>
    <w:rsid w:val="00636B40"/>
    <w:rsid w:val="006422DE"/>
    <w:rsid w:val="00642479"/>
    <w:rsid w:val="00643022"/>
    <w:rsid w:val="00651577"/>
    <w:rsid w:val="00662604"/>
    <w:rsid w:val="00665C59"/>
    <w:rsid w:val="00667585"/>
    <w:rsid w:val="00672766"/>
    <w:rsid w:val="00673781"/>
    <w:rsid w:val="00677FFC"/>
    <w:rsid w:val="00682B24"/>
    <w:rsid w:val="00682E87"/>
    <w:rsid w:val="00692097"/>
    <w:rsid w:val="0069416E"/>
    <w:rsid w:val="00695CE3"/>
    <w:rsid w:val="006A0414"/>
    <w:rsid w:val="006A5A6C"/>
    <w:rsid w:val="006B00D8"/>
    <w:rsid w:val="006B1E6A"/>
    <w:rsid w:val="006B4219"/>
    <w:rsid w:val="006B7568"/>
    <w:rsid w:val="006C1D2D"/>
    <w:rsid w:val="006C51F5"/>
    <w:rsid w:val="006C7527"/>
    <w:rsid w:val="006C7D2C"/>
    <w:rsid w:val="006C7F09"/>
    <w:rsid w:val="006D1860"/>
    <w:rsid w:val="006D45C4"/>
    <w:rsid w:val="006E487C"/>
    <w:rsid w:val="006E48C6"/>
    <w:rsid w:val="006E599F"/>
    <w:rsid w:val="006E6C72"/>
    <w:rsid w:val="006F39BB"/>
    <w:rsid w:val="007023A8"/>
    <w:rsid w:val="007025BE"/>
    <w:rsid w:val="007032A8"/>
    <w:rsid w:val="00704E48"/>
    <w:rsid w:val="00705E14"/>
    <w:rsid w:val="00710019"/>
    <w:rsid w:val="00717B4E"/>
    <w:rsid w:val="007215D7"/>
    <w:rsid w:val="00725034"/>
    <w:rsid w:val="00725044"/>
    <w:rsid w:val="00726980"/>
    <w:rsid w:val="007279B2"/>
    <w:rsid w:val="0073578B"/>
    <w:rsid w:val="007406D4"/>
    <w:rsid w:val="0074169B"/>
    <w:rsid w:val="00742C38"/>
    <w:rsid w:val="00742D66"/>
    <w:rsid w:val="0074515E"/>
    <w:rsid w:val="00747392"/>
    <w:rsid w:val="00747BAB"/>
    <w:rsid w:val="007505F3"/>
    <w:rsid w:val="007533DB"/>
    <w:rsid w:val="007543AA"/>
    <w:rsid w:val="00755FE8"/>
    <w:rsid w:val="007560B4"/>
    <w:rsid w:val="00757E04"/>
    <w:rsid w:val="00757F29"/>
    <w:rsid w:val="007662CB"/>
    <w:rsid w:val="00767F28"/>
    <w:rsid w:val="00774621"/>
    <w:rsid w:val="0077665B"/>
    <w:rsid w:val="00782CBD"/>
    <w:rsid w:val="00783AF1"/>
    <w:rsid w:val="0078510B"/>
    <w:rsid w:val="00785584"/>
    <w:rsid w:val="00787B94"/>
    <w:rsid w:val="007908A2"/>
    <w:rsid w:val="007926C5"/>
    <w:rsid w:val="0079351B"/>
    <w:rsid w:val="007939E6"/>
    <w:rsid w:val="007944AF"/>
    <w:rsid w:val="007955E5"/>
    <w:rsid w:val="00795CE7"/>
    <w:rsid w:val="00796DE5"/>
    <w:rsid w:val="007A21FB"/>
    <w:rsid w:val="007A41A2"/>
    <w:rsid w:val="007A489E"/>
    <w:rsid w:val="007A74C6"/>
    <w:rsid w:val="007B0CC3"/>
    <w:rsid w:val="007B3533"/>
    <w:rsid w:val="007C0011"/>
    <w:rsid w:val="007C391E"/>
    <w:rsid w:val="007C3DAA"/>
    <w:rsid w:val="007C47A8"/>
    <w:rsid w:val="007C737E"/>
    <w:rsid w:val="007D1C7B"/>
    <w:rsid w:val="007D361E"/>
    <w:rsid w:val="007D699D"/>
    <w:rsid w:val="007D75E7"/>
    <w:rsid w:val="007E30AA"/>
    <w:rsid w:val="007E45E5"/>
    <w:rsid w:val="007E5F78"/>
    <w:rsid w:val="007E7427"/>
    <w:rsid w:val="007F0954"/>
    <w:rsid w:val="007F5560"/>
    <w:rsid w:val="008000C0"/>
    <w:rsid w:val="00801D5C"/>
    <w:rsid w:val="00802DFD"/>
    <w:rsid w:val="00804BFF"/>
    <w:rsid w:val="00804CDF"/>
    <w:rsid w:val="00821AA4"/>
    <w:rsid w:val="00823B37"/>
    <w:rsid w:val="008249E1"/>
    <w:rsid w:val="00825347"/>
    <w:rsid w:val="00825E55"/>
    <w:rsid w:val="00832AA8"/>
    <w:rsid w:val="008341DB"/>
    <w:rsid w:val="00840169"/>
    <w:rsid w:val="008423D6"/>
    <w:rsid w:val="00843387"/>
    <w:rsid w:val="00847CC6"/>
    <w:rsid w:val="00850610"/>
    <w:rsid w:val="00850A5A"/>
    <w:rsid w:val="0085199D"/>
    <w:rsid w:val="00852FAF"/>
    <w:rsid w:val="00854495"/>
    <w:rsid w:val="00855E8E"/>
    <w:rsid w:val="00856D14"/>
    <w:rsid w:val="008573B8"/>
    <w:rsid w:val="00857652"/>
    <w:rsid w:val="00863288"/>
    <w:rsid w:val="008634A1"/>
    <w:rsid w:val="00865A83"/>
    <w:rsid w:val="00865C4D"/>
    <w:rsid w:val="008663F3"/>
    <w:rsid w:val="00867CA0"/>
    <w:rsid w:val="00876F55"/>
    <w:rsid w:val="00877BDE"/>
    <w:rsid w:val="00882106"/>
    <w:rsid w:val="00882448"/>
    <w:rsid w:val="00885BC1"/>
    <w:rsid w:val="00885C18"/>
    <w:rsid w:val="008874B9"/>
    <w:rsid w:val="008877E2"/>
    <w:rsid w:val="008932B1"/>
    <w:rsid w:val="008A2BC5"/>
    <w:rsid w:val="008A3A3C"/>
    <w:rsid w:val="008A4BC2"/>
    <w:rsid w:val="008B06F3"/>
    <w:rsid w:val="008B14EA"/>
    <w:rsid w:val="008B4890"/>
    <w:rsid w:val="008B6E34"/>
    <w:rsid w:val="008C039D"/>
    <w:rsid w:val="008C1E29"/>
    <w:rsid w:val="008C23BA"/>
    <w:rsid w:val="008C5661"/>
    <w:rsid w:val="008D09CC"/>
    <w:rsid w:val="008D1905"/>
    <w:rsid w:val="008D5038"/>
    <w:rsid w:val="008D58E5"/>
    <w:rsid w:val="008E6B03"/>
    <w:rsid w:val="008E6C2D"/>
    <w:rsid w:val="008F2022"/>
    <w:rsid w:val="008F62C4"/>
    <w:rsid w:val="008F6A26"/>
    <w:rsid w:val="008F6EF4"/>
    <w:rsid w:val="009017B7"/>
    <w:rsid w:val="00903C13"/>
    <w:rsid w:val="009054E4"/>
    <w:rsid w:val="009062C3"/>
    <w:rsid w:val="00907D4E"/>
    <w:rsid w:val="009104C4"/>
    <w:rsid w:val="00913707"/>
    <w:rsid w:val="00914C38"/>
    <w:rsid w:val="00916E88"/>
    <w:rsid w:val="0092125D"/>
    <w:rsid w:val="00921B40"/>
    <w:rsid w:val="00922D4B"/>
    <w:rsid w:val="00925637"/>
    <w:rsid w:val="009270E9"/>
    <w:rsid w:val="009317B8"/>
    <w:rsid w:val="0093334F"/>
    <w:rsid w:val="009344CF"/>
    <w:rsid w:val="00935A8A"/>
    <w:rsid w:val="00936BFC"/>
    <w:rsid w:val="009404C7"/>
    <w:rsid w:val="00943B38"/>
    <w:rsid w:val="00947EC1"/>
    <w:rsid w:val="00950919"/>
    <w:rsid w:val="00950931"/>
    <w:rsid w:val="00956E51"/>
    <w:rsid w:val="00961C6C"/>
    <w:rsid w:val="009652C5"/>
    <w:rsid w:val="00967ACE"/>
    <w:rsid w:val="00974DA1"/>
    <w:rsid w:val="00975731"/>
    <w:rsid w:val="00975F58"/>
    <w:rsid w:val="00976EF8"/>
    <w:rsid w:val="00976F45"/>
    <w:rsid w:val="00977FE9"/>
    <w:rsid w:val="00980620"/>
    <w:rsid w:val="00987240"/>
    <w:rsid w:val="00990C32"/>
    <w:rsid w:val="00990D28"/>
    <w:rsid w:val="00993D64"/>
    <w:rsid w:val="009958BE"/>
    <w:rsid w:val="009A297F"/>
    <w:rsid w:val="009A2EE3"/>
    <w:rsid w:val="009A309E"/>
    <w:rsid w:val="009A3B41"/>
    <w:rsid w:val="009A4F69"/>
    <w:rsid w:val="009A612E"/>
    <w:rsid w:val="009A64E5"/>
    <w:rsid w:val="009A6E47"/>
    <w:rsid w:val="009B0880"/>
    <w:rsid w:val="009C0CCD"/>
    <w:rsid w:val="009C3D2D"/>
    <w:rsid w:val="009C3DC5"/>
    <w:rsid w:val="009C4E36"/>
    <w:rsid w:val="009C62B8"/>
    <w:rsid w:val="009C6E87"/>
    <w:rsid w:val="009D0EFC"/>
    <w:rsid w:val="009D271B"/>
    <w:rsid w:val="009E39D7"/>
    <w:rsid w:val="009E3CE6"/>
    <w:rsid w:val="009F5189"/>
    <w:rsid w:val="009F5E4F"/>
    <w:rsid w:val="009F66AB"/>
    <w:rsid w:val="00A00DA6"/>
    <w:rsid w:val="00A0246E"/>
    <w:rsid w:val="00A0542E"/>
    <w:rsid w:val="00A06157"/>
    <w:rsid w:val="00A07B51"/>
    <w:rsid w:val="00A10A8D"/>
    <w:rsid w:val="00A13681"/>
    <w:rsid w:val="00A1513D"/>
    <w:rsid w:val="00A2364B"/>
    <w:rsid w:val="00A25189"/>
    <w:rsid w:val="00A25DAE"/>
    <w:rsid w:val="00A321C7"/>
    <w:rsid w:val="00A35A1B"/>
    <w:rsid w:val="00A366C9"/>
    <w:rsid w:val="00A40809"/>
    <w:rsid w:val="00A45578"/>
    <w:rsid w:val="00A52293"/>
    <w:rsid w:val="00A5575C"/>
    <w:rsid w:val="00A56E2E"/>
    <w:rsid w:val="00A5781B"/>
    <w:rsid w:val="00A64BBA"/>
    <w:rsid w:val="00A6762C"/>
    <w:rsid w:val="00A73864"/>
    <w:rsid w:val="00A744AE"/>
    <w:rsid w:val="00A74ED4"/>
    <w:rsid w:val="00A81745"/>
    <w:rsid w:val="00A850EB"/>
    <w:rsid w:val="00A86E8B"/>
    <w:rsid w:val="00A913E4"/>
    <w:rsid w:val="00A9249D"/>
    <w:rsid w:val="00A92D32"/>
    <w:rsid w:val="00A96240"/>
    <w:rsid w:val="00A97CD3"/>
    <w:rsid w:val="00AA3B21"/>
    <w:rsid w:val="00AA7010"/>
    <w:rsid w:val="00AB2AC9"/>
    <w:rsid w:val="00AC1F8D"/>
    <w:rsid w:val="00AC72E4"/>
    <w:rsid w:val="00AC7632"/>
    <w:rsid w:val="00AC7655"/>
    <w:rsid w:val="00AD234A"/>
    <w:rsid w:val="00AD3C53"/>
    <w:rsid w:val="00AD471B"/>
    <w:rsid w:val="00AD53D2"/>
    <w:rsid w:val="00AD5B39"/>
    <w:rsid w:val="00AE666B"/>
    <w:rsid w:val="00AF093A"/>
    <w:rsid w:val="00AF23A4"/>
    <w:rsid w:val="00AF3E88"/>
    <w:rsid w:val="00AF5687"/>
    <w:rsid w:val="00AF6639"/>
    <w:rsid w:val="00AF6AD9"/>
    <w:rsid w:val="00B00111"/>
    <w:rsid w:val="00B04207"/>
    <w:rsid w:val="00B06BB7"/>
    <w:rsid w:val="00B07D8F"/>
    <w:rsid w:val="00B1259F"/>
    <w:rsid w:val="00B12EC8"/>
    <w:rsid w:val="00B203B7"/>
    <w:rsid w:val="00B22F3B"/>
    <w:rsid w:val="00B23B8E"/>
    <w:rsid w:val="00B265A1"/>
    <w:rsid w:val="00B31ED6"/>
    <w:rsid w:val="00B41063"/>
    <w:rsid w:val="00B410B5"/>
    <w:rsid w:val="00B4121A"/>
    <w:rsid w:val="00B42940"/>
    <w:rsid w:val="00B42D94"/>
    <w:rsid w:val="00B430F1"/>
    <w:rsid w:val="00B45FC2"/>
    <w:rsid w:val="00B47BF5"/>
    <w:rsid w:val="00B47F3B"/>
    <w:rsid w:val="00B53710"/>
    <w:rsid w:val="00B543DB"/>
    <w:rsid w:val="00B57478"/>
    <w:rsid w:val="00B60DC7"/>
    <w:rsid w:val="00B61DB6"/>
    <w:rsid w:val="00B71334"/>
    <w:rsid w:val="00B72A03"/>
    <w:rsid w:val="00B74DE3"/>
    <w:rsid w:val="00B76DA0"/>
    <w:rsid w:val="00B77F03"/>
    <w:rsid w:val="00B802BD"/>
    <w:rsid w:val="00B80600"/>
    <w:rsid w:val="00B83B06"/>
    <w:rsid w:val="00B843A6"/>
    <w:rsid w:val="00B87B39"/>
    <w:rsid w:val="00B9016C"/>
    <w:rsid w:val="00B93BAC"/>
    <w:rsid w:val="00B952CB"/>
    <w:rsid w:val="00BA0605"/>
    <w:rsid w:val="00BA5A4F"/>
    <w:rsid w:val="00BB3F28"/>
    <w:rsid w:val="00BC3522"/>
    <w:rsid w:val="00BC59A8"/>
    <w:rsid w:val="00BC6302"/>
    <w:rsid w:val="00BC6A05"/>
    <w:rsid w:val="00BC7D83"/>
    <w:rsid w:val="00BD013A"/>
    <w:rsid w:val="00BD2E6E"/>
    <w:rsid w:val="00BD4D20"/>
    <w:rsid w:val="00BD5FF7"/>
    <w:rsid w:val="00BE161B"/>
    <w:rsid w:val="00BE6DD2"/>
    <w:rsid w:val="00BE7F4B"/>
    <w:rsid w:val="00BF043C"/>
    <w:rsid w:val="00BF04CF"/>
    <w:rsid w:val="00BF7B5B"/>
    <w:rsid w:val="00C04824"/>
    <w:rsid w:val="00C07B74"/>
    <w:rsid w:val="00C113CD"/>
    <w:rsid w:val="00C1593D"/>
    <w:rsid w:val="00C2036F"/>
    <w:rsid w:val="00C20B22"/>
    <w:rsid w:val="00C22254"/>
    <w:rsid w:val="00C25BC2"/>
    <w:rsid w:val="00C27CA5"/>
    <w:rsid w:val="00C30ACA"/>
    <w:rsid w:val="00C367D7"/>
    <w:rsid w:val="00C4241C"/>
    <w:rsid w:val="00C42BCB"/>
    <w:rsid w:val="00C463C0"/>
    <w:rsid w:val="00C509EB"/>
    <w:rsid w:val="00C57A09"/>
    <w:rsid w:val="00C6283A"/>
    <w:rsid w:val="00C629EF"/>
    <w:rsid w:val="00C64E9F"/>
    <w:rsid w:val="00C65205"/>
    <w:rsid w:val="00C659DC"/>
    <w:rsid w:val="00C66AAF"/>
    <w:rsid w:val="00C6712C"/>
    <w:rsid w:val="00C678B3"/>
    <w:rsid w:val="00C67A38"/>
    <w:rsid w:val="00C72133"/>
    <w:rsid w:val="00C7247D"/>
    <w:rsid w:val="00C72F61"/>
    <w:rsid w:val="00C73188"/>
    <w:rsid w:val="00C77723"/>
    <w:rsid w:val="00C82AD4"/>
    <w:rsid w:val="00C848AD"/>
    <w:rsid w:val="00C93F73"/>
    <w:rsid w:val="00C946DD"/>
    <w:rsid w:val="00C95F6A"/>
    <w:rsid w:val="00CA6F5C"/>
    <w:rsid w:val="00CB46B5"/>
    <w:rsid w:val="00CB53CC"/>
    <w:rsid w:val="00CB55EF"/>
    <w:rsid w:val="00CC08C4"/>
    <w:rsid w:val="00CC2650"/>
    <w:rsid w:val="00CD65D5"/>
    <w:rsid w:val="00CE05AE"/>
    <w:rsid w:val="00CE11BB"/>
    <w:rsid w:val="00CF235A"/>
    <w:rsid w:val="00CF438E"/>
    <w:rsid w:val="00CF53C3"/>
    <w:rsid w:val="00CF5735"/>
    <w:rsid w:val="00D019D5"/>
    <w:rsid w:val="00D05011"/>
    <w:rsid w:val="00D1369E"/>
    <w:rsid w:val="00D14A45"/>
    <w:rsid w:val="00D15453"/>
    <w:rsid w:val="00D15835"/>
    <w:rsid w:val="00D15985"/>
    <w:rsid w:val="00D17236"/>
    <w:rsid w:val="00D277EC"/>
    <w:rsid w:val="00D279EA"/>
    <w:rsid w:val="00D30CF7"/>
    <w:rsid w:val="00D35A9D"/>
    <w:rsid w:val="00D366BF"/>
    <w:rsid w:val="00D37081"/>
    <w:rsid w:val="00D515E4"/>
    <w:rsid w:val="00D52E4F"/>
    <w:rsid w:val="00D536FD"/>
    <w:rsid w:val="00D54652"/>
    <w:rsid w:val="00D55AF5"/>
    <w:rsid w:val="00D60425"/>
    <w:rsid w:val="00D618C0"/>
    <w:rsid w:val="00D65F18"/>
    <w:rsid w:val="00D677EB"/>
    <w:rsid w:val="00D80489"/>
    <w:rsid w:val="00D931CD"/>
    <w:rsid w:val="00D9349C"/>
    <w:rsid w:val="00D938F7"/>
    <w:rsid w:val="00D93BE3"/>
    <w:rsid w:val="00D971B8"/>
    <w:rsid w:val="00D9720B"/>
    <w:rsid w:val="00DA00F6"/>
    <w:rsid w:val="00DA2A1D"/>
    <w:rsid w:val="00DB0202"/>
    <w:rsid w:val="00DB3357"/>
    <w:rsid w:val="00DB34CB"/>
    <w:rsid w:val="00DB3F00"/>
    <w:rsid w:val="00DB61E6"/>
    <w:rsid w:val="00DB6B62"/>
    <w:rsid w:val="00DB7BE0"/>
    <w:rsid w:val="00DC4544"/>
    <w:rsid w:val="00DC5156"/>
    <w:rsid w:val="00DD121D"/>
    <w:rsid w:val="00DD16ED"/>
    <w:rsid w:val="00DD2F82"/>
    <w:rsid w:val="00DD3FBA"/>
    <w:rsid w:val="00DF0255"/>
    <w:rsid w:val="00DF3010"/>
    <w:rsid w:val="00DF4BF7"/>
    <w:rsid w:val="00DF5FD0"/>
    <w:rsid w:val="00E03BE0"/>
    <w:rsid w:val="00E07D94"/>
    <w:rsid w:val="00E2098D"/>
    <w:rsid w:val="00E21911"/>
    <w:rsid w:val="00E275F8"/>
    <w:rsid w:val="00E31788"/>
    <w:rsid w:val="00E430D2"/>
    <w:rsid w:val="00E43433"/>
    <w:rsid w:val="00E43500"/>
    <w:rsid w:val="00E4467B"/>
    <w:rsid w:val="00E513C2"/>
    <w:rsid w:val="00E54C2B"/>
    <w:rsid w:val="00E56C4B"/>
    <w:rsid w:val="00E65292"/>
    <w:rsid w:val="00E6569A"/>
    <w:rsid w:val="00E66263"/>
    <w:rsid w:val="00E67134"/>
    <w:rsid w:val="00E71529"/>
    <w:rsid w:val="00E73787"/>
    <w:rsid w:val="00E74807"/>
    <w:rsid w:val="00E757E8"/>
    <w:rsid w:val="00E82D28"/>
    <w:rsid w:val="00E853E7"/>
    <w:rsid w:val="00E8544B"/>
    <w:rsid w:val="00E857E2"/>
    <w:rsid w:val="00E864C7"/>
    <w:rsid w:val="00E91527"/>
    <w:rsid w:val="00E93072"/>
    <w:rsid w:val="00E9479B"/>
    <w:rsid w:val="00E9762E"/>
    <w:rsid w:val="00EA00F1"/>
    <w:rsid w:val="00EA08E3"/>
    <w:rsid w:val="00EA0976"/>
    <w:rsid w:val="00EA25AC"/>
    <w:rsid w:val="00EA7EE3"/>
    <w:rsid w:val="00EB31B1"/>
    <w:rsid w:val="00EB670F"/>
    <w:rsid w:val="00EC39C5"/>
    <w:rsid w:val="00EC56F1"/>
    <w:rsid w:val="00EC58CB"/>
    <w:rsid w:val="00EC7CD2"/>
    <w:rsid w:val="00ED2EB4"/>
    <w:rsid w:val="00ED361B"/>
    <w:rsid w:val="00ED46FC"/>
    <w:rsid w:val="00ED4A68"/>
    <w:rsid w:val="00ED5EF6"/>
    <w:rsid w:val="00ED6828"/>
    <w:rsid w:val="00EE7914"/>
    <w:rsid w:val="00EE7E95"/>
    <w:rsid w:val="00EF1494"/>
    <w:rsid w:val="00EF14E8"/>
    <w:rsid w:val="00F068C1"/>
    <w:rsid w:val="00F114E5"/>
    <w:rsid w:val="00F144E8"/>
    <w:rsid w:val="00F14A79"/>
    <w:rsid w:val="00F156CC"/>
    <w:rsid w:val="00F215B2"/>
    <w:rsid w:val="00F217BE"/>
    <w:rsid w:val="00F3310C"/>
    <w:rsid w:val="00F33F04"/>
    <w:rsid w:val="00F4041E"/>
    <w:rsid w:val="00F4043B"/>
    <w:rsid w:val="00F4573F"/>
    <w:rsid w:val="00F46B6D"/>
    <w:rsid w:val="00F4741E"/>
    <w:rsid w:val="00F5009A"/>
    <w:rsid w:val="00F526BE"/>
    <w:rsid w:val="00F61519"/>
    <w:rsid w:val="00F6273A"/>
    <w:rsid w:val="00F64E1E"/>
    <w:rsid w:val="00F65691"/>
    <w:rsid w:val="00F65705"/>
    <w:rsid w:val="00F67EAC"/>
    <w:rsid w:val="00F70B82"/>
    <w:rsid w:val="00F7727C"/>
    <w:rsid w:val="00F83A1A"/>
    <w:rsid w:val="00F854DC"/>
    <w:rsid w:val="00F91975"/>
    <w:rsid w:val="00F964C4"/>
    <w:rsid w:val="00F96A27"/>
    <w:rsid w:val="00FA08D2"/>
    <w:rsid w:val="00FA2CF8"/>
    <w:rsid w:val="00FA3E53"/>
    <w:rsid w:val="00FA5542"/>
    <w:rsid w:val="00FA722A"/>
    <w:rsid w:val="00FB3DD8"/>
    <w:rsid w:val="00FB47E5"/>
    <w:rsid w:val="00FC0489"/>
    <w:rsid w:val="00FC0C03"/>
    <w:rsid w:val="00FC2E0D"/>
    <w:rsid w:val="00FC42F5"/>
    <w:rsid w:val="00FD1397"/>
    <w:rsid w:val="00FD2311"/>
    <w:rsid w:val="00FE399D"/>
    <w:rsid w:val="00FF0E12"/>
    <w:rsid w:val="00FF117C"/>
    <w:rsid w:val="00FF1FDE"/>
    <w:rsid w:val="00FF2960"/>
    <w:rsid w:val="00FF450A"/>
    <w:rsid w:val="00FF4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955124"/>
  <w15:docId w15:val="{528AA8DE-D51E-4C63-8400-20A033DC0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07E0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C7003"/>
    <w:pPr>
      <w:keepNext/>
      <w:keepLines/>
      <w:spacing w:before="240" w:after="0" w:line="360" w:lineRule="auto"/>
      <w:outlineLvl w:val="0"/>
    </w:pPr>
    <w:rPr>
      <w:rFonts w:eastAsiaTheme="majorEastAsia" w:cstheme="majorBidi"/>
      <w:b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7003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36F"/>
    <w:pPr>
      <w:ind w:left="720"/>
      <w:contextualSpacing/>
    </w:pPr>
    <w:rPr>
      <w:lang w:val="en-GB"/>
    </w:rPr>
  </w:style>
  <w:style w:type="character" w:styleId="Hyperlink">
    <w:name w:val="Hyperlink"/>
    <w:basedOn w:val="DefaultParagraphFont"/>
    <w:uiPriority w:val="99"/>
    <w:unhideWhenUsed/>
    <w:rsid w:val="0061536F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C7003"/>
    <w:rPr>
      <w:rFonts w:eastAsiaTheme="majorEastAsia" w:cstheme="majorBidi"/>
      <w:b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7003"/>
    <w:rPr>
      <w:rFonts w:eastAsiaTheme="majorEastAsia" w:cstheme="majorBidi"/>
      <w:b/>
      <w:szCs w:val="26"/>
    </w:rPr>
  </w:style>
  <w:style w:type="table" w:styleId="TableGrid">
    <w:name w:val="Table Grid"/>
    <w:basedOn w:val="TableNormal"/>
    <w:uiPriority w:val="39"/>
    <w:rsid w:val="00071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868E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127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27DA"/>
  </w:style>
  <w:style w:type="paragraph" w:styleId="Footer">
    <w:name w:val="footer"/>
    <w:basedOn w:val="Normal"/>
    <w:link w:val="FooterChar"/>
    <w:uiPriority w:val="99"/>
    <w:unhideWhenUsed/>
    <w:rsid w:val="006127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27DA"/>
  </w:style>
  <w:style w:type="character" w:styleId="UnresolvedMention">
    <w:name w:val="Unresolved Mention"/>
    <w:basedOn w:val="DefaultParagraphFont"/>
    <w:uiPriority w:val="99"/>
    <w:semiHidden/>
    <w:unhideWhenUsed/>
    <w:rsid w:val="008A2BC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8510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851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851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851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1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510B"/>
    <w:rPr>
      <w:b/>
      <w:bCs/>
      <w:sz w:val="20"/>
      <w:szCs w:val="20"/>
    </w:rPr>
  </w:style>
  <w:style w:type="table" w:styleId="TableGridLight">
    <w:name w:val="Grid Table Light"/>
    <w:basedOn w:val="TableNormal"/>
    <w:uiPriority w:val="40"/>
    <w:rsid w:val="008423D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712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brahim.adeniran@connect.polyu.hk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adeniran-i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C6006F-B56E-4DA2-A693-6724A164C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4</Pages>
  <Words>1447</Words>
  <Characters>825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sewa Dare</dc:creator>
  <cp:lastModifiedBy>ADENIRAN, Ibrahim [Student]</cp:lastModifiedBy>
  <cp:revision>37</cp:revision>
  <cp:lastPrinted>2024-05-01T23:52:00Z</cp:lastPrinted>
  <dcterms:created xsi:type="dcterms:W3CDTF">2024-05-01T17:20:00Z</dcterms:created>
  <dcterms:modified xsi:type="dcterms:W3CDTF">2024-05-02T02:24:00Z</dcterms:modified>
</cp:coreProperties>
</file>